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lang w:val="en-GB"/>
        </w:rPr>
        <w:id w:val="-1389412188"/>
        <w:docPartObj>
          <w:docPartGallery w:val="Cover Pages"/>
          <w:docPartUnique/>
        </w:docPartObj>
      </w:sdtPr>
      <w:sdtContent>
        <w:p w14:paraId="5145533A" w14:textId="33953118" w:rsidR="008539C7" w:rsidRPr="00C359E6" w:rsidRDefault="008539C7" w:rsidP="004B350E">
          <w:pPr>
            <w:jc w:val="both"/>
            <w:rPr>
              <w:lang w:val="en-GB"/>
            </w:rPr>
          </w:pPr>
        </w:p>
        <w:tbl>
          <w:tblPr>
            <w:tblStyle w:val="TableGrid"/>
            <w:tblW w:w="8931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8931"/>
          </w:tblGrid>
          <w:tr w:rsidR="00734BFD" w:rsidRPr="00C359E6" w14:paraId="6E8CDE5D" w14:textId="77777777" w:rsidTr="00830AC9">
            <w:trPr>
              <w:trHeight w:val="851"/>
            </w:trPr>
            <w:tc>
              <w:tcPr>
                <w:tcW w:w="8931" w:type="dxa"/>
              </w:tcPr>
              <w:p w14:paraId="233976BC" w14:textId="77777777" w:rsidR="00734BFD" w:rsidRPr="00C359E6" w:rsidRDefault="00734BFD" w:rsidP="004B350E">
                <w:pPr>
                  <w:jc w:val="both"/>
                  <w:rPr>
                    <w:lang w:val="en-GB"/>
                  </w:rPr>
                </w:pPr>
              </w:p>
            </w:tc>
          </w:tr>
          <w:tr w:rsidR="00734BFD" w:rsidRPr="00C359E6" w14:paraId="60D0A9D9" w14:textId="77777777" w:rsidTr="00830AC9">
            <w:trPr>
              <w:trHeight w:val="1871"/>
            </w:trPr>
            <w:tc>
              <w:tcPr>
                <w:tcW w:w="8931" w:type="dxa"/>
              </w:tcPr>
              <w:p w14:paraId="3803A426" w14:textId="77777777" w:rsidR="00816326" w:rsidRDefault="00816326" w:rsidP="00A34DA6">
                <w:pPr>
                  <w:shd w:val="clear" w:color="auto" w:fill="F8F9FA"/>
                  <w:tabs>
                    <w:tab w:val="left" w:pos="916"/>
                    <w:tab w:val="left" w:pos="1832"/>
                    <w:tab w:val="left" w:pos="2748"/>
                    <w:tab w:val="left" w:pos="3664"/>
                    <w:tab w:val="left" w:pos="4580"/>
                    <w:tab w:val="left" w:pos="5496"/>
                    <w:tab w:val="left" w:pos="6412"/>
                    <w:tab w:val="left" w:pos="7328"/>
                    <w:tab w:val="left" w:pos="8244"/>
                    <w:tab w:val="left" w:pos="9160"/>
                    <w:tab w:val="left" w:pos="10076"/>
                    <w:tab w:val="left" w:pos="10992"/>
                    <w:tab w:val="left" w:pos="11908"/>
                    <w:tab w:val="left" w:pos="12824"/>
                    <w:tab w:val="left" w:pos="13740"/>
                    <w:tab w:val="left" w:pos="14656"/>
                  </w:tabs>
                  <w:spacing w:before="0" w:line="540" w:lineRule="atLeast"/>
                  <w:jc w:val="center"/>
                  <w:rPr>
                    <w:rFonts w:ascii="inherit" w:eastAsia="Times New Roman" w:hAnsi="inherit" w:cs="Courier New"/>
                    <w:color w:val="1F1F1F"/>
                    <w:sz w:val="42"/>
                    <w:szCs w:val="42"/>
                    <w:lang w:val="en" w:eastAsia="en-US"/>
                  </w:rPr>
                </w:pPr>
              </w:p>
              <w:p w14:paraId="618366E7" w14:textId="221935FD" w:rsidR="00734BFD" w:rsidRDefault="003C4AF3" w:rsidP="00A34DA6">
                <w:pPr>
                  <w:shd w:val="clear" w:color="auto" w:fill="F8F9FA"/>
                  <w:tabs>
                    <w:tab w:val="left" w:pos="916"/>
                    <w:tab w:val="left" w:pos="1832"/>
                    <w:tab w:val="left" w:pos="2748"/>
                    <w:tab w:val="left" w:pos="3664"/>
                    <w:tab w:val="left" w:pos="4580"/>
                    <w:tab w:val="left" w:pos="5496"/>
                    <w:tab w:val="left" w:pos="6412"/>
                    <w:tab w:val="left" w:pos="7328"/>
                    <w:tab w:val="left" w:pos="8244"/>
                    <w:tab w:val="left" w:pos="9160"/>
                    <w:tab w:val="left" w:pos="10076"/>
                    <w:tab w:val="left" w:pos="10992"/>
                    <w:tab w:val="left" w:pos="11908"/>
                    <w:tab w:val="left" w:pos="12824"/>
                    <w:tab w:val="left" w:pos="13740"/>
                    <w:tab w:val="left" w:pos="14656"/>
                  </w:tabs>
                  <w:spacing w:before="0" w:line="540" w:lineRule="atLeast"/>
                  <w:jc w:val="center"/>
                  <w:rPr>
                    <w:rFonts w:asciiTheme="majorHAnsi" w:eastAsia="Times New Roman" w:hAnsiTheme="majorHAnsi" w:cstheme="majorHAnsi"/>
                    <w:color w:val="1F1F1F"/>
                    <w:sz w:val="42"/>
                    <w:szCs w:val="42"/>
                    <w:lang w:val="en" w:eastAsia="en-US"/>
                  </w:rPr>
                </w:pPr>
                <w:r>
                  <w:rPr>
                    <w:rFonts w:asciiTheme="majorHAnsi" w:eastAsia="Times New Roman" w:hAnsiTheme="majorHAnsi" w:cstheme="majorHAnsi"/>
                    <w:color w:val="1F1F1F"/>
                    <w:sz w:val="42"/>
                    <w:szCs w:val="42"/>
                    <w:lang w:val="en" w:eastAsia="en-US"/>
                  </w:rPr>
                  <w:t>Git</w:t>
                </w:r>
              </w:p>
              <w:p w14:paraId="2D3B8E59" w14:textId="1E6806A1" w:rsidR="00EA124A" w:rsidRPr="00816326" w:rsidRDefault="00EA124A" w:rsidP="00A34DA6">
                <w:pPr>
                  <w:shd w:val="clear" w:color="auto" w:fill="F8F9FA"/>
                  <w:tabs>
                    <w:tab w:val="left" w:pos="916"/>
                    <w:tab w:val="left" w:pos="1832"/>
                    <w:tab w:val="left" w:pos="2748"/>
                    <w:tab w:val="left" w:pos="3664"/>
                    <w:tab w:val="left" w:pos="4580"/>
                    <w:tab w:val="left" w:pos="5496"/>
                    <w:tab w:val="left" w:pos="6412"/>
                    <w:tab w:val="left" w:pos="7328"/>
                    <w:tab w:val="left" w:pos="8244"/>
                    <w:tab w:val="left" w:pos="9160"/>
                    <w:tab w:val="left" w:pos="10076"/>
                    <w:tab w:val="left" w:pos="10992"/>
                    <w:tab w:val="left" w:pos="11908"/>
                    <w:tab w:val="left" w:pos="12824"/>
                    <w:tab w:val="left" w:pos="13740"/>
                    <w:tab w:val="left" w:pos="14656"/>
                  </w:tabs>
                  <w:spacing w:before="0" w:line="540" w:lineRule="atLeast"/>
                  <w:jc w:val="center"/>
                  <w:rPr>
                    <w:rFonts w:asciiTheme="majorHAnsi" w:hAnsiTheme="majorHAnsi" w:cstheme="majorHAnsi"/>
                    <w:lang w:val="en-GB"/>
                  </w:rPr>
                </w:pPr>
                <w:r w:rsidRPr="005D04D8">
                  <w:rPr>
                    <w:rFonts w:asciiTheme="majorHAnsi" w:eastAsia="Times New Roman" w:hAnsiTheme="majorHAnsi" w:cstheme="majorHAnsi"/>
                    <w:color w:val="1F1F1F"/>
                    <w:sz w:val="32"/>
                    <w:szCs w:val="32"/>
                    <w:lang w:val="en" w:eastAsia="en-US"/>
                  </w:rPr>
                  <w:t>Muhammad Waseem Akhtar</w:t>
                </w:r>
              </w:p>
            </w:tc>
          </w:tr>
          <w:tr w:rsidR="00734BFD" w:rsidRPr="00C359E6" w14:paraId="5EEA46C0" w14:textId="77777777" w:rsidTr="00830AC9">
            <w:trPr>
              <w:trHeight w:val="2155"/>
            </w:trPr>
            <w:tc>
              <w:tcPr>
                <w:tcW w:w="8931" w:type="dxa"/>
              </w:tcPr>
              <w:p w14:paraId="7DA02FF4" w14:textId="77777777" w:rsidR="00585EC4" w:rsidRPr="00C359E6" w:rsidRDefault="00585EC4" w:rsidP="004B350E">
                <w:pPr>
                  <w:pStyle w:val="Rapportrubrik2"/>
                  <w:jc w:val="both"/>
                  <w:rPr>
                    <w:lang w:val="en-GB"/>
                  </w:rPr>
                </w:pPr>
              </w:p>
              <w:p w14:paraId="1DB74936" w14:textId="77777777" w:rsidR="001F37AF" w:rsidRPr="00C359E6" w:rsidRDefault="001F37AF" w:rsidP="004B350E">
                <w:pPr>
                  <w:pStyle w:val="Rapportrubrik2"/>
                  <w:jc w:val="both"/>
                  <w:rPr>
                    <w:lang w:val="en-GB"/>
                  </w:rPr>
                </w:pPr>
              </w:p>
              <w:p w14:paraId="4010C88B" w14:textId="1C3826C9" w:rsidR="00734BFD" w:rsidRPr="00C359E6" w:rsidRDefault="003C4AF3" w:rsidP="00830AC9">
                <w:pPr>
                  <w:pStyle w:val="Rapportrubrik2"/>
                  <w:jc w:val="center"/>
                  <w:rPr>
                    <w:lang w:val="en-GB"/>
                  </w:rPr>
                </w:pPr>
                <w:r>
                  <w:rPr>
                    <w:lang w:val="en-GB"/>
                  </w:rPr>
                  <w:t>Maintaining the version of codes</w:t>
                </w:r>
              </w:p>
            </w:tc>
          </w:tr>
          <w:tr w:rsidR="00734BFD" w:rsidRPr="00C359E6" w14:paraId="5C83CB23" w14:textId="77777777" w:rsidTr="00830AC9">
            <w:tc>
              <w:tcPr>
                <w:tcW w:w="8931" w:type="dxa"/>
              </w:tcPr>
              <w:p w14:paraId="5CA90DD0" w14:textId="7D0728A1" w:rsidR="00734BFD" w:rsidRPr="00C359E6" w:rsidRDefault="00734BFD" w:rsidP="004B350E">
                <w:pPr>
                  <w:pStyle w:val="Rapportrubrik3"/>
                  <w:jc w:val="both"/>
                  <w:rPr>
                    <w:lang w:val="en-GB"/>
                  </w:rPr>
                </w:pPr>
              </w:p>
            </w:tc>
          </w:tr>
        </w:tbl>
        <w:p w14:paraId="4714F11B" w14:textId="77777777" w:rsidR="00734BFD" w:rsidRPr="00C359E6" w:rsidRDefault="00000000" w:rsidP="004B350E">
          <w:pPr>
            <w:jc w:val="both"/>
            <w:rPr>
              <w:lang w:val="en-GB"/>
            </w:rPr>
          </w:pPr>
        </w:p>
      </w:sdtContent>
    </w:sdt>
    <w:p w14:paraId="09726829" w14:textId="77777777" w:rsidR="00D351BD" w:rsidRPr="00C359E6" w:rsidRDefault="00BE5C4E" w:rsidP="004B350E">
      <w:pPr>
        <w:pStyle w:val="TOCHeading"/>
        <w:jc w:val="both"/>
        <w:rPr>
          <w:lang w:val="en-GB"/>
        </w:rPr>
      </w:pPr>
      <w:r w:rsidRPr="00C359E6">
        <w:rPr>
          <w:lang w:val="en-GB"/>
        </w:rPr>
        <w:lastRenderedPageBreak/>
        <w:t>Table of Contents</w:t>
      </w:r>
    </w:p>
    <w:p w14:paraId="4F940771" w14:textId="1EEC8862" w:rsidR="00230871" w:rsidRDefault="00D351BD">
      <w:pPr>
        <w:pStyle w:val="TOC1"/>
        <w:rPr>
          <w:rFonts w:asciiTheme="minorHAnsi" w:hAnsiTheme="minorHAnsi"/>
          <w:b w:val="0"/>
          <w:noProof/>
          <w:kern w:val="2"/>
          <w:sz w:val="22"/>
          <w:lang w:val="en-US" w:eastAsia="en-US"/>
          <w14:ligatures w14:val="standardContextual"/>
        </w:rPr>
      </w:pPr>
      <w:r w:rsidRPr="00C359E6">
        <w:rPr>
          <w:sz w:val="20"/>
          <w:szCs w:val="20"/>
          <w:lang w:val="en-GB"/>
        </w:rPr>
        <w:fldChar w:fldCharType="begin"/>
      </w:r>
      <w:r w:rsidRPr="00C359E6">
        <w:rPr>
          <w:sz w:val="20"/>
          <w:szCs w:val="20"/>
          <w:lang w:val="en-GB"/>
        </w:rPr>
        <w:instrText xml:space="preserve"> TOC \o "1-</w:instrText>
      </w:r>
      <w:r w:rsidR="003031B5" w:rsidRPr="00C359E6">
        <w:rPr>
          <w:sz w:val="20"/>
          <w:szCs w:val="20"/>
          <w:lang w:val="en-GB"/>
        </w:rPr>
        <w:instrText>2</w:instrText>
      </w:r>
      <w:r w:rsidRPr="00C359E6">
        <w:rPr>
          <w:sz w:val="20"/>
          <w:szCs w:val="20"/>
          <w:lang w:val="en-GB"/>
        </w:rPr>
        <w:instrText xml:space="preserve">" \h \z \u </w:instrText>
      </w:r>
      <w:r w:rsidRPr="00C359E6">
        <w:rPr>
          <w:sz w:val="20"/>
          <w:szCs w:val="20"/>
          <w:lang w:val="en-GB"/>
        </w:rPr>
        <w:fldChar w:fldCharType="separate"/>
      </w:r>
      <w:hyperlink w:anchor="_Toc162689553" w:history="1">
        <w:r w:rsidR="00230871" w:rsidRPr="00B2308C">
          <w:rPr>
            <w:rStyle w:val="Hyperlink"/>
            <w:noProof/>
            <w:lang w:val="en-GB"/>
          </w:rPr>
          <w:t>1 Diffing Files</w:t>
        </w:r>
        <w:r w:rsidR="00230871">
          <w:rPr>
            <w:noProof/>
            <w:webHidden/>
          </w:rPr>
          <w:tab/>
        </w:r>
        <w:r w:rsidR="00230871">
          <w:rPr>
            <w:noProof/>
            <w:webHidden/>
          </w:rPr>
          <w:fldChar w:fldCharType="begin"/>
        </w:r>
        <w:r w:rsidR="00230871">
          <w:rPr>
            <w:noProof/>
            <w:webHidden/>
          </w:rPr>
          <w:instrText xml:space="preserve"> PAGEREF _Toc162689553 \h </w:instrText>
        </w:r>
        <w:r w:rsidR="00230871">
          <w:rPr>
            <w:noProof/>
            <w:webHidden/>
          </w:rPr>
        </w:r>
        <w:r w:rsidR="00230871">
          <w:rPr>
            <w:noProof/>
            <w:webHidden/>
          </w:rPr>
          <w:fldChar w:fldCharType="separate"/>
        </w:r>
        <w:r w:rsidR="00230871">
          <w:rPr>
            <w:noProof/>
            <w:webHidden/>
          </w:rPr>
          <w:t>1</w:t>
        </w:r>
        <w:r w:rsidR="00230871">
          <w:rPr>
            <w:noProof/>
            <w:webHidden/>
          </w:rPr>
          <w:fldChar w:fldCharType="end"/>
        </w:r>
      </w:hyperlink>
    </w:p>
    <w:p w14:paraId="7CEE55FC" w14:textId="69CEC4C4" w:rsidR="00230871" w:rsidRDefault="00230871">
      <w:pPr>
        <w:pStyle w:val="TOC1"/>
        <w:rPr>
          <w:rFonts w:asciiTheme="minorHAnsi" w:hAnsiTheme="minorHAnsi"/>
          <w:b w:val="0"/>
          <w:noProof/>
          <w:kern w:val="2"/>
          <w:sz w:val="22"/>
          <w:lang w:val="en-US" w:eastAsia="en-US"/>
          <w14:ligatures w14:val="standardContextual"/>
        </w:rPr>
      </w:pPr>
      <w:hyperlink w:anchor="_Toc162689554" w:history="1">
        <w:r w:rsidRPr="00B2308C">
          <w:rPr>
            <w:rStyle w:val="Hyperlink"/>
            <w:noProof/>
            <w:lang w:val="en-GB"/>
          </w:rPr>
          <w:t>2 Applying Chang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6895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E659FE1" w14:textId="6142E1DA" w:rsidR="00230871" w:rsidRDefault="00230871">
      <w:pPr>
        <w:pStyle w:val="TOC2"/>
        <w:rPr>
          <w:rFonts w:asciiTheme="minorHAnsi" w:hAnsiTheme="minorHAnsi"/>
          <w:noProof/>
          <w:kern w:val="2"/>
          <w:sz w:val="22"/>
          <w:lang w:val="en-US" w:eastAsia="en-US"/>
          <w14:ligatures w14:val="standardContextual"/>
        </w:rPr>
      </w:pPr>
      <w:hyperlink w:anchor="_Toc162689555" w:history="1">
        <w:r w:rsidRPr="00B2308C">
          <w:rPr>
            <w:rStyle w:val="Hyperlink"/>
            <w:noProof/>
            <w:lang w:val="en-GB"/>
          </w:rPr>
          <w:t>2.1 Practical Application of diff and patc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6895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BB353F9" w14:textId="7E738F8A" w:rsidR="00230871" w:rsidRDefault="00230871">
      <w:pPr>
        <w:pStyle w:val="TOC2"/>
        <w:rPr>
          <w:rFonts w:asciiTheme="minorHAnsi" w:hAnsiTheme="minorHAnsi"/>
          <w:noProof/>
          <w:kern w:val="2"/>
          <w:sz w:val="22"/>
          <w:lang w:val="en-US" w:eastAsia="en-US"/>
          <w14:ligatures w14:val="standardContextual"/>
        </w:rPr>
      </w:pPr>
      <w:hyperlink w:anchor="_Toc162689556" w:history="1">
        <w:r w:rsidRPr="00B2308C">
          <w:rPr>
            <w:rStyle w:val="Hyperlink"/>
            <w:noProof/>
            <w:lang w:val="en-GB"/>
          </w:rPr>
          <w:t>2.2 Study guide: diff and patc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689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9A98479" w14:textId="6A2A610E" w:rsidR="00230871" w:rsidRDefault="00230871">
      <w:pPr>
        <w:pStyle w:val="TOC1"/>
        <w:rPr>
          <w:rFonts w:asciiTheme="minorHAnsi" w:hAnsiTheme="minorHAnsi"/>
          <w:b w:val="0"/>
          <w:noProof/>
          <w:kern w:val="2"/>
          <w:sz w:val="22"/>
          <w:lang w:val="en-US" w:eastAsia="en-US"/>
          <w14:ligatures w14:val="standardContextual"/>
        </w:rPr>
      </w:pPr>
      <w:hyperlink w:anchor="_Toc162689557" w:history="1">
        <w:r w:rsidRPr="00B2308C">
          <w:rPr>
            <w:rStyle w:val="Hyperlink"/>
            <w:noProof/>
            <w:lang w:val="en-GB"/>
          </w:rPr>
          <w:t>3 Version Control System (VCS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6895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74BEA19" w14:textId="4E35AB8F" w:rsidR="00230871" w:rsidRDefault="00230871">
      <w:pPr>
        <w:pStyle w:val="TOC2"/>
        <w:rPr>
          <w:rFonts w:asciiTheme="minorHAnsi" w:hAnsiTheme="minorHAnsi"/>
          <w:noProof/>
          <w:kern w:val="2"/>
          <w:sz w:val="22"/>
          <w:lang w:val="en-US" w:eastAsia="en-US"/>
          <w14:ligatures w14:val="standardContextual"/>
        </w:rPr>
      </w:pPr>
      <w:hyperlink w:anchor="_Toc162689558" w:history="1">
        <w:r w:rsidRPr="00B2308C">
          <w:rPr>
            <w:rStyle w:val="Hyperlink"/>
            <w:noProof/>
            <w:lang w:val="en-GB"/>
          </w:rPr>
          <w:t>3.1 Version Control and Auto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6895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660C09C" w14:textId="661E4D77" w:rsidR="00230871" w:rsidRDefault="00230871">
      <w:pPr>
        <w:pStyle w:val="TOC2"/>
        <w:rPr>
          <w:rFonts w:asciiTheme="minorHAnsi" w:hAnsiTheme="minorHAnsi"/>
          <w:noProof/>
          <w:kern w:val="2"/>
          <w:sz w:val="22"/>
          <w:lang w:val="en-US" w:eastAsia="en-US"/>
          <w14:ligatures w14:val="standardContextual"/>
        </w:rPr>
      </w:pPr>
      <w:hyperlink w:anchor="_Toc162689559" w:history="1">
        <w:r w:rsidRPr="00B2308C">
          <w:rPr>
            <w:rStyle w:val="Hyperlink"/>
            <w:noProof/>
            <w:lang w:val="en-GB"/>
          </w:rPr>
          <w:t>3.2 What is Gi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6895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8CA005B" w14:textId="030C496B" w:rsidR="00230871" w:rsidRDefault="00230871">
      <w:pPr>
        <w:pStyle w:val="TOC2"/>
        <w:rPr>
          <w:rFonts w:asciiTheme="minorHAnsi" w:hAnsiTheme="minorHAnsi"/>
          <w:noProof/>
          <w:kern w:val="2"/>
          <w:sz w:val="22"/>
          <w:lang w:val="en-US" w:eastAsia="en-US"/>
          <w14:ligatures w14:val="standardContextual"/>
        </w:rPr>
      </w:pPr>
      <w:hyperlink w:anchor="_Toc162689560" w:history="1">
        <w:r w:rsidRPr="00B2308C">
          <w:rPr>
            <w:rStyle w:val="Hyperlink"/>
            <w:noProof/>
            <w:lang w:val="en-GB"/>
          </w:rPr>
          <w:t>3.3 Using Gi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6895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87C7B2C" w14:textId="18A9D8A7" w:rsidR="00230871" w:rsidRDefault="00230871">
      <w:pPr>
        <w:pStyle w:val="TOC1"/>
        <w:rPr>
          <w:rFonts w:asciiTheme="minorHAnsi" w:hAnsiTheme="minorHAnsi"/>
          <w:b w:val="0"/>
          <w:noProof/>
          <w:kern w:val="2"/>
          <w:sz w:val="22"/>
          <w:lang w:val="en-US" w:eastAsia="en-US"/>
          <w14:ligatures w14:val="standardContextual"/>
        </w:rPr>
      </w:pPr>
      <w:hyperlink w:anchor="_Toc162689561" w:history="1">
        <w:r w:rsidRPr="00B2308C">
          <w:rPr>
            <w:rStyle w:val="Hyperlink"/>
            <w:noProof/>
            <w:lang w:val="en-GB"/>
          </w:rPr>
          <w:t>4 Re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6895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A8E3834" w14:textId="36096AF0" w:rsidR="00230871" w:rsidRDefault="00230871">
      <w:pPr>
        <w:pStyle w:val="TOC2"/>
        <w:rPr>
          <w:rFonts w:asciiTheme="minorHAnsi" w:hAnsiTheme="minorHAnsi"/>
          <w:noProof/>
          <w:kern w:val="2"/>
          <w:sz w:val="22"/>
          <w:lang w:val="en-US" w:eastAsia="en-US"/>
          <w14:ligatures w14:val="standardContextual"/>
        </w:rPr>
      </w:pPr>
      <w:hyperlink w:anchor="_Toc162689562" w:history="1">
        <w:r w:rsidRPr="00B2308C">
          <w:rPr>
            <w:rStyle w:val="Hyperlink"/>
            <w:noProof/>
            <w:lang w:val="en-GB"/>
          </w:rPr>
          <w:t>4.1 Version Control Wrap-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689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D0EE7FA" w14:textId="21B1D11E" w:rsidR="00230871" w:rsidRDefault="00230871">
      <w:pPr>
        <w:pStyle w:val="TOC2"/>
        <w:rPr>
          <w:rFonts w:asciiTheme="minorHAnsi" w:hAnsiTheme="minorHAnsi"/>
          <w:noProof/>
          <w:kern w:val="2"/>
          <w:sz w:val="22"/>
          <w:lang w:val="en-US" w:eastAsia="en-US"/>
          <w14:ligatures w14:val="standardContextual"/>
        </w:rPr>
      </w:pPr>
      <w:hyperlink w:anchor="_Toc162689563" w:history="1">
        <w:r w:rsidRPr="00B2308C">
          <w:rPr>
            <w:rStyle w:val="Hyperlink"/>
            <w:noProof/>
            <w:lang w:val="en-GB"/>
          </w:rPr>
          <w:t>4.2 Qwiklabs guidelines and troubleshooting ste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6895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FE6276F" w14:textId="1BE70DF9" w:rsidR="00230871" w:rsidRDefault="00230871">
      <w:pPr>
        <w:pStyle w:val="TOC2"/>
        <w:rPr>
          <w:rFonts w:asciiTheme="minorHAnsi" w:hAnsiTheme="minorHAnsi"/>
          <w:noProof/>
          <w:kern w:val="2"/>
          <w:sz w:val="22"/>
          <w:lang w:val="en-US" w:eastAsia="en-US"/>
          <w14:ligatures w14:val="standardContextual"/>
        </w:rPr>
      </w:pPr>
      <w:hyperlink w:anchor="_Toc162689564" w:history="1">
        <w:r w:rsidRPr="00B2308C">
          <w:rPr>
            <w:rStyle w:val="Hyperlink"/>
            <w:noProof/>
            <w:lang w:val="en-GB"/>
          </w:rPr>
          <w:t>4.3 Qwiklabs assessment on Gi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6895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B8376FD" w14:textId="270C1401" w:rsidR="00230871" w:rsidRDefault="00230871">
      <w:pPr>
        <w:pStyle w:val="TOC1"/>
        <w:rPr>
          <w:rFonts w:asciiTheme="minorHAnsi" w:hAnsiTheme="minorHAnsi"/>
          <w:b w:val="0"/>
          <w:noProof/>
          <w:kern w:val="2"/>
          <w:sz w:val="22"/>
          <w:lang w:val="en-US" w:eastAsia="en-US"/>
          <w14:ligatures w14:val="standardContextual"/>
        </w:rPr>
      </w:pPr>
      <w:hyperlink w:anchor="_Toc162689565" w:history="1">
        <w:r w:rsidRPr="00B2308C">
          <w:rPr>
            <w:rStyle w:val="Hyperlink"/>
            <w:noProof/>
            <w:lang w:val="en-GB"/>
          </w:rPr>
          <w:t>5 Referen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6895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1D66DB3" w14:textId="4D787B16" w:rsidR="007363F7" w:rsidRPr="00C359E6" w:rsidRDefault="00D351BD" w:rsidP="004B350E">
      <w:pPr>
        <w:jc w:val="both"/>
        <w:rPr>
          <w:lang w:val="en-GB"/>
        </w:rPr>
        <w:sectPr w:rsidR="007363F7" w:rsidRPr="00C359E6" w:rsidSect="00C61BF0">
          <w:headerReference w:type="even" r:id="rId11"/>
          <w:headerReference w:type="default" r:id="rId12"/>
          <w:footerReference w:type="even" r:id="rId13"/>
          <w:headerReference w:type="first" r:id="rId14"/>
          <w:pgSz w:w="11906" w:h="16838" w:code="9"/>
          <w:pgMar w:top="2268" w:right="1985" w:bottom="2268" w:left="1985" w:header="851" w:footer="709" w:gutter="0"/>
          <w:pgNumType w:start="1"/>
          <w:cols w:space="708"/>
          <w:titlePg/>
          <w:docGrid w:linePitch="360"/>
        </w:sectPr>
      </w:pPr>
      <w:r w:rsidRPr="00C359E6">
        <w:rPr>
          <w:szCs w:val="20"/>
          <w:lang w:val="en-GB"/>
        </w:rPr>
        <w:fldChar w:fldCharType="end"/>
      </w:r>
    </w:p>
    <w:p w14:paraId="40ED11D3" w14:textId="04BDFD38" w:rsidR="00F320EE" w:rsidRPr="00C359E6" w:rsidRDefault="00324133" w:rsidP="004B350E">
      <w:pPr>
        <w:pStyle w:val="Rubrik1numrerad"/>
        <w:ind w:left="284" w:hanging="284"/>
        <w:jc w:val="both"/>
        <w:rPr>
          <w:lang w:val="en-GB"/>
        </w:rPr>
      </w:pPr>
      <w:bookmarkStart w:id="0" w:name="_Toc162689553"/>
      <w:r>
        <w:rPr>
          <w:lang w:val="en-GB"/>
        </w:rPr>
        <w:lastRenderedPageBreak/>
        <w:t>Diffing Files</w:t>
      </w:r>
      <w:bookmarkEnd w:id="0"/>
      <w:r w:rsidR="001B7262">
        <w:rPr>
          <w:lang w:val="en-GB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98"/>
        <w:gridCol w:w="2942"/>
      </w:tblGrid>
      <w:tr w:rsidR="00D00F62" w14:paraId="21B9CE4A" w14:textId="77777777" w:rsidTr="002E4043">
        <w:tc>
          <w:tcPr>
            <w:tcW w:w="5098" w:type="dxa"/>
          </w:tcPr>
          <w:p w14:paraId="02B5C8EA" w14:textId="1D466894" w:rsidR="00D00F62" w:rsidRDefault="00184445" w:rsidP="004B350E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 w:rsidRPr="00C359E6">
              <w:rPr>
                <w:lang w:val="en-GB"/>
              </w:rPr>
              <w:br w:type="page"/>
            </w:r>
            <w:r w:rsidR="007945C3" w:rsidRPr="007945C3"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  <w:t xml:space="preserve">Commands </w:t>
            </w:r>
          </w:p>
        </w:tc>
        <w:tc>
          <w:tcPr>
            <w:tcW w:w="2942" w:type="dxa"/>
          </w:tcPr>
          <w:p w14:paraId="12E97853" w14:textId="727B77E7" w:rsidR="00D00F62" w:rsidRDefault="007945C3" w:rsidP="004B350E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  <w:t>Descriptions</w:t>
            </w:r>
          </w:p>
        </w:tc>
      </w:tr>
      <w:tr w:rsidR="00D00F62" w14:paraId="3EC1ACBE" w14:textId="77777777" w:rsidTr="002E4043">
        <w:tc>
          <w:tcPr>
            <w:tcW w:w="5098" w:type="dxa"/>
          </w:tcPr>
          <w:p w14:paraId="2D28D47B" w14:textId="77777777" w:rsidR="00D00F62" w:rsidRDefault="00DA4360" w:rsidP="00DA4360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DA4360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cat</w:t>
            </w:r>
            <w:r w:rsidRPr="00DA436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rearrange1.py </w:t>
            </w:r>
          </w:p>
          <w:p w14:paraId="702BB7F5" w14:textId="7BC7D99C" w:rsidR="00C848DC" w:rsidRPr="00DA4360" w:rsidRDefault="00C848DC" w:rsidP="00DA4360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C848DC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cat</w:t>
            </w:r>
            <w:r w:rsidRPr="00C848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rearrange2.py </w:t>
            </w:r>
          </w:p>
        </w:tc>
        <w:tc>
          <w:tcPr>
            <w:tcW w:w="2942" w:type="dxa"/>
          </w:tcPr>
          <w:p w14:paraId="583D325B" w14:textId="1ECCDA0F" w:rsidR="00D00F62" w:rsidRPr="00A4150A" w:rsidRDefault="00A4150A" w:rsidP="004B350E">
            <w:pPr>
              <w:spacing w:before="0" w:after="160" w:line="259" w:lineRule="auto"/>
              <w:jc w:val="both"/>
              <w:rPr>
                <w:lang w:val="en-GB"/>
              </w:rPr>
            </w:pPr>
            <w:r w:rsidRPr="00A4150A">
              <w:rPr>
                <w:lang w:val="en-GB"/>
              </w:rPr>
              <w:t>C</w:t>
            </w:r>
            <w:r>
              <w:rPr>
                <w:lang w:val="en-GB"/>
              </w:rPr>
              <w:t>oncatenate: Shows the contents of the file</w:t>
            </w:r>
          </w:p>
        </w:tc>
      </w:tr>
      <w:tr w:rsidR="00D00F62" w14:paraId="332B9DE9" w14:textId="77777777" w:rsidTr="002E4043">
        <w:tc>
          <w:tcPr>
            <w:tcW w:w="5098" w:type="dxa"/>
          </w:tcPr>
          <w:p w14:paraId="1D9C9FA9" w14:textId="77777777" w:rsidR="00C848DC" w:rsidRPr="00C848DC" w:rsidRDefault="00C848DC" w:rsidP="00C848DC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C848DC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diff</w:t>
            </w:r>
            <w:r w:rsidRPr="00C848D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rearrange1.py rearrange2.py </w:t>
            </w:r>
          </w:p>
          <w:p w14:paraId="270CCD24" w14:textId="382EB0B2" w:rsidR="00D00F62" w:rsidRPr="002E4043" w:rsidRDefault="002E4043" w:rsidP="002E4043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2E4043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diff</w:t>
            </w:r>
            <w:r w:rsidRPr="002E404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validations1.py validations2.py </w:t>
            </w:r>
          </w:p>
        </w:tc>
        <w:tc>
          <w:tcPr>
            <w:tcW w:w="2942" w:type="dxa"/>
          </w:tcPr>
          <w:p w14:paraId="3126A8EF" w14:textId="202CB30A" w:rsidR="00D00F62" w:rsidRPr="00A4150A" w:rsidRDefault="00A067F3" w:rsidP="004B350E">
            <w:pPr>
              <w:spacing w:before="0" w:after="160" w:line="259" w:lineRule="auto"/>
              <w:jc w:val="both"/>
              <w:rPr>
                <w:lang w:val="en-GB"/>
              </w:rPr>
            </w:pPr>
            <w:r w:rsidRPr="00F62CFD">
              <w:rPr>
                <w:lang w:val="en-GB"/>
              </w:rPr>
              <w:t>Show</w:t>
            </w:r>
            <w:r w:rsidR="00507C76">
              <w:rPr>
                <w:lang w:val="en-GB"/>
              </w:rPr>
              <w:t xml:space="preserve"> </w:t>
            </w:r>
            <w:r w:rsidR="0050458E">
              <w:rPr>
                <w:lang w:val="en-GB"/>
              </w:rPr>
              <w:t>line numners</w:t>
            </w:r>
            <w:r w:rsidR="00F62CFD">
              <w:rPr>
                <w:lang w:val="en-GB"/>
              </w:rPr>
              <w:t xml:space="preserve"> the difference between two files</w:t>
            </w:r>
            <w:r w:rsidR="00F53B56">
              <w:rPr>
                <w:lang w:val="en-GB"/>
              </w:rPr>
              <w:t xml:space="preserve"> </w:t>
            </w:r>
          </w:p>
        </w:tc>
      </w:tr>
      <w:tr w:rsidR="00D00F62" w14:paraId="2227C0C2" w14:textId="77777777" w:rsidTr="002E4043">
        <w:tc>
          <w:tcPr>
            <w:tcW w:w="5098" w:type="dxa"/>
          </w:tcPr>
          <w:p w14:paraId="424A73D7" w14:textId="77777777" w:rsidR="002E4043" w:rsidRPr="002E4043" w:rsidRDefault="002E4043" w:rsidP="002E4043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2E4043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diff</w:t>
            </w:r>
            <w:r w:rsidRPr="002E404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</w:t>
            </w:r>
            <w:r w:rsidRPr="002E404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n-US"/>
              </w:rPr>
              <w:t>-u</w:t>
            </w:r>
            <w:r w:rsidRPr="002E404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validations1.py validations2.py </w:t>
            </w:r>
          </w:p>
          <w:p w14:paraId="2B55B941" w14:textId="77777777" w:rsidR="00D00F62" w:rsidRDefault="00D00F62" w:rsidP="004B350E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</w:p>
        </w:tc>
        <w:tc>
          <w:tcPr>
            <w:tcW w:w="2942" w:type="dxa"/>
          </w:tcPr>
          <w:p w14:paraId="12B0C2A4" w14:textId="24268216" w:rsidR="00D00F62" w:rsidRPr="00A4150A" w:rsidRDefault="0050458E" w:rsidP="004B350E">
            <w:pPr>
              <w:spacing w:before="0" w:after="160" w:line="259" w:lineRule="auto"/>
              <w:jc w:val="both"/>
              <w:rPr>
                <w:lang w:val="en-GB"/>
              </w:rPr>
            </w:pPr>
            <w:r w:rsidRPr="00F62CFD">
              <w:rPr>
                <w:lang w:val="en-GB"/>
              </w:rPr>
              <w:t>Show</w:t>
            </w:r>
            <w:r>
              <w:rPr>
                <w:lang w:val="en-GB"/>
              </w:rPr>
              <w:t xml:space="preserve"> line numners and contents </w:t>
            </w:r>
            <w:r w:rsidR="00CD7672">
              <w:rPr>
                <w:lang w:val="en-GB"/>
              </w:rPr>
              <w:t xml:space="preserve">in </w:t>
            </w:r>
            <w:r>
              <w:rPr>
                <w:lang w:val="en-GB"/>
              </w:rPr>
              <w:t>the</w:t>
            </w:r>
            <w:r w:rsidR="00B72C89">
              <w:rPr>
                <w:lang w:val="en-GB"/>
              </w:rPr>
              <w:t xml:space="preserve"> unified</w:t>
            </w:r>
            <w:r>
              <w:rPr>
                <w:lang w:val="en-GB"/>
              </w:rPr>
              <w:t xml:space="preserve"> difference</w:t>
            </w:r>
            <w:r w:rsidR="00B72C89">
              <w:rPr>
                <w:lang w:val="en-GB"/>
              </w:rPr>
              <w:t>(human understandable)</w:t>
            </w:r>
            <w:r>
              <w:rPr>
                <w:lang w:val="en-GB"/>
              </w:rPr>
              <w:t xml:space="preserve"> between two files</w:t>
            </w:r>
          </w:p>
        </w:tc>
      </w:tr>
      <w:tr w:rsidR="00D00F62" w14:paraId="491FB010" w14:textId="77777777" w:rsidTr="002E4043">
        <w:tc>
          <w:tcPr>
            <w:tcW w:w="5098" w:type="dxa"/>
          </w:tcPr>
          <w:p w14:paraId="6A1A8846" w14:textId="709B6C00" w:rsidR="00D00F62" w:rsidRPr="00551C3F" w:rsidRDefault="000B67E3" w:rsidP="00551C3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w</w:t>
            </w:r>
            <w:r w:rsidRPr="002E4043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diff</w:t>
            </w:r>
            <w:r w:rsidRPr="002E404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</w:t>
            </w:r>
            <w:r w:rsidRPr="002E404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n-US"/>
              </w:rPr>
              <w:t>-u</w:t>
            </w:r>
            <w:r w:rsidRPr="002E404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validations1.py validations2.py </w:t>
            </w:r>
          </w:p>
        </w:tc>
        <w:tc>
          <w:tcPr>
            <w:tcW w:w="2942" w:type="dxa"/>
          </w:tcPr>
          <w:p w14:paraId="16EACF4E" w14:textId="3630452F" w:rsidR="00D00F62" w:rsidRPr="00A4150A" w:rsidRDefault="00D75702" w:rsidP="004B350E">
            <w:pPr>
              <w:spacing w:before="0" w:after="160" w:line="259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>Word-by-word differences shown using color</w:t>
            </w:r>
          </w:p>
        </w:tc>
      </w:tr>
      <w:tr w:rsidR="00D00F62" w14:paraId="568341FE" w14:textId="77777777" w:rsidTr="002E4043">
        <w:tc>
          <w:tcPr>
            <w:tcW w:w="5098" w:type="dxa"/>
          </w:tcPr>
          <w:p w14:paraId="5FB22FA6" w14:textId="33841A84" w:rsidR="00D00F62" w:rsidRDefault="00856406" w:rsidP="004B350E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m</w:t>
            </w:r>
            <w:r w:rsidR="00AC4AEE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e</w:t>
            </w:r>
            <w:r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ld</w:t>
            </w:r>
            <w:r w:rsidR="00551C3F" w:rsidRPr="002E404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</w:t>
            </w:r>
            <w:r w:rsidR="00551C3F" w:rsidRPr="002E404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n-US"/>
              </w:rPr>
              <w:t>-u</w:t>
            </w:r>
            <w:r w:rsidR="00551C3F" w:rsidRPr="002E404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validations1.py validations2.py </w:t>
            </w:r>
          </w:p>
        </w:tc>
        <w:tc>
          <w:tcPr>
            <w:tcW w:w="2942" w:type="dxa"/>
          </w:tcPr>
          <w:p w14:paraId="51DAEB57" w14:textId="6E57740B" w:rsidR="00D00F62" w:rsidRPr="00A4150A" w:rsidRDefault="00240903" w:rsidP="004B350E">
            <w:pPr>
              <w:spacing w:before="0" w:after="160" w:line="259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>//</w:t>
            </w:r>
          </w:p>
        </w:tc>
      </w:tr>
      <w:tr w:rsidR="00D00F62" w14:paraId="1AD2B69D" w14:textId="77777777" w:rsidTr="002E4043">
        <w:tc>
          <w:tcPr>
            <w:tcW w:w="5098" w:type="dxa"/>
          </w:tcPr>
          <w:p w14:paraId="0487A1DE" w14:textId="472A7E05" w:rsidR="00D00F62" w:rsidRDefault="00856406" w:rsidP="004B350E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K</w:t>
            </w:r>
            <w:r w:rsidR="00FB6AA4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D</w:t>
            </w:r>
            <w:r w:rsidR="00551C3F" w:rsidRPr="002E4043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iff</w:t>
            </w:r>
            <w:r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3</w:t>
            </w:r>
            <w:r w:rsidR="00551C3F" w:rsidRPr="002E404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</w:t>
            </w:r>
            <w:r w:rsidR="00551C3F" w:rsidRPr="002E404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n-US"/>
              </w:rPr>
              <w:t>-u</w:t>
            </w:r>
            <w:r w:rsidR="00551C3F" w:rsidRPr="002E404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validations1.py validations2.py </w:t>
            </w:r>
          </w:p>
        </w:tc>
        <w:tc>
          <w:tcPr>
            <w:tcW w:w="2942" w:type="dxa"/>
          </w:tcPr>
          <w:p w14:paraId="62596709" w14:textId="1C2CB208" w:rsidR="00D00F62" w:rsidRPr="00A4150A" w:rsidRDefault="00BF309F" w:rsidP="004B350E">
            <w:pPr>
              <w:spacing w:before="0" w:after="160" w:line="259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>Graphical diff b</w:t>
            </w:r>
            <w:r w:rsidR="00240903">
              <w:rPr>
                <w:lang w:val="en-GB"/>
              </w:rPr>
              <w:t xml:space="preserve">/w </w:t>
            </w:r>
            <w:r>
              <w:rPr>
                <w:rFonts w:ascii="Segoe UI" w:hAnsi="Segoe UI" w:cs="Segoe UI"/>
                <w:color w:val="0D0D0D"/>
                <w:shd w:val="clear" w:color="auto" w:fill="FFFFFF"/>
              </w:rPr>
              <w:t>files or directories</w:t>
            </w:r>
          </w:p>
        </w:tc>
      </w:tr>
      <w:tr w:rsidR="00D00F62" w14:paraId="3F5EA474" w14:textId="77777777" w:rsidTr="002E4043">
        <w:tc>
          <w:tcPr>
            <w:tcW w:w="5098" w:type="dxa"/>
          </w:tcPr>
          <w:p w14:paraId="20B45F8E" w14:textId="4C0067F4" w:rsidR="00D00F62" w:rsidRDefault="00B91B1C" w:rsidP="004B350E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v</w:t>
            </w:r>
            <w:r w:rsidR="00FB6AA4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im</w:t>
            </w:r>
            <w:r w:rsidR="00856406" w:rsidRPr="002E4043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diff</w:t>
            </w:r>
            <w:r w:rsidR="00856406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3</w:t>
            </w:r>
            <w:r w:rsidR="00856406" w:rsidRPr="002E404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</w:t>
            </w:r>
            <w:r w:rsidR="00856406" w:rsidRPr="002E404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n-US"/>
              </w:rPr>
              <w:t>-u</w:t>
            </w:r>
            <w:r w:rsidR="00856406" w:rsidRPr="002E404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validations1.py validations2.py </w:t>
            </w:r>
          </w:p>
        </w:tc>
        <w:tc>
          <w:tcPr>
            <w:tcW w:w="2942" w:type="dxa"/>
          </w:tcPr>
          <w:p w14:paraId="42C29F1B" w14:textId="21D7709E" w:rsidR="00D00F62" w:rsidRPr="00A4150A" w:rsidRDefault="00B91B1C" w:rsidP="004B350E">
            <w:pPr>
              <w:spacing w:before="0" w:after="160" w:line="259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>//</w:t>
            </w:r>
          </w:p>
        </w:tc>
      </w:tr>
    </w:tbl>
    <w:p w14:paraId="17EBD057" w14:textId="3123333A" w:rsidR="00184445" w:rsidRPr="00C359E6" w:rsidRDefault="00184445" w:rsidP="004B350E">
      <w:pPr>
        <w:spacing w:before="0" w:after="160" w:line="259" w:lineRule="auto"/>
        <w:jc w:val="both"/>
        <w:rPr>
          <w:rFonts w:asciiTheme="majorHAnsi" w:eastAsiaTheme="majorEastAsia" w:hAnsiTheme="majorHAnsi" w:cstheme="majorBidi"/>
          <w:b/>
          <w:sz w:val="36"/>
          <w:szCs w:val="32"/>
          <w:lang w:val="en-GB"/>
        </w:rPr>
      </w:pPr>
    </w:p>
    <w:p w14:paraId="68114C74" w14:textId="420C506B" w:rsidR="0026508D" w:rsidRDefault="00906EE6" w:rsidP="004B350E">
      <w:pPr>
        <w:pStyle w:val="Rubrik1numrerad"/>
        <w:ind w:left="284" w:hanging="284"/>
        <w:jc w:val="both"/>
        <w:rPr>
          <w:lang w:val="en-GB"/>
        </w:rPr>
      </w:pPr>
      <w:bookmarkStart w:id="1" w:name="_Toc162689554"/>
      <w:r>
        <w:rPr>
          <w:lang w:val="en-GB"/>
        </w:rPr>
        <w:t>Applying Changes</w:t>
      </w:r>
      <w:bookmarkEnd w:id="1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98"/>
        <w:gridCol w:w="2942"/>
      </w:tblGrid>
      <w:tr w:rsidR="00906EE6" w14:paraId="28298E7A" w14:textId="77777777" w:rsidTr="004F5B1F">
        <w:tc>
          <w:tcPr>
            <w:tcW w:w="5098" w:type="dxa"/>
          </w:tcPr>
          <w:p w14:paraId="2EAECC13" w14:textId="77777777" w:rsidR="00906EE6" w:rsidRDefault="00906EE6" w:rsidP="004F5B1F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 w:rsidRPr="00C359E6">
              <w:rPr>
                <w:lang w:val="en-GB"/>
              </w:rPr>
              <w:br w:type="page"/>
            </w:r>
            <w:r w:rsidRPr="007945C3"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  <w:t xml:space="preserve">Commands </w:t>
            </w:r>
          </w:p>
        </w:tc>
        <w:tc>
          <w:tcPr>
            <w:tcW w:w="2942" w:type="dxa"/>
          </w:tcPr>
          <w:p w14:paraId="02D7B439" w14:textId="77777777" w:rsidR="00906EE6" w:rsidRDefault="00906EE6" w:rsidP="004F5B1F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  <w:t>Descriptions</w:t>
            </w:r>
          </w:p>
        </w:tc>
      </w:tr>
      <w:tr w:rsidR="00906EE6" w14:paraId="5F265A74" w14:textId="77777777" w:rsidTr="004F5B1F">
        <w:tc>
          <w:tcPr>
            <w:tcW w:w="5098" w:type="dxa"/>
          </w:tcPr>
          <w:p w14:paraId="3CFBE489" w14:textId="004B226E" w:rsidR="00906EE6" w:rsidRPr="00DA4360" w:rsidRDefault="000F12CF" w:rsidP="004F5B1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0F12CF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cat</w:t>
            </w:r>
            <w:r w:rsidRPr="000F12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cpu_usage.py </w:t>
            </w:r>
          </w:p>
        </w:tc>
        <w:tc>
          <w:tcPr>
            <w:tcW w:w="2942" w:type="dxa"/>
          </w:tcPr>
          <w:p w14:paraId="267B317D" w14:textId="42D6C835" w:rsidR="00906EE6" w:rsidRPr="00A4150A" w:rsidRDefault="000D66D4" w:rsidP="004F5B1F">
            <w:pPr>
              <w:spacing w:before="0" w:after="160" w:line="259" w:lineRule="auto"/>
              <w:jc w:val="both"/>
              <w:rPr>
                <w:lang w:val="en-GB"/>
              </w:rPr>
            </w:pPr>
            <w:r>
              <w:rPr>
                <w:rFonts w:ascii="Segoe UI" w:hAnsi="Segoe UI" w:cs="Segoe UI"/>
                <w:color w:val="0D0D0D"/>
                <w:shd w:val="clear" w:color="auto" w:fill="FFFFFF"/>
              </w:rPr>
              <w:t>Display contents</w:t>
            </w:r>
          </w:p>
        </w:tc>
      </w:tr>
      <w:tr w:rsidR="006D79AC" w14:paraId="5A596500" w14:textId="77777777" w:rsidTr="004F5B1F">
        <w:tc>
          <w:tcPr>
            <w:tcW w:w="5098" w:type="dxa"/>
          </w:tcPr>
          <w:p w14:paraId="2CAA4BEB" w14:textId="0007521E" w:rsidR="006D79AC" w:rsidRPr="000F12CF" w:rsidRDefault="006D79AC" w:rsidP="004F5B1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</w:pPr>
            <w:r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 xml:space="preserve">diff </w:t>
            </w:r>
            <w:r w:rsidRPr="00F54AF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n-US"/>
              </w:rPr>
              <w:t>-u</w:t>
            </w:r>
            <w:r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 xml:space="preserve"> </w:t>
            </w:r>
            <w:r w:rsidRPr="00F54AF3">
              <w:rPr>
                <w:rFonts w:ascii="Consolas" w:eastAsia="Times New Roman" w:hAnsi="Consolas" w:cs="Times New Roman"/>
                <w:color w:val="000000" w:themeColor="text1"/>
                <w:sz w:val="21"/>
                <w:szCs w:val="21"/>
                <w:lang w:val="en-US" w:eastAsia="en-US"/>
              </w:rPr>
              <w:t>Old_file new_file</w:t>
            </w:r>
            <w:r w:rsidR="00F54AF3" w:rsidRPr="00F54AF3">
              <w:rPr>
                <w:rFonts w:ascii="Consolas" w:eastAsia="Times New Roman" w:hAnsi="Consolas" w:cs="Times New Roman"/>
                <w:color w:val="000000" w:themeColor="text1"/>
                <w:sz w:val="21"/>
                <w:szCs w:val="21"/>
                <w:lang w:val="en-US" w:eastAsia="en-US"/>
              </w:rPr>
              <w:t xml:space="preserve"> &gt; change.diff</w:t>
            </w:r>
          </w:p>
        </w:tc>
        <w:tc>
          <w:tcPr>
            <w:tcW w:w="2942" w:type="dxa"/>
          </w:tcPr>
          <w:p w14:paraId="1C2F36E3" w14:textId="588EF86B" w:rsidR="006D79AC" w:rsidRDefault="002C1733" w:rsidP="004F5B1F">
            <w:pPr>
              <w:spacing w:before="0" w:after="160" w:line="259" w:lineRule="auto"/>
              <w:jc w:val="both"/>
              <w:rPr>
                <w:rFonts w:ascii="Segoe UI" w:hAnsi="Segoe UI" w:cs="Segoe UI"/>
                <w:color w:val="0D0D0D"/>
                <w:shd w:val="clear" w:color="auto" w:fill="FFFFFF"/>
              </w:rPr>
            </w:pPr>
            <w:r>
              <w:rPr>
                <w:rFonts w:ascii="Segoe UI" w:hAnsi="Segoe UI" w:cs="Segoe UI"/>
                <w:color w:val="0D0D0D"/>
                <w:shd w:val="clear" w:color="auto" w:fill="FFFFFF"/>
              </w:rPr>
              <w:t>Generate a file ”change.diff”</w:t>
            </w:r>
            <w:r w:rsidR="0000201A">
              <w:rPr>
                <w:rFonts w:ascii="Segoe UI" w:hAnsi="Segoe UI" w:cs="Segoe UI"/>
                <w:color w:val="0D0D0D"/>
                <w:shd w:val="clear" w:color="auto" w:fill="FFFFFF"/>
              </w:rPr>
              <w:t xml:space="preserve"> with the contents of diff -u</w:t>
            </w:r>
          </w:p>
        </w:tc>
      </w:tr>
      <w:tr w:rsidR="00906EE6" w14:paraId="76DAC692" w14:textId="77777777" w:rsidTr="004F5B1F">
        <w:tc>
          <w:tcPr>
            <w:tcW w:w="5098" w:type="dxa"/>
          </w:tcPr>
          <w:p w14:paraId="22A5EC7F" w14:textId="1F52A3E9" w:rsidR="00906EE6" w:rsidRPr="002E4043" w:rsidRDefault="00537479" w:rsidP="004F5B1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537479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cat</w:t>
            </w:r>
            <w:r w:rsidRPr="0053747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cpu_usage.</w:t>
            </w:r>
            <w:r w:rsidRPr="00537479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diff</w:t>
            </w:r>
            <w:r w:rsidRPr="0053747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</w:t>
            </w:r>
          </w:p>
        </w:tc>
        <w:tc>
          <w:tcPr>
            <w:tcW w:w="2942" w:type="dxa"/>
          </w:tcPr>
          <w:p w14:paraId="526E91C3" w14:textId="3ED60F1C" w:rsidR="00906EE6" w:rsidRPr="00A4150A" w:rsidRDefault="00620507" w:rsidP="004F5B1F">
            <w:pPr>
              <w:spacing w:before="0" w:after="160" w:line="259" w:lineRule="auto"/>
              <w:jc w:val="both"/>
              <w:rPr>
                <w:lang w:val="en-GB"/>
              </w:rPr>
            </w:pPr>
            <w:r>
              <w:rPr>
                <w:rFonts w:ascii="Segoe UI" w:hAnsi="Segoe UI" w:cs="Segoe UI"/>
                <w:color w:val="0D0D0D"/>
                <w:shd w:val="clear" w:color="auto" w:fill="FFFFFF"/>
              </w:rPr>
              <w:t>display the contents of the file named "cpu_usage.diff" in the terminal window</w:t>
            </w:r>
          </w:p>
        </w:tc>
      </w:tr>
      <w:tr w:rsidR="00254B6F" w14:paraId="0724077C" w14:textId="77777777" w:rsidTr="004F5B1F">
        <w:tc>
          <w:tcPr>
            <w:tcW w:w="5098" w:type="dxa"/>
          </w:tcPr>
          <w:p w14:paraId="31389095" w14:textId="0BE55CAD" w:rsidR="00254B6F" w:rsidRDefault="00254B6F" w:rsidP="00254B6F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 w:rsidRPr="00415389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patch</w:t>
            </w:r>
            <w:r w:rsidRPr="00DA4360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 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cpu_usage.py &lt; cpuusage.diff</w:t>
            </w:r>
          </w:p>
        </w:tc>
        <w:tc>
          <w:tcPr>
            <w:tcW w:w="2942" w:type="dxa"/>
          </w:tcPr>
          <w:p w14:paraId="620F7C65" w14:textId="06BCBCFB" w:rsidR="00254B6F" w:rsidRPr="00A4150A" w:rsidRDefault="00254B6F" w:rsidP="00254B6F">
            <w:pPr>
              <w:spacing w:before="0" w:after="160" w:line="259" w:lineRule="auto"/>
              <w:jc w:val="both"/>
              <w:rPr>
                <w:lang w:val="en-GB"/>
              </w:rPr>
            </w:pPr>
            <w:r>
              <w:rPr>
                <w:rFonts w:ascii="Source Sans Pro" w:hAnsi="Source Sans Pro"/>
                <w:color w:val="1F1F1F"/>
                <w:shd w:val="clear" w:color="auto" w:fill="FFFFFF"/>
              </w:rPr>
              <w:t>applies the changes contained in a diff file to another file</w:t>
            </w:r>
          </w:p>
        </w:tc>
      </w:tr>
    </w:tbl>
    <w:p w14:paraId="4BB30AB6" w14:textId="77777777" w:rsidR="00906EE6" w:rsidRPr="00906EE6" w:rsidRDefault="00906EE6" w:rsidP="00906EE6">
      <w:pPr>
        <w:rPr>
          <w:lang w:val="en-GB"/>
        </w:rPr>
      </w:pPr>
    </w:p>
    <w:p w14:paraId="67C23B8E" w14:textId="2029B3BC" w:rsidR="008A29B6" w:rsidRDefault="00EC354A" w:rsidP="008A29B6">
      <w:pPr>
        <w:pStyle w:val="Rubrik2numrerad"/>
        <w:rPr>
          <w:lang w:val="en-GB"/>
        </w:rPr>
      </w:pPr>
      <w:bookmarkStart w:id="2" w:name="_Toc57025217"/>
      <w:bookmarkStart w:id="3" w:name="_Toc63504846"/>
      <w:bookmarkStart w:id="4" w:name="_Toc162689555"/>
      <w:r w:rsidRPr="00EC354A">
        <w:rPr>
          <w:lang w:val="en-GB"/>
        </w:rPr>
        <w:lastRenderedPageBreak/>
        <w:t>Practical Application of diff and patch</w:t>
      </w:r>
      <w:bookmarkEnd w:id="4"/>
    </w:p>
    <w:p w14:paraId="6E474340" w14:textId="07101315" w:rsidR="00EC354A" w:rsidRDefault="00EC354A" w:rsidP="008A29B6">
      <w:pPr>
        <w:jc w:val="both"/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516"/>
        <w:gridCol w:w="2524"/>
      </w:tblGrid>
      <w:tr w:rsidR="00EC354A" w14:paraId="4A2B6121" w14:textId="77777777" w:rsidTr="00D064FF">
        <w:tc>
          <w:tcPr>
            <w:tcW w:w="4531" w:type="dxa"/>
          </w:tcPr>
          <w:p w14:paraId="3EEBE3F6" w14:textId="77777777" w:rsidR="00EC354A" w:rsidRDefault="00EC354A" w:rsidP="004F5B1F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 w:rsidRPr="00C359E6">
              <w:rPr>
                <w:lang w:val="en-GB"/>
              </w:rPr>
              <w:br w:type="page"/>
            </w:r>
            <w:r w:rsidRPr="007945C3"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  <w:t xml:space="preserve">Commands </w:t>
            </w:r>
          </w:p>
        </w:tc>
        <w:tc>
          <w:tcPr>
            <w:tcW w:w="3509" w:type="dxa"/>
          </w:tcPr>
          <w:p w14:paraId="7A953BFD" w14:textId="77777777" w:rsidR="00EC354A" w:rsidRDefault="00EC354A" w:rsidP="004F5B1F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 w:rsidRPr="00C544BD">
              <w:rPr>
                <w:rFonts w:asciiTheme="majorHAnsi" w:eastAsiaTheme="majorEastAsia" w:hAnsiTheme="majorHAnsi" w:cstheme="majorBidi"/>
                <w:b/>
                <w:sz w:val="32"/>
                <w:szCs w:val="28"/>
                <w:lang w:val="en-GB"/>
              </w:rPr>
              <w:t>Descriptions</w:t>
            </w:r>
          </w:p>
        </w:tc>
      </w:tr>
      <w:tr w:rsidR="00640458" w14:paraId="32FDFACB" w14:textId="77777777" w:rsidTr="00D064FF">
        <w:tc>
          <w:tcPr>
            <w:tcW w:w="4531" w:type="dxa"/>
          </w:tcPr>
          <w:p w14:paraId="3903537C" w14:textId="77777777" w:rsidR="00640458" w:rsidRPr="008A51EC" w:rsidRDefault="00640458" w:rsidP="00640458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8A51EC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cp</w:t>
            </w:r>
            <w:r w:rsidRPr="008A51E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disk_usage.py disk_usage_original.py </w:t>
            </w:r>
          </w:p>
          <w:p w14:paraId="4FA6895F" w14:textId="77777777" w:rsidR="00640458" w:rsidRPr="008A51EC" w:rsidRDefault="00640458" w:rsidP="00640458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8A51EC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cp</w:t>
            </w:r>
            <w:r w:rsidRPr="008A51E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disk_usage.py disk_usage_fixed.py</w:t>
            </w:r>
          </w:p>
          <w:p w14:paraId="7D3A1184" w14:textId="29E1B78F" w:rsidR="00640458" w:rsidRPr="00DA4360" w:rsidRDefault="00640458" w:rsidP="00640458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  <w:tc>
          <w:tcPr>
            <w:tcW w:w="3509" w:type="dxa"/>
          </w:tcPr>
          <w:p w14:paraId="37BEEFB0" w14:textId="2F642BDD" w:rsidR="00640458" w:rsidRPr="00A4150A" w:rsidRDefault="00483AB5" w:rsidP="00640458">
            <w:pPr>
              <w:spacing w:before="0" w:after="160" w:line="259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>Copy one file to another</w:t>
            </w:r>
          </w:p>
        </w:tc>
      </w:tr>
      <w:tr w:rsidR="00640458" w14:paraId="1398C2D3" w14:textId="77777777" w:rsidTr="00D064FF">
        <w:tc>
          <w:tcPr>
            <w:tcW w:w="4531" w:type="dxa"/>
          </w:tcPr>
          <w:p w14:paraId="42F0ECBC" w14:textId="77777777" w:rsidR="00640458" w:rsidRDefault="00640458" w:rsidP="00640458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D210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./disk_usage_fixed.py </w:t>
            </w:r>
          </w:p>
          <w:p w14:paraId="3BD2AB2A" w14:textId="77777777" w:rsidR="00DD7D7D" w:rsidRDefault="00DD7D7D" w:rsidP="00640458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  <w:p w14:paraId="5F27395F" w14:textId="77777777" w:rsidR="00DD7D7D" w:rsidRPr="00D21062" w:rsidRDefault="00DD7D7D" w:rsidP="00640458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  <w:p w14:paraId="2FB6BF5D" w14:textId="77777777" w:rsidR="00640458" w:rsidRDefault="00640458" w:rsidP="00640458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</w:pPr>
            <w:r w:rsidRPr="00E028AB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diff</w:t>
            </w:r>
            <w:r w:rsidRPr="00E028AB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</w:t>
            </w:r>
            <w:r w:rsidRPr="00E028AB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n-US"/>
              </w:rPr>
              <w:t>-u</w:t>
            </w:r>
            <w:r w:rsidRPr="00E028AB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disk_usage_original.py disk_usage_fixed.py &gt; disk_usage.</w:t>
            </w:r>
            <w:r w:rsidRPr="00E028AB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diff</w:t>
            </w:r>
          </w:p>
          <w:p w14:paraId="2E29A9EF" w14:textId="77777777" w:rsidR="00DD7D7D" w:rsidRDefault="00DD7D7D" w:rsidP="00640458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</w:pPr>
          </w:p>
          <w:p w14:paraId="49FB5BEA" w14:textId="77777777" w:rsidR="00DD7D7D" w:rsidRPr="00E028AB" w:rsidRDefault="00DD7D7D" w:rsidP="00640458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  <w:p w14:paraId="10D82F2D" w14:textId="77777777" w:rsidR="00640458" w:rsidRPr="00E028AB" w:rsidRDefault="00640458" w:rsidP="00640458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E028AB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cat</w:t>
            </w:r>
            <w:r w:rsidRPr="00E028AB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disk_usage.</w:t>
            </w:r>
            <w:r w:rsidRPr="00E028AB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diff</w:t>
            </w:r>
            <w:r w:rsidRPr="00E028AB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</w:t>
            </w:r>
          </w:p>
          <w:p w14:paraId="548B1F01" w14:textId="1985B333" w:rsidR="00640458" w:rsidRPr="000F12CF" w:rsidRDefault="00640458" w:rsidP="00640458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</w:pPr>
          </w:p>
        </w:tc>
        <w:tc>
          <w:tcPr>
            <w:tcW w:w="3509" w:type="dxa"/>
          </w:tcPr>
          <w:p w14:paraId="23D0D86A" w14:textId="3270ED3D" w:rsidR="00640458" w:rsidRDefault="005821C9" w:rsidP="00640458">
            <w:pPr>
              <w:spacing w:before="0" w:after="160" w:line="259" w:lineRule="auto"/>
              <w:jc w:val="both"/>
              <w:rPr>
                <w:rFonts w:ascii="Segoe UI" w:hAnsi="Segoe UI" w:cs="Segoe UI"/>
                <w:color w:val="0D0D0D"/>
                <w:shd w:val="clear" w:color="auto" w:fill="FFFFFF"/>
              </w:rPr>
            </w:pPr>
            <w:r>
              <w:rPr>
                <w:rFonts w:ascii="Segoe UI" w:hAnsi="Segoe UI" w:cs="Segoe UI"/>
                <w:color w:val="0D0D0D"/>
                <w:shd w:val="clear" w:color="auto" w:fill="FFFFFF"/>
              </w:rPr>
              <w:t>-</w:t>
            </w:r>
            <w:r w:rsidR="00B25918">
              <w:rPr>
                <w:rFonts w:ascii="Segoe UI" w:hAnsi="Segoe UI" w:cs="Segoe UI"/>
                <w:color w:val="0D0D0D"/>
                <w:shd w:val="clear" w:color="auto" w:fill="FFFFFF"/>
              </w:rPr>
              <w:t>compares two files</w:t>
            </w:r>
          </w:p>
          <w:p w14:paraId="38E89E5A" w14:textId="77777777" w:rsidR="005821C9" w:rsidRPr="00E028AB" w:rsidRDefault="005821C9" w:rsidP="005821C9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>
              <w:rPr>
                <w:rFonts w:ascii="Segoe UI" w:hAnsi="Segoe UI" w:cs="Segoe UI"/>
                <w:color w:val="0D0D0D"/>
                <w:shd w:val="clear" w:color="auto" w:fill="FFFFFF"/>
              </w:rPr>
              <w:t xml:space="preserve">and then send the differnce to </w:t>
            </w:r>
            <w:r w:rsidRPr="00E028AB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disk_usage.</w:t>
            </w:r>
            <w:r w:rsidRPr="00E028AB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diff</w:t>
            </w:r>
          </w:p>
          <w:p w14:paraId="5AD5160E" w14:textId="77777777" w:rsidR="00D064FF" w:rsidRPr="00E028AB" w:rsidRDefault="005821C9" w:rsidP="00D064F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>
              <w:rPr>
                <w:rFonts w:ascii="Segoe UI" w:hAnsi="Segoe UI" w:cs="Segoe UI"/>
                <w:color w:val="0D0D0D"/>
                <w:shd w:val="clear" w:color="auto" w:fill="FFFFFF"/>
              </w:rPr>
              <w:t>-</w:t>
            </w:r>
            <w:r w:rsidR="00D064FF">
              <w:rPr>
                <w:rFonts w:ascii="Segoe UI" w:hAnsi="Segoe UI" w:cs="Segoe UI"/>
                <w:color w:val="0D0D0D"/>
                <w:shd w:val="clear" w:color="auto" w:fill="FFFFFF"/>
              </w:rPr>
              <w:t xml:space="preserve">See </w:t>
            </w:r>
            <w:r w:rsidR="00D064FF" w:rsidRPr="00E028AB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disk_usage.</w:t>
            </w:r>
            <w:r w:rsidR="00D064FF" w:rsidRPr="00E028AB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diff</w:t>
            </w:r>
          </w:p>
          <w:p w14:paraId="78313A5C" w14:textId="3BBBF99E" w:rsidR="005821C9" w:rsidRDefault="005821C9" w:rsidP="00640458">
            <w:pPr>
              <w:spacing w:before="0" w:after="160" w:line="259" w:lineRule="auto"/>
              <w:jc w:val="both"/>
              <w:rPr>
                <w:rFonts w:ascii="Segoe UI" w:hAnsi="Segoe UI" w:cs="Segoe UI"/>
                <w:color w:val="0D0D0D"/>
                <w:shd w:val="clear" w:color="auto" w:fill="FFFFFF"/>
              </w:rPr>
            </w:pPr>
          </w:p>
        </w:tc>
      </w:tr>
      <w:tr w:rsidR="00640458" w14:paraId="64F2D29C" w14:textId="77777777" w:rsidTr="00D064FF">
        <w:tc>
          <w:tcPr>
            <w:tcW w:w="4531" w:type="dxa"/>
          </w:tcPr>
          <w:p w14:paraId="50968366" w14:textId="77777777" w:rsidR="00640458" w:rsidRPr="00A040B6" w:rsidRDefault="00640458" w:rsidP="00640458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A040B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patch disk_usage.py &lt; disk_usage.</w:t>
            </w:r>
            <w:r w:rsidRPr="00A040B6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diff</w:t>
            </w:r>
            <w:r w:rsidRPr="00A040B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</w:t>
            </w:r>
          </w:p>
          <w:p w14:paraId="393BC6C8" w14:textId="054DB382" w:rsidR="00640458" w:rsidRPr="00A040B6" w:rsidRDefault="00640458" w:rsidP="00640458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  <w:p w14:paraId="6676E59A" w14:textId="44A12404" w:rsidR="00640458" w:rsidRPr="002E4043" w:rsidRDefault="00640458" w:rsidP="00640458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  <w:tc>
          <w:tcPr>
            <w:tcW w:w="3509" w:type="dxa"/>
          </w:tcPr>
          <w:p w14:paraId="7A5333B0" w14:textId="10EC44C4" w:rsidR="00640458" w:rsidRPr="00A4150A" w:rsidRDefault="00E77A7F" w:rsidP="00640458">
            <w:pPr>
              <w:spacing w:before="0" w:after="160" w:line="259" w:lineRule="auto"/>
              <w:jc w:val="both"/>
              <w:rPr>
                <w:lang w:val="en-GB"/>
              </w:rPr>
            </w:pPr>
            <w:r w:rsidRPr="00A040B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patching file disk_usage.py</w:t>
            </w:r>
          </w:p>
        </w:tc>
      </w:tr>
      <w:tr w:rsidR="00640458" w14:paraId="2CC471A3" w14:textId="77777777" w:rsidTr="00D064FF">
        <w:tc>
          <w:tcPr>
            <w:tcW w:w="4531" w:type="dxa"/>
          </w:tcPr>
          <w:p w14:paraId="4545C19F" w14:textId="77777777" w:rsidR="00640458" w:rsidRPr="00A040B6" w:rsidRDefault="00640458" w:rsidP="00640458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A040B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./disk_usage.py </w:t>
            </w:r>
          </w:p>
          <w:p w14:paraId="52868542" w14:textId="2362A2B7" w:rsidR="00640458" w:rsidRDefault="00640458" w:rsidP="00640458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</w:p>
        </w:tc>
        <w:tc>
          <w:tcPr>
            <w:tcW w:w="3509" w:type="dxa"/>
          </w:tcPr>
          <w:p w14:paraId="0DB325F9" w14:textId="5F9424E1" w:rsidR="00640458" w:rsidRPr="00A4150A" w:rsidRDefault="00D11097" w:rsidP="00640458">
            <w:pPr>
              <w:spacing w:before="0" w:after="160" w:line="259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>Check the file</w:t>
            </w:r>
          </w:p>
        </w:tc>
      </w:tr>
    </w:tbl>
    <w:p w14:paraId="14A68308" w14:textId="55FD3781" w:rsidR="00A74948" w:rsidRDefault="00A74948" w:rsidP="008A29B6">
      <w:pPr>
        <w:jc w:val="both"/>
        <w:rPr>
          <w:lang w:val="en-GB"/>
        </w:rPr>
      </w:pPr>
    </w:p>
    <w:p w14:paraId="6A2AAF40" w14:textId="62C91E18" w:rsidR="008A29B6" w:rsidRDefault="000A0CDE" w:rsidP="008A29B6">
      <w:pPr>
        <w:pStyle w:val="Rubrik2numrerad"/>
        <w:rPr>
          <w:lang w:val="en-GB"/>
        </w:rPr>
      </w:pPr>
      <w:bookmarkStart w:id="5" w:name="_Toc162689556"/>
      <w:r w:rsidRPr="000A0CDE">
        <w:rPr>
          <w:lang w:val="en-GB"/>
        </w:rPr>
        <w:t>Study guide: diff and patch</w:t>
      </w:r>
      <w:bookmarkEnd w:id="5"/>
    </w:p>
    <w:p w14:paraId="60E9C4F7" w14:textId="3DA7C608" w:rsidR="000A0CDE" w:rsidRDefault="000A0CDE" w:rsidP="008A29B6">
      <w:pPr>
        <w:jc w:val="both"/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930"/>
        <w:gridCol w:w="2110"/>
      </w:tblGrid>
      <w:tr w:rsidR="000A0CDE" w14:paraId="7ABF3C0C" w14:textId="77777777" w:rsidTr="006A3BD5">
        <w:tc>
          <w:tcPr>
            <w:tcW w:w="5930" w:type="dxa"/>
          </w:tcPr>
          <w:p w14:paraId="033623B5" w14:textId="77777777" w:rsidR="000A0CDE" w:rsidRDefault="000A0CDE" w:rsidP="004F5B1F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 w:rsidRPr="00C359E6">
              <w:rPr>
                <w:lang w:val="en-GB"/>
              </w:rPr>
              <w:br w:type="page"/>
            </w:r>
            <w:r w:rsidRPr="007945C3"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  <w:t xml:space="preserve">Commands </w:t>
            </w:r>
          </w:p>
        </w:tc>
        <w:tc>
          <w:tcPr>
            <w:tcW w:w="2110" w:type="dxa"/>
          </w:tcPr>
          <w:p w14:paraId="4F04806A" w14:textId="77777777" w:rsidR="000A0CDE" w:rsidRDefault="000A0CDE" w:rsidP="004F5B1F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  <w:t>Descriptions</w:t>
            </w:r>
          </w:p>
        </w:tc>
      </w:tr>
      <w:tr w:rsidR="00F71FAF" w14:paraId="6323526A" w14:textId="77777777" w:rsidTr="006A3BD5">
        <w:trPr>
          <w:trHeight w:val="1831"/>
        </w:trPr>
        <w:tc>
          <w:tcPr>
            <w:tcW w:w="5930" w:type="dxa"/>
          </w:tcPr>
          <w:p w14:paraId="2F9C3D50" w14:textId="77777777" w:rsidR="00F71FAF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  <w:p w14:paraId="17E8ED9F" w14:textId="77777777" w:rsidR="00F71FAF" w:rsidRPr="00552F23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~$ </w:t>
            </w:r>
            <w:r w:rsidRPr="00552F23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cat</w:t>
            </w: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menu1.txt </w:t>
            </w:r>
          </w:p>
          <w:p w14:paraId="5DF0B225" w14:textId="77777777" w:rsidR="00F71FAF" w:rsidRPr="00552F23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Menu1:</w:t>
            </w:r>
          </w:p>
          <w:p w14:paraId="75EF16EC" w14:textId="77777777" w:rsidR="00F71FAF" w:rsidRPr="00552F23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  <w:p w14:paraId="704F41A2" w14:textId="77777777" w:rsidR="00F71FAF" w:rsidRPr="00552F23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Apples</w:t>
            </w:r>
          </w:p>
          <w:p w14:paraId="2B95E541" w14:textId="77777777" w:rsidR="00F71FAF" w:rsidRPr="00552F23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Bananas</w:t>
            </w:r>
          </w:p>
          <w:p w14:paraId="3088BCC4" w14:textId="77777777" w:rsidR="00F71FAF" w:rsidRPr="00552F23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Oranges</w:t>
            </w:r>
          </w:p>
          <w:p w14:paraId="08BE6FFE" w14:textId="77777777" w:rsidR="00F71FAF" w:rsidRPr="00552F23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Pears</w:t>
            </w:r>
          </w:p>
          <w:p w14:paraId="0CDB0D03" w14:textId="77777777" w:rsidR="00F71FAF" w:rsidRPr="00552F23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  <w:p w14:paraId="4A8EE63C" w14:textId="77777777" w:rsidR="00F71FAF" w:rsidRPr="00552F23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~$ </w:t>
            </w:r>
            <w:r w:rsidRPr="00552F23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cat</w:t>
            </w: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menu2.txt </w:t>
            </w:r>
          </w:p>
          <w:p w14:paraId="672363D6" w14:textId="77777777" w:rsidR="00F71FAF" w:rsidRPr="00552F23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lastRenderedPageBreak/>
              <w:t>Menu:</w:t>
            </w:r>
          </w:p>
          <w:p w14:paraId="53B9F2FD" w14:textId="77777777" w:rsidR="00F71FAF" w:rsidRPr="00552F23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  <w:p w14:paraId="1FABC37B" w14:textId="77777777" w:rsidR="00F71FAF" w:rsidRPr="00552F23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Apples</w:t>
            </w:r>
          </w:p>
          <w:p w14:paraId="1B770AEB" w14:textId="77777777" w:rsidR="00F71FAF" w:rsidRPr="00552F23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Bananas</w:t>
            </w:r>
          </w:p>
          <w:p w14:paraId="40EAACEB" w14:textId="77777777" w:rsidR="00F71FAF" w:rsidRPr="00552F23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Grapes</w:t>
            </w:r>
          </w:p>
          <w:p w14:paraId="05F87B28" w14:textId="77777777" w:rsidR="00F71FAF" w:rsidRPr="00552F23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Strawberries</w:t>
            </w:r>
          </w:p>
          <w:p w14:paraId="28996175" w14:textId="77777777" w:rsidR="00F71FAF" w:rsidRPr="00552F23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  <w:p w14:paraId="1F3C9AA0" w14:textId="77777777" w:rsidR="00F71FAF" w:rsidRPr="00552F23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~$ </w:t>
            </w:r>
            <w:r w:rsidRPr="00552F23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diff</w:t>
            </w: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</w:t>
            </w:r>
            <w:r w:rsidRPr="00552F2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n-US"/>
              </w:rPr>
              <w:t>-u</w:t>
            </w: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menu1.txt menu2.txt </w:t>
            </w:r>
          </w:p>
          <w:p w14:paraId="7304ACC9" w14:textId="77777777" w:rsidR="00F71FAF" w:rsidRPr="00552F23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--- menu1.txt   </w:t>
            </w:r>
            <w:r w:rsidRPr="00552F2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n-US"/>
              </w:rPr>
              <w:t>2019</w:t>
            </w:r>
            <w:r w:rsidRPr="00552F2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n-US"/>
              </w:rPr>
              <w:t>-12-16</w:t>
            </w: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</w:t>
            </w:r>
            <w:r w:rsidRPr="00552F2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n-US"/>
              </w:rPr>
              <w:t>18</w:t>
            </w: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:</w:t>
            </w:r>
            <w:r w:rsidRPr="00552F2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n-US"/>
              </w:rPr>
              <w:t>46</w:t>
            </w: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:</w:t>
            </w:r>
            <w:r w:rsidRPr="00552F2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n-US"/>
              </w:rPr>
              <w:t>13.794879924</w:t>
            </w: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+</w:t>
            </w:r>
            <w:r w:rsidRPr="00552F2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n-US"/>
              </w:rPr>
              <w:t>0900</w:t>
            </w:r>
          </w:p>
          <w:p w14:paraId="156591DC" w14:textId="77777777" w:rsidR="00F71FAF" w:rsidRPr="00552F23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+++ menu2.txt   </w:t>
            </w:r>
            <w:r w:rsidRPr="00552F2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n-US"/>
              </w:rPr>
              <w:t>2019</w:t>
            </w:r>
            <w:r w:rsidRPr="00552F2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n-US"/>
              </w:rPr>
              <w:t>-12-16</w:t>
            </w: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</w:t>
            </w:r>
            <w:r w:rsidRPr="00552F2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n-US"/>
              </w:rPr>
              <w:t>18</w:t>
            </w: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:</w:t>
            </w:r>
            <w:r w:rsidRPr="00552F2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n-US"/>
              </w:rPr>
              <w:t>46</w:t>
            </w: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:</w:t>
            </w:r>
            <w:r w:rsidRPr="00552F2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n-US"/>
              </w:rPr>
              <w:t>42.090995670</w:t>
            </w: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+</w:t>
            </w:r>
            <w:r w:rsidRPr="00552F2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n-US"/>
              </w:rPr>
              <w:t>0900</w:t>
            </w:r>
          </w:p>
          <w:p w14:paraId="74995BB1" w14:textId="77777777" w:rsidR="00F71FAF" w:rsidRPr="00552F23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@@ </w:t>
            </w:r>
            <w:r w:rsidRPr="00552F2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n-US"/>
              </w:rPr>
              <w:t>-1</w:t>
            </w: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,</w:t>
            </w:r>
            <w:r w:rsidRPr="00552F2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n-US"/>
              </w:rPr>
              <w:t>6</w:t>
            </w: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+</w:t>
            </w:r>
            <w:r w:rsidRPr="00552F2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n-US"/>
              </w:rPr>
              <w:t>1</w:t>
            </w: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,</w:t>
            </w:r>
            <w:r w:rsidRPr="00552F2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n-US"/>
              </w:rPr>
              <w:t>6</w:t>
            </w: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@@</w:t>
            </w:r>
          </w:p>
          <w:p w14:paraId="3A5F8D09" w14:textId="77777777" w:rsidR="00F71FAF" w:rsidRPr="00552F23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552F2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n-US"/>
              </w:rPr>
              <w:t>-Menu1</w:t>
            </w: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:</w:t>
            </w:r>
          </w:p>
          <w:p w14:paraId="7EB2764C" w14:textId="77777777" w:rsidR="00F71FAF" w:rsidRPr="00552F23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+Menu:</w:t>
            </w:r>
          </w:p>
          <w:p w14:paraId="1F712E42" w14:textId="77777777" w:rsidR="00F71FAF" w:rsidRPr="00552F23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</w:t>
            </w:r>
          </w:p>
          <w:p w14:paraId="54085C23" w14:textId="77777777" w:rsidR="00F71FAF" w:rsidRPr="00552F23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Apples</w:t>
            </w:r>
          </w:p>
          <w:p w14:paraId="5FC39377" w14:textId="77777777" w:rsidR="00F71FAF" w:rsidRPr="00552F23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Bananas</w:t>
            </w:r>
          </w:p>
          <w:p w14:paraId="6CFD1385" w14:textId="77777777" w:rsidR="00F71FAF" w:rsidRPr="00552F23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552F2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n-US"/>
              </w:rPr>
              <w:t>-Oranges</w:t>
            </w:r>
          </w:p>
          <w:p w14:paraId="43E2C69C" w14:textId="77777777" w:rsidR="00F71FAF" w:rsidRPr="00552F23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552F2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n-US"/>
              </w:rPr>
              <w:t>-Pears</w:t>
            </w:r>
          </w:p>
          <w:p w14:paraId="6DEA1AB9" w14:textId="77777777" w:rsidR="00F71FAF" w:rsidRPr="00552F23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+Grapes</w:t>
            </w:r>
          </w:p>
          <w:p w14:paraId="2AF529BD" w14:textId="0781CEC3" w:rsidR="00F71FAF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552F2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+Strawberries</w:t>
            </w:r>
          </w:p>
        </w:tc>
        <w:tc>
          <w:tcPr>
            <w:tcW w:w="2110" w:type="dxa"/>
          </w:tcPr>
          <w:p w14:paraId="1A4EFBEC" w14:textId="77777777" w:rsidR="00F71FAF" w:rsidRPr="00A4150A" w:rsidRDefault="00F71FAF" w:rsidP="00F71FAF">
            <w:pPr>
              <w:spacing w:before="0" w:after="160" w:line="259" w:lineRule="auto"/>
              <w:jc w:val="both"/>
              <w:rPr>
                <w:lang w:val="en-GB"/>
              </w:rPr>
            </w:pPr>
          </w:p>
        </w:tc>
      </w:tr>
      <w:tr w:rsidR="00F71FAF" w14:paraId="3DAC8CD5" w14:textId="77777777" w:rsidTr="006A3BD5">
        <w:trPr>
          <w:trHeight w:val="1831"/>
        </w:trPr>
        <w:tc>
          <w:tcPr>
            <w:tcW w:w="5930" w:type="dxa"/>
          </w:tcPr>
          <w:p w14:paraId="44F22E51" w14:textId="77777777" w:rsidR="00F71FAF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  <w:p w14:paraId="19E7A063" w14:textId="77777777" w:rsidR="00F71FAF" w:rsidRPr="0081504A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81504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~$ </w:t>
            </w:r>
            <w:r w:rsidRPr="0081504A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cat</w:t>
            </w:r>
            <w:r w:rsidRPr="0081504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hello_world.txt </w:t>
            </w:r>
          </w:p>
          <w:p w14:paraId="6600A9F7" w14:textId="77777777" w:rsidR="00F71FAF" w:rsidRPr="0081504A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81504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Hello World</w:t>
            </w:r>
          </w:p>
          <w:p w14:paraId="428544D1" w14:textId="77777777" w:rsidR="00F71FAF" w:rsidRPr="0081504A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81504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~$ </w:t>
            </w:r>
            <w:r w:rsidRPr="0081504A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cat</w:t>
            </w:r>
            <w:r w:rsidRPr="0081504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hello_world_long.txt </w:t>
            </w:r>
          </w:p>
          <w:p w14:paraId="0DADE8D6" w14:textId="77777777" w:rsidR="00F71FAF" w:rsidRPr="0081504A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81504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Hello World</w:t>
            </w:r>
          </w:p>
          <w:p w14:paraId="63CA043A" w14:textId="77777777" w:rsidR="00F71FAF" w:rsidRPr="0081504A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  <w:p w14:paraId="5810FE89" w14:textId="77777777" w:rsidR="00F71FAF" w:rsidRPr="0081504A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81504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It</w:t>
            </w:r>
            <w:r w:rsidRPr="0081504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n-US"/>
              </w:rPr>
              <w:t>'s a wonderful day!</w:t>
            </w:r>
          </w:p>
          <w:p w14:paraId="1F01A2F7" w14:textId="77777777" w:rsidR="00F71FAF" w:rsidRPr="0081504A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81504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n-US"/>
              </w:rPr>
              <w:t>~$ diff -u hello_world.txt hello_world_long.txt </w:t>
            </w:r>
          </w:p>
          <w:p w14:paraId="1CD5A55D" w14:textId="77777777" w:rsidR="00F71FAF" w:rsidRPr="0081504A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81504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n-US"/>
              </w:rPr>
              <w:t>--- hello_world.txt     2019-12-16 19:24:12.556102821 +0900</w:t>
            </w:r>
          </w:p>
          <w:p w14:paraId="4B35AD23" w14:textId="77777777" w:rsidR="00F71FAF" w:rsidRPr="0081504A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81504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n-US"/>
              </w:rPr>
              <w:t>+++ hello_world_long.txt        2019-12-16 19:24:38.944207773 +0900</w:t>
            </w:r>
          </w:p>
          <w:p w14:paraId="653FF513" w14:textId="77777777" w:rsidR="00F71FAF" w:rsidRPr="0081504A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81504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n-US"/>
              </w:rPr>
              <w:t>@@ -1 +1,3 @@</w:t>
            </w:r>
          </w:p>
          <w:p w14:paraId="61A9C02D" w14:textId="77777777" w:rsidR="00F71FAF" w:rsidRPr="0081504A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81504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n-US"/>
              </w:rPr>
              <w:t> Hello World</w:t>
            </w:r>
          </w:p>
          <w:p w14:paraId="483E7C3A" w14:textId="77777777" w:rsidR="00F71FAF" w:rsidRPr="0081504A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81504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n-US"/>
              </w:rPr>
              <w:t>+</w:t>
            </w:r>
          </w:p>
          <w:p w14:paraId="20309CE8" w14:textId="77777777" w:rsidR="00F71FAF" w:rsidRPr="0081504A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81504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n-US"/>
              </w:rPr>
              <w:t>+It'</w:t>
            </w:r>
            <w:r w:rsidRPr="0081504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s a wonderful day!</w:t>
            </w:r>
          </w:p>
          <w:p w14:paraId="04002FF9" w14:textId="77777777" w:rsidR="00F71FAF" w:rsidRPr="0081504A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81504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~$ </w:t>
            </w:r>
            <w:r w:rsidRPr="0081504A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diff</w:t>
            </w:r>
            <w:r w:rsidRPr="0081504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</w:t>
            </w:r>
            <w:r w:rsidRPr="0081504A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n-US"/>
              </w:rPr>
              <w:t>-u</w:t>
            </w:r>
            <w:r w:rsidRPr="0081504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hello_world.txt hello_world_long.txt &gt; hello_world.</w:t>
            </w:r>
            <w:r w:rsidRPr="0081504A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diff</w:t>
            </w:r>
          </w:p>
          <w:p w14:paraId="163D2612" w14:textId="77777777" w:rsidR="00F71FAF" w:rsidRPr="0081504A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81504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~$ patch hello_world.txt &lt; hello_world.</w:t>
            </w:r>
            <w:r w:rsidRPr="0081504A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diff</w:t>
            </w:r>
            <w:r w:rsidRPr="0081504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</w:t>
            </w:r>
          </w:p>
          <w:p w14:paraId="42EA465F" w14:textId="77777777" w:rsidR="00F71FAF" w:rsidRPr="0081504A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81504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patching file hello_world.txt</w:t>
            </w:r>
          </w:p>
          <w:p w14:paraId="309A8F71" w14:textId="77777777" w:rsidR="00F71FAF" w:rsidRPr="0081504A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81504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lastRenderedPageBreak/>
              <w:t>~$ </w:t>
            </w:r>
            <w:r w:rsidRPr="0081504A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cat</w:t>
            </w:r>
            <w:r w:rsidRPr="0081504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hello_world.txt </w:t>
            </w:r>
          </w:p>
          <w:p w14:paraId="347DAF3A" w14:textId="77777777" w:rsidR="00F71FAF" w:rsidRPr="0081504A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81504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Hello World</w:t>
            </w:r>
          </w:p>
          <w:p w14:paraId="54B8215B" w14:textId="77777777" w:rsidR="00F71FAF" w:rsidRPr="0081504A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  <w:p w14:paraId="156F8B87" w14:textId="653CF153" w:rsidR="00F71FAF" w:rsidRPr="00DA4360" w:rsidRDefault="00F71FAF" w:rsidP="00F71FA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81504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It</w:t>
            </w:r>
            <w:r w:rsidRPr="0081504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n-US"/>
              </w:rPr>
              <w:t>'s a wonderful day!</w:t>
            </w:r>
          </w:p>
        </w:tc>
        <w:tc>
          <w:tcPr>
            <w:tcW w:w="2110" w:type="dxa"/>
          </w:tcPr>
          <w:p w14:paraId="7348748F" w14:textId="1A090559" w:rsidR="00F71FAF" w:rsidRPr="00A4150A" w:rsidRDefault="00F71FAF" w:rsidP="00F71FAF">
            <w:pPr>
              <w:spacing w:before="0" w:after="160" w:line="259" w:lineRule="auto"/>
              <w:jc w:val="both"/>
              <w:rPr>
                <w:lang w:val="en-GB"/>
              </w:rPr>
            </w:pPr>
          </w:p>
        </w:tc>
      </w:tr>
    </w:tbl>
    <w:p w14:paraId="1FA54A65" w14:textId="77777777" w:rsidR="006A3BD5" w:rsidRDefault="006A3BD5" w:rsidP="006A3BD5">
      <w:pPr>
        <w:pStyle w:val="Heading2"/>
        <w:shd w:val="clear" w:color="auto" w:fill="FFFFFF"/>
        <w:rPr>
          <w:color w:val="1F1F1F"/>
        </w:rPr>
      </w:pPr>
      <w:r>
        <w:rPr>
          <w:color w:val="1F1F1F"/>
        </w:rPr>
        <w:t>Resources for more information</w:t>
      </w:r>
    </w:p>
    <w:p w14:paraId="2323D910" w14:textId="77777777" w:rsidR="006A3BD5" w:rsidRDefault="006A3BD5" w:rsidP="006A3BD5">
      <w:pPr>
        <w:pStyle w:val="NormalWeb"/>
        <w:shd w:val="clear" w:color="auto" w:fill="FFFFFF"/>
        <w:spacing w:before="0" w:beforeAutospacing="0"/>
        <w:rPr>
          <w:color w:val="1F1F1F"/>
        </w:rPr>
      </w:pPr>
      <w:r>
        <w:rPr>
          <w:color w:val="1F1F1F"/>
        </w:rPr>
        <w:t>There are other interesting patch and diff commands such as patch -p1 and diff -r . For more information on these commands, check out the following resources:</w:t>
      </w:r>
    </w:p>
    <w:p w14:paraId="314B0285" w14:textId="77777777" w:rsidR="006A3BD5" w:rsidRDefault="006A3BD5" w:rsidP="006A3BD5">
      <w:pPr>
        <w:pStyle w:val="NormalWeb"/>
        <w:numPr>
          <w:ilvl w:val="0"/>
          <w:numId w:val="42"/>
        </w:numPr>
        <w:shd w:val="clear" w:color="auto" w:fill="FFFFFF"/>
        <w:spacing w:before="0" w:beforeAutospacing="0"/>
        <w:rPr>
          <w:color w:val="1F1F1F"/>
        </w:rPr>
      </w:pPr>
      <w:hyperlink r:id="rId15" w:tgtFrame="_blank" w:history="1">
        <w:r>
          <w:rPr>
            <w:rStyle w:val="Hyperlink"/>
          </w:rPr>
          <w:t>http://man7.org/linux/</w:t>
        </w:r>
        <w:r>
          <w:rPr>
            <w:rStyle w:val="Hyperlink"/>
          </w:rPr>
          <w:t>m</w:t>
        </w:r>
        <w:r>
          <w:rPr>
            <w:rStyle w:val="Hyperlink"/>
          </w:rPr>
          <w:t>an-pages/man1/diff.1.html</w:t>
        </w:r>
      </w:hyperlink>
    </w:p>
    <w:p w14:paraId="25AC7BA3" w14:textId="77777777" w:rsidR="006A3BD5" w:rsidRDefault="006A3BD5" w:rsidP="006A3BD5">
      <w:pPr>
        <w:pStyle w:val="NormalWeb"/>
        <w:numPr>
          <w:ilvl w:val="0"/>
          <w:numId w:val="42"/>
        </w:numPr>
        <w:shd w:val="clear" w:color="auto" w:fill="FFFFFF"/>
        <w:spacing w:before="0" w:beforeAutospacing="0"/>
        <w:rPr>
          <w:color w:val="1F1F1F"/>
        </w:rPr>
      </w:pPr>
      <w:hyperlink r:id="rId16" w:tgtFrame="_blank" w:history="1">
        <w:r>
          <w:rPr>
            <w:rStyle w:val="Hyperlink"/>
          </w:rPr>
          <w:t>http://man7.org/linux/man-pages/man1/patch.1.html</w:t>
        </w:r>
      </w:hyperlink>
    </w:p>
    <w:p w14:paraId="02FA9A51" w14:textId="627FE577" w:rsidR="00EA4DCC" w:rsidRPr="003C6103" w:rsidRDefault="00EA4DCC" w:rsidP="00BF32C5">
      <w:pPr>
        <w:jc w:val="both"/>
        <w:rPr>
          <w:lang w:val="en-GB"/>
        </w:rPr>
      </w:pPr>
    </w:p>
    <w:p w14:paraId="3CB9406A" w14:textId="33C464DD" w:rsidR="00501C1D" w:rsidRPr="00501C1D" w:rsidRDefault="00985E46" w:rsidP="008A29B6">
      <w:pPr>
        <w:pStyle w:val="Rubrik1numrerad"/>
        <w:jc w:val="both"/>
        <w:rPr>
          <w:lang w:val="en-GB"/>
        </w:rPr>
      </w:pPr>
      <w:bookmarkStart w:id="6" w:name="_Toc162689557"/>
      <w:bookmarkEnd w:id="2"/>
      <w:bookmarkEnd w:id="3"/>
      <w:r>
        <w:rPr>
          <w:lang w:val="en-GB"/>
        </w:rPr>
        <w:t>Version Control System (VCS)</w:t>
      </w:r>
      <w:bookmarkEnd w:id="6"/>
      <w:r w:rsidR="006B760F">
        <w:rPr>
          <w:lang w:val="en-GB"/>
        </w:rPr>
        <w:t>/Sorce Control Management (SCM)</w:t>
      </w:r>
      <w:r w:rsidR="000A3317">
        <w:rPr>
          <w:lang w:val="en-GB"/>
        </w:rPr>
        <w:t>/gi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40"/>
        <w:gridCol w:w="2800"/>
      </w:tblGrid>
      <w:tr w:rsidR="00501C1D" w14:paraId="690FAE3F" w14:textId="77777777" w:rsidTr="00E028AB">
        <w:tc>
          <w:tcPr>
            <w:tcW w:w="5240" w:type="dxa"/>
          </w:tcPr>
          <w:p w14:paraId="29E8F528" w14:textId="77777777" w:rsidR="00501C1D" w:rsidRDefault="00501C1D" w:rsidP="00AE14A7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 w:rsidRPr="00C359E6">
              <w:rPr>
                <w:lang w:val="en-GB"/>
              </w:rPr>
              <w:br w:type="page"/>
            </w:r>
            <w:r w:rsidRPr="007945C3"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  <w:t xml:space="preserve">Commands </w:t>
            </w:r>
          </w:p>
        </w:tc>
        <w:tc>
          <w:tcPr>
            <w:tcW w:w="2800" w:type="dxa"/>
          </w:tcPr>
          <w:p w14:paraId="6911C06B" w14:textId="77777777" w:rsidR="00501C1D" w:rsidRDefault="00501C1D" w:rsidP="00AE14A7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  <w:t>Descriptions</w:t>
            </w:r>
          </w:p>
        </w:tc>
      </w:tr>
      <w:tr w:rsidR="00501C1D" w14:paraId="3A83D862" w14:textId="77777777" w:rsidTr="00E028AB">
        <w:tc>
          <w:tcPr>
            <w:tcW w:w="5240" w:type="dxa"/>
          </w:tcPr>
          <w:p w14:paraId="199C9DE0" w14:textId="53A9E281" w:rsidR="00501C1D" w:rsidRPr="00DA4360" w:rsidRDefault="001464C3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Git-scsm.com</w:t>
            </w:r>
          </w:p>
        </w:tc>
        <w:tc>
          <w:tcPr>
            <w:tcW w:w="2800" w:type="dxa"/>
          </w:tcPr>
          <w:p w14:paraId="28615EF0" w14:textId="0B1760F6" w:rsidR="00501C1D" w:rsidRPr="00A4150A" w:rsidRDefault="008F2F21" w:rsidP="00AE14A7">
            <w:pPr>
              <w:spacing w:before="0" w:after="160" w:line="259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>Official git website</w:t>
            </w:r>
          </w:p>
        </w:tc>
      </w:tr>
      <w:tr w:rsidR="00501C1D" w14:paraId="3D9763CE" w14:textId="77777777" w:rsidTr="00E028AB">
        <w:tc>
          <w:tcPr>
            <w:tcW w:w="5240" w:type="dxa"/>
          </w:tcPr>
          <w:p w14:paraId="6F10EE1B" w14:textId="1D27EEDA" w:rsidR="00501C1D" w:rsidRPr="000F12CF" w:rsidRDefault="000A3317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</w:pPr>
            <w:r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git –version</w:t>
            </w:r>
          </w:p>
        </w:tc>
        <w:tc>
          <w:tcPr>
            <w:tcW w:w="2800" w:type="dxa"/>
          </w:tcPr>
          <w:p w14:paraId="778B7F16" w14:textId="6EBE2EC6" w:rsidR="00501C1D" w:rsidRDefault="000A3317" w:rsidP="00AE14A7">
            <w:pPr>
              <w:spacing w:before="0" w:after="160" w:line="259" w:lineRule="auto"/>
              <w:jc w:val="both"/>
              <w:rPr>
                <w:rFonts w:ascii="Segoe UI" w:hAnsi="Segoe UI" w:cs="Segoe UI"/>
                <w:color w:val="0D0D0D"/>
                <w:shd w:val="clear" w:color="auto" w:fill="FFFFFF"/>
              </w:rPr>
            </w:pPr>
            <w:r>
              <w:rPr>
                <w:rFonts w:ascii="Segoe UI" w:hAnsi="Segoe UI" w:cs="Segoe UI"/>
                <w:color w:val="0D0D0D"/>
                <w:shd w:val="clear" w:color="auto" w:fill="FFFFFF"/>
              </w:rPr>
              <w:t>Check if git is installed</w:t>
            </w:r>
          </w:p>
        </w:tc>
      </w:tr>
      <w:tr w:rsidR="00501C1D" w14:paraId="502E42CC" w14:textId="77777777" w:rsidTr="00E028AB">
        <w:tc>
          <w:tcPr>
            <w:tcW w:w="5240" w:type="dxa"/>
          </w:tcPr>
          <w:p w14:paraId="73DCB691" w14:textId="164EAA20" w:rsidR="00501C1D" w:rsidRPr="002E4043" w:rsidRDefault="00480CCC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 xml:space="preserve">suddo </w:t>
            </w:r>
            <w:r w:rsidR="000C324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apt i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stall git</w:t>
            </w:r>
          </w:p>
        </w:tc>
        <w:tc>
          <w:tcPr>
            <w:tcW w:w="2800" w:type="dxa"/>
          </w:tcPr>
          <w:p w14:paraId="7554C59E" w14:textId="36CEF84B" w:rsidR="00480CCC" w:rsidRPr="00A4150A" w:rsidRDefault="00480CCC" w:rsidP="00AE14A7">
            <w:pPr>
              <w:spacing w:before="0" w:after="160" w:line="259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>Install git on linux</w:t>
            </w:r>
          </w:p>
        </w:tc>
      </w:tr>
      <w:tr w:rsidR="00501C1D" w14:paraId="7FE2B9DA" w14:textId="77777777" w:rsidTr="00E028AB">
        <w:tc>
          <w:tcPr>
            <w:tcW w:w="5240" w:type="dxa"/>
          </w:tcPr>
          <w:p w14:paraId="19C56474" w14:textId="260B0548" w:rsidR="00501C1D" w:rsidRDefault="00D21466" w:rsidP="005E57BE">
            <w:pPr>
              <w:shd w:val="clear" w:color="auto" w:fill="FFFFFE"/>
              <w:spacing w:before="0" w:line="285" w:lineRule="atLeast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 w:rsidRPr="005E57B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Not</w:t>
            </w:r>
            <w:r w:rsidR="005E57B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pad++, atom</w:t>
            </w:r>
          </w:p>
        </w:tc>
        <w:tc>
          <w:tcPr>
            <w:tcW w:w="2800" w:type="dxa"/>
          </w:tcPr>
          <w:p w14:paraId="44AB6F89" w14:textId="01950613" w:rsidR="00501C1D" w:rsidRPr="00A4150A" w:rsidRDefault="00501C1D" w:rsidP="00AE14A7">
            <w:pPr>
              <w:spacing w:before="0" w:after="160" w:line="259" w:lineRule="auto"/>
              <w:jc w:val="both"/>
              <w:rPr>
                <w:lang w:val="en-GB"/>
              </w:rPr>
            </w:pPr>
          </w:p>
        </w:tc>
      </w:tr>
    </w:tbl>
    <w:p w14:paraId="30066E8B" w14:textId="27DF4DD2" w:rsidR="00E077FA" w:rsidRDefault="00E077FA" w:rsidP="008A29B6">
      <w:pPr>
        <w:jc w:val="both"/>
        <w:rPr>
          <w:lang w:val="en-GB"/>
        </w:rPr>
      </w:pPr>
    </w:p>
    <w:p w14:paraId="371D9AFF" w14:textId="5E7D4F00" w:rsidR="00591940" w:rsidRDefault="00900C54" w:rsidP="0095711C">
      <w:pPr>
        <w:pStyle w:val="Rubrik2numrerad"/>
        <w:rPr>
          <w:lang w:val="en-GB"/>
        </w:rPr>
      </w:pPr>
      <w:bookmarkStart w:id="7" w:name="_Toc162689558"/>
      <w:r>
        <w:rPr>
          <w:lang w:val="en-GB"/>
        </w:rPr>
        <w:t>Version Control and Automation</w:t>
      </w:r>
      <w:bookmarkEnd w:id="7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98"/>
        <w:gridCol w:w="2942"/>
      </w:tblGrid>
      <w:tr w:rsidR="00501C1D" w14:paraId="3A3053BA" w14:textId="77777777" w:rsidTr="00AE14A7">
        <w:tc>
          <w:tcPr>
            <w:tcW w:w="5098" w:type="dxa"/>
          </w:tcPr>
          <w:p w14:paraId="2E9C5E0A" w14:textId="77777777" w:rsidR="00501C1D" w:rsidRDefault="00501C1D" w:rsidP="00AE14A7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 w:rsidRPr="00C359E6">
              <w:rPr>
                <w:lang w:val="en-GB"/>
              </w:rPr>
              <w:br w:type="page"/>
            </w:r>
            <w:r w:rsidRPr="007945C3"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  <w:t xml:space="preserve">Commands </w:t>
            </w:r>
          </w:p>
        </w:tc>
        <w:tc>
          <w:tcPr>
            <w:tcW w:w="2942" w:type="dxa"/>
          </w:tcPr>
          <w:p w14:paraId="3FD06E9D" w14:textId="77777777" w:rsidR="00501C1D" w:rsidRDefault="00501C1D" w:rsidP="00AE14A7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  <w:t>Descriptions</w:t>
            </w:r>
          </w:p>
        </w:tc>
      </w:tr>
      <w:tr w:rsidR="006D5CE7" w14:paraId="4D18C589" w14:textId="77777777" w:rsidTr="00AE14A7">
        <w:tc>
          <w:tcPr>
            <w:tcW w:w="5098" w:type="dxa"/>
          </w:tcPr>
          <w:p w14:paraId="6B08E67A" w14:textId="247E03B8" w:rsidR="006D5CE7" w:rsidRPr="00DA4360" w:rsidRDefault="006D5CE7" w:rsidP="006D5CE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hyperlink r:id="rId17" w:tgtFrame="_blank" w:history="1">
              <w:r w:rsidRPr="00032D1B">
                <w:rPr>
                  <w:rStyle w:val="Hyperlink"/>
                </w:rPr>
                <w:t>https://git-scm.com/doc</w:t>
              </w:r>
            </w:hyperlink>
          </w:p>
        </w:tc>
        <w:tc>
          <w:tcPr>
            <w:tcW w:w="2942" w:type="dxa"/>
            <w:vMerge w:val="restart"/>
          </w:tcPr>
          <w:p w14:paraId="4F7EC357" w14:textId="312430D2" w:rsidR="006D5CE7" w:rsidRPr="00A4150A" w:rsidRDefault="006D5CE7" w:rsidP="006D5CE7">
            <w:pPr>
              <w:spacing w:before="0" w:after="160" w:line="259" w:lineRule="auto"/>
              <w:jc w:val="both"/>
              <w:rPr>
                <w:lang w:val="en-GB"/>
              </w:rPr>
            </w:pPr>
            <w:r>
              <w:rPr>
                <w:rFonts w:ascii="Source Sans Pro" w:hAnsi="Source Sans Pro"/>
                <w:color w:val="1F1F1F"/>
                <w:shd w:val="clear" w:color="auto" w:fill="FFFFFF"/>
              </w:rPr>
              <w:t>Check out the following links for more information:</w:t>
            </w:r>
          </w:p>
        </w:tc>
      </w:tr>
      <w:tr w:rsidR="006D5CE7" w14:paraId="15664DD7" w14:textId="77777777" w:rsidTr="00AE14A7">
        <w:tc>
          <w:tcPr>
            <w:tcW w:w="5098" w:type="dxa"/>
          </w:tcPr>
          <w:p w14:paraId="4A5EE5F2" w14:textId="11617FB7" w:rsidR="006D5CE7" w:rsidRPr="000F12CF" w:rsidRDefault="006D5CE7" w:rsidP="006D5CE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</w:pPr>
            <w:hyperlink r:id="rId18" w:tgtFrame="_blank" w:history="1">
              <w:r w:rsidRPr="00032D1B">
                <w:rPr>
                  <w:rStyle w:val="Hyperlink"/>
                </w:rPr>
                <w:t>https://www.mercurial-scm.org/</w:t>
              </w:r>
            </w:hyperlink>
          </w:p>
        </w:tc>
        <w:tc>
          <w:tcPr>
            <w:tcW w:w="2942" w:type="dxa"/>
            <w:vMerge/>
          </w:tcPr>
          <w:p w14:paraId="35A85233" w14:textId="77777777" w:rsidR="006D5CE7" w:rsidRDefault="006D5CE7" w:rsidP="006D5CE7">
            <w:pPr>
              <w:spacing w:before="0" w:after="160" w:line="259" w:lineRule="auto"/>
              <w:jc w:val="both"/>
              <w:rPr>
                <w:rFonts w:ascii="Segoe UI" w:hAnsi="Segoe UI" w:cs="Segoe UI"/>
                <w:color w:val="0D0D0D"/>
                <w:shd w:val="clear" w:color="auto" w:fill="FFFFFF"/>
              </w:rPr>
            </w:pPr>
          </w:p>
        </w:tc>
      </w:tr>
      <w:tr w:rsidR="006D5CE7" w14:paraId="27F2F43D" w14:textId="77777777" w:rsidTr="00AE14A7">
        <w:tc>
          <w:tcPr>
            <w:tcW w:w="5098" w:type="dxa"/>
          </w:tcPr>
          <w:p w14:paraId="10C4E662" w14:textId="646D4919" w:rsidR="006D5CE7" w:rsidRPr="002E4043" w:rsidRDefault="006D5CE7" w:rsidP="006D5CE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hyperlink r:id="rId19" w:tgtFrame="_blank" w:history="1">
              <w:r w:rsidRPr="00032D1B">
                <w:rPr>
                  <w:rStyle w:val="Hyperlink"/>
                </w:rPr>
                <w:t>https://subversion.apache.org/</w:t>
              </w:r>
            </w:hyperlink>
          </w:p>
        </w:tc>
        <w:tc>
          <w:tcPr>
            <w:tcW w:w="2942" w:type="dxa"/>
            <w:vMerge/>
          </w:tcPr>
          <w:p w14:paraId="6CC6F6B2" w14:textId="77777777" w:rsidR="006D5CE7" w:rsidRPr="00A4150A" w:rsidRDefault="006D5CE7" w:rsidP="006D5CE7">
            <w:pPr>
              <w:spacing w:before="0" w:after="160" w:line="259" w:lineRule="auto"/>
              <w:jc w:val="both"/>
              <w:rPr>
                <w:lang w:val="en-GB"/>
              </w:rPr>
            </w:pPr>
          </w:p>
        </w:tc>
      </w:tr>
      <w:tr w:rsidR="006D5CE7" w14:paraId="65A3AE97" w14:textId="77777777" w:rsidTr="00AE14A7">
        <w:tc>
          <w:tcPr>
            <w:tcW w:w="5098" w:type="dxa"/>
          </w:tcPr>
          <w:p w14:paraId="2E909F74" w14:textId="4F9A3812" w:rsidR="006D5CE7" w:rsidRDefault="006D5CE7" w:rsidP="006D5CE7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hyperlink r:id="rId20" w:tgtFrame="_blank" w:history="1">
              <w:r w:rsidRPr="00032D1B">
                <w:rPr>
                  <w:rStyle w:val="Hyperlink"/>
                </w:rPr>
                <w:t>https://en.wikipedia.org/wiki/Version_control</w:t>
              </w:r>
            </w:hyperlink>
          </w:p>
        </w:tc>
        <w:tc>
          <w:tcPr>
            <w:tcW w:w="2942" w:type="dxa"/>
            <w:vMerge/>
          </w:tcPr>
          <w:p w14:paraId="7D41F011" w14:textId="77777777" w:rsidR="006D5CE7" w:rsidRPr="00A4150A" w:rsidRDefault="006D5CE7" w:rsidP="006D5CE7">
            <w:pPr>
              <w:spacing w:before="0" w:after="160" w:line="259" w:lineRule="auto"/>
              <w:jc w:val="both"/>
              <w:rPr>
                <w:lang w:val="en-GB"/>
              </w:rPr>
            </w:pPr>
          </w:p>
        </w:tc>
      </w:tr>
    </w:tbl>
    <w:p w14:paraId="7851233F" w14:textId="58208083" w:rsidR="00405184" w:rsidRDefault="00405184" w:rsidP="008A29B6">
      <w:pPr>
        <w:jc w:val="both"/>
        <w:rPr>
          <w:lang w:val="en-GB"/>
        </w:rPr>
      </w:pPr>
    </w:p>
    <w:p w14:paraId="59BF27D8" w14:textId="3987BDFA" w:rsidR="00345CD4" w:rsidRDefault="008D16B3" w:rsidP="00AD389D">
      <w:pPr>
        <w:pStyle w:val="Rubrik2numrerad"/>
        <w:rPr>
          <w:lang w:val="en-GB"/>
        </w:rPr>
      </w:pPr>
      <w:bookmarkStart w:id="8" w:name="_Toc162689560"/>
      <w:r>
        <w:rPr>
          <w:lang w:val="en-GB"/>
        </w:rPr>
        <w:lastRenderedPageBreak/>
        <w:t>Using Git</w:t>
      </w:r>
      <w:bookmarkEnd w:id="8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98"/>
        <w:gridCol w:w="2942"/>
      </w:tblGrid>
      <w:tr w:rsidR="00501C1D" w14:paraId="016FA142" w14:textId="77777777" w:rsidTr="00AE14A7">
        <w:tc>
          <w:tcPr>
            <w:tcW w:w="5098" w:type="dxa"/>
          </w:tcPr>
          <w:p w14:paraId="11FE4A8A" w14:textId="77777777" w:rsidR="00501C1D" w:rsidRDefault="00501C1D" w:rsidP="00AE14A7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 w:rsidRPr="00C359E6">
              <w:rPr>
                <w:lang w:val="en-GB"/>
              </w:rPr>
              <w:br w:type="page"/>
            </w:r>
            <w:r w:rsidRPr="007945C3"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  <w:t xml:space="preserve">Commands </w:t>
            </w:r>
          </w:p>
        </w:tc>
        <w:tc>
          <w:tcPr>
            <w:tcW w:w="2942" w:type="dxa"/>
          </w:tcPr>
          <w:p w14:paraId="637E5AD6" w14:textId="77777777" w:rsidR="00501C1D" w:rsidRDefault="00501C1D" w:rsidP="00AE14A7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  <w:t>Descriptions</w:t>
            </w:r>
          </w:p>
        </w:tc>
      </w:tr>
      <w:tr w:rsidR="007218DF" w14:paraId="0FE21CF3" w14:textId="77777777" w:rsidTr="00AE14A7">
        <w:tc>
          <w:tcPr>
            <w:tcW w:w="5098" w:type="dxa"/>
          </w:tcPr>
          <w:p w14:paraId="328A0877" w14:textId="1D7CD5C0" w:rsidR="007218DF" w:rsidRPr="00DA4360" w:rsidRDefault="007218DF" w:rsidP="007218D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A221BE">
              <w:rPr>
                <w:rFonts w:ascii="Consolas" w:hAnsi="Consolas"/>
                <w:color w:val="008080"/>
                <w:sz w:val="21"/>
                <w:szCs w:val="21"/>
              </w:rPr>
              <w:t>git</w:t>
            </w:r>
            <w:r w:rsidRPr="00A221BE">
              <w:rPr>
                <w:rFonts w:ascii="Consolas" w:hAnsi="Consolas"/>
                <w:color w:val="000000"/>
                <w:sz w:val="21"/>
                <w:szCs w:val="21"/>
              </w:rPr>
              <w:t> config </w:t>
            </w:r>
            <w:r w:rsidRPr="00A221BE">
              <w:rPr>
                <w:rFonts w:ascii="Consolas" w:hAnsi="Consolas"/>
                <w:color w:val="FF0000"/>
                <w:sz w:val="21"/>
                <w:szCs w:val="21"/>
              </w:rPr>
              <w:t>--global</w:t>
            </w:r>
            <w:r w:rsidRPr="00A221BE">
              <w:rPr>
                <w:rFonts w:ascii="Consolas" w:hAnsi="Consolas"/>
                <w:color w:val="000000"/>
                <w:sz w:val="21"/>
                <w:szCs w:val="21"/>
              </w:rPr>
              <w:t> user.email </w:t>
            </w:r>
            <w:r w:rsidRPr="00A221BE">
              <w:rPr>
                <w:rFonts w:ascii="Consolas" w:hAnsi="Consolas"/>
                <w:color w:val="A31515"/>
                <w:sz w:val="21"/>
                <w:szCs w:val="21"/>
              </w:rPr>
              <w:t>"me@example.com"</w:t>
            </w:r>
          </w:p>
        </w:tc>
        <w:tc>
          <w:tcPr>
            <w:tcW w:w="2942" w:type="dxa"/>
          </w:tcPr>
          <w:p w14:paraId="74738C81" w14:textId="77777777" w:rsidR="007218DF" w:rsidRPr="00A4150A" w:rsidRDefault="007218DF" w:rsidP="007218DF">
            <w:pPr>
              <w:spacing w:before="0" w:after="160" w:line="259" w:lineRule="auto"/>
              <w:jc w:val="both"/>
              <w:rPr>
                <w:lang w:val="en-GB"/>
              </w:rPr>
            </w:pPr>
          </w:p>
        </w:tc>
      </w:tr>
      <w:tr w:rsidR="007218DF" w14:paraId="08CFF954" w14:textId="77777777" w:rsidTr="00AE14A7">
        <w:tc>
          <w:tcPr>
            <w:tcW w:w="5098" w:type="dxa"/>
          </w:tcPr>
          <w:p w14:paraId="707D5DAE" w14:textId="5920E1DE" w:rsidR="007218DF" w:rsidRPr="000F12CF" w:rsidRDefault="007218DF" w:rsidP="007218D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</w:pPr>
            <w:r w:rsidRPr="00A221BE">
              <w:rPr>
                <w:rFonts w:ascii="Consolas" w:hAnsi="Consolas"/>
                <w:color w:val="008080"/>
                <w:sz w:val="21"/>
                <w:szCs w:val="21"/>
              </w:rPr>
              <w:t>git</w:t>
            </w:r>
            <w:r w:rsidRPr="00A221BE">
              <w:rPr>
                <w:rFonts w:ascii="Consolas" w:hAnsi="Consolas"/>
                <w:color w:val="000000"/>
                <w:sz w:val="21"/>
                <w:szCs w:val="21"/>
              </w:rPr>
              <w:t> config </w:t>
            </w:r>
            <w:r w:rsidRPr="00A221BE">
              <w:rPr>
                <w:rFonts w:ascii="Consolas" w:hAnsi="Consolas"/>
                <w:color w:val="FF0000"/>
                <w:sz w:val="21"/>
                <w:szCs w:val="21"/>
              </w:rPr>
              <w:t>--global</w:t>
            </w:r>
            <w:r w:rsidRPr="00A221BE">
              <w:rPr>
                <w:rFonts w:ascii="Consolas" w:hAnsi="Consolas"/>
                <w:color w:val="000000"/>
                <w:sz w:val="21"/>
                <w:szCs w:val="21"/>
              </w:rPr>
              <w:t> user.name </w:t>
            </w:r>
            <w:r w:rsidRPr="00A221BE">
              <w:rPr>
                <w:rFonts w:ascii="Consolas" w:hAnsi="Consolas"/>
                <w:color w:val="A31515"/>
                <w:sz w:val="21"/>
                <w:szCs w:val="21"/>
              </w:rPr>
              <w:t>"My name"</w:t>
            </w:r>
          </w:p>
        </w:tc>
        <w:tc>
          <w:tcPr>
            <w:tcW w:w="2942" w:type="dxa"/>
          </w:tcPr>
          <w:p w14:paraId="147FE063" w14:textId="77777777" w:rsidR="007218DF" w:rsidRDefault="007218DF" w:rsidP="007218DF">
            <w:pPr>
              <w:spacing w:before="0" w:after="160" w:line="259" w:lineRule="auto"/>
              <w:jc w:val="both"/>
              <w:rPr>
                <w:rFonts w:ascii="Segoe UI" w:hAnsi="Segoe UI" w:cs="Segoe UI"/>
                <w:color w:val="0D0D0D"/>
                <w:shd w:val="clear" w:color="auto" w:fill="FFFFFF"/>
              </w:rPr>
            </w:pPr>
          </w:p>
        </w:tc>
      </w:tr>
      <w:tr w:rsidR="00103B36" w14:paraId="5FF27DCB" w14:textId="77777777" w:rsidTr="00AE14A7">
        <w:tc>
          <w:tcPr>
            <w:tcW w:w="5098" w:type="dxa"/>
          </w:tcPr>
          <w:p w14:paraId="2D9CCA4F" w14:textId="239F664D" w:rsidR="00103B36" w:rsidRPr="002E4043" w:rsidRDefault="00103B36" w:rsidP="00103B36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071223">
              <w:rPr>
                <w:rFonts w:ascii="Consolas" w:hAnsi="Consolas"/>
                <w:color w:val="008080"/>
                <w:sz w:val="21"/>
                <w:szCs w:val="21"/>
              </w:rPr>
              <w:t>mkdir</w:t>
            </w:r>
            <w:r w:rsidRPr="00071223">
              <w:rPr>
                <w:rFonts w:ascii="Consolas" w:hAnsi="Consolas"/>
                <w:color w:val="000000"/>
                <w:sz w:val="21"/>
                <w:szCs w:val="21"/>
              </w:rPr>
              <w:t> checks</w:t>
            </w:r>
          </w:p>
        </w:tc>
        <w:tc>
          <w:tcPr>
            <w:tcW w:w="2942" w:type="dxa"/>
          </w:tcPr>
          <w:p w14:paraId="7309F46A" w14:textId="77777777" w:rsidR="00103B36" w:rsidRPr="00A4150A" w:rsidRDefault="00103B36" w:rsidP="00103B36">
            <w:pPr>
              <w:spacing w:before="0" w:after="160" w:line="259" w:lineRule="auto"/>
              <w:jc w:val="both"/>
              <w:rPr>
                <w:lang w:val="en-GB"/>
              </w:rPr>
            </w:pPr>
          </w:p>
        </w:tc>
      </w:tr>
      <w:tr w:rsidR="00103B36" w14:paraId="36B0C52D" w14:textId="77777777" w:rsidTr="00AE14A7">
        <w:tc>
          <w:tcPr>
            <w:tcW w:w="5098" w:type="dxa"/>
          </w:tcPr>
          <w:p w14:paraId="74D0B52D" w14:textId="352468BF" w:rsidR="00103B36" w:rsidRDefault="00103B36" w:rsidP="00103B36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 w:rsidRPr="00071223">
              <w:rPr>
                <w:rFonts w:ascii="Consolas" w:hAnsi="Consolas"/>
                <w:color w:val="008080"/>
                <w:sz w:val="21"/>
                <w:szCs w:val="21"/>
              </w:rPr>
              <w:t>cd</w:t>
            </w:r>
            <w:r w:rsidRPr="00071223">
              <w:rPr>
                <w:rFonts w:ascii="Consolas" w:hAnsi="Consolas"/>
                <w:color w:val="000000"/>
                <w:sz w:val="21"/>
                <w:szCs w:val="21"/>
              </w:rPr>
              <w:t> checks</w:t>
            </w:r>
          </w:p>
        </w:tc>
        <w:tc>
          <w:tcPr>
            <w:tcW w:w="2942" w:type="dxa"/>
          </w:tcPr>
          <w:p w14:paraId="05C376CA" w14:textId="77777777" w:rsidR="00103B36" w:rsidRPr="00A4150A" w:rsidRDefault="00103B36" w:rsidP="00103B36">
            <w:pPr>
              <w:spacing w:before="0" w:after="160" w:line="259" w:lineRule="auto"/>
              <w:jc w:val="both"/>
              <w:rPr>
                <w:lang w:val="en-GB"/>
              </w:rPr>
            </w:pPr>
          </w:p>
        </w:tc>
      </w:tr>
      <w:tr w:rsidR="00103B36" w14:paraId="07647112" w14:textId="77777777" w:rsidTr="00AE14A7">
        <w:tc>
          <w:tcPr>
            <w:tcW w:w="5098" w:type="dxa"/>
          </w:tcPr>
          <w:p w14:paraId="524B6AAA" w14:textId="50D339E2" w:rsidR="00103B36" w:rsidRDefault="00103B36" w:rsidP="00103B36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 w:rsidRPr="00071223">
              <w:rPr>
                <w:rFonts w:ascii="Consolas" w:hAnsi="Consolas"/>
                <w:color w:val="008080"/>
                <w:sz w:val="21"/>
                <w:szCs w:val="21"/>
              </w:rPr>
              <w:t>git</w:t>
            </w:r>
            <w:r w:rsidRPr="00071223">
              <w:rPr>
                <w:rFonts w:ascii="Consolas" w:hAnsi="Consolas"/>
                <w:color w:val="000000"/>
                <w:sz w:val="21"/>
                <w:szCs w:val="21"/>
              </w:rPr>
              <w:t> init</w:t>
            </w:r>
          </w:p>
        </w:tc>
        <w:tc>
          <w:tcPr>
            <w:tcW w:w="2942" w:type="dxa"/>
          </w:tcPr>
          <w:p w14:paraId="3247CBDB" w14:textId="6D1CF875" w:rsidR="00103B36" w:rsidRPr="00A4150A" w:rsidRDefault="003636F8" w:rsidP="00103B36">
            <w:pPr>
              <w:spacing w:before="0" w:after="160" w:line="259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>Initialize empty git repo</w:t>
            </w:r>
            <w:r w:rsidR="0012097B">
              <w:rPr>
                <w:lang w:val="en-GB"/>
              </w:rPr>
              <w:t xml:space="preserve"> in the current directory</w:t>
            </w:r>
          </w:p>
        </w:tc>
      </w:tr>
      <w:tr w:rsidR="00BF1EEE" w14:paraId="18FAABCC" w14:textId="77777777" w:rsidTr="00AE14A7">
        <w:tc>
          <w:tcPr>
            <w:tcW w:w="5098" w:type="dxa"/>
          </w:tcPr>
          <w:p w14:paraId="40546025" w14:textId="56D45457" w:rsidR="00BF1EEE" w:rsidRPr="00071223" w:rsidRDefault="00BF1EEE" w:rsidP="00BF1EEE">
            <w:pPr>
              <w:spacing w:before="0" w:after="160" w:line="259" w:lineRule="auto"/>
              <w:jc w:val="both"/>
              <w:rPr>
                <w:rFonts w:ascii="Consolas" w:hAnsi="Consolas"/>
                <w:color w:val="008080"/>
                <w:sz w:val="21"/>
                <w:szCs w:val="21"/>
              </w:rPr>
            </w:pPr>
            <w:r w:rsidRPr="0021717F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ls</w:t>
            </w:r>
            <w:r w:rsidRPr="0021717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</w:t>
            </w:r>
            <w:r w:rsidRPr="0021717F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n-US"/>
              </w:rPr>
              <w:t>-la</w:t>
            </w:r>
          </w:p>
        </w:tc>
        <w:tc>
          <w:tcPr>
            <w:tcW w:w="2942" w:type="dxa"/>
          </w:tcPr>
          <w:p w14:paraId="7FF945E0" w14:textId="652D79E1" w:rsidR="00BF1EEE" w:rsidRPr="00A4150A" w:rsidRDefault="0012097B" w:rsidP="00BF1EEE">
            <w:pPr>
              <w:spacing w:before="0" w:after="160" w:line="259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>Check if this directory exits</w:t>
            </w:r>
          </w:p>
        </w:tc>
      </w:tr>
      <w:tr w:rsidR="00BF1EEE" w14:paraId="04496537" w14:textId="77777777" w:rsidTr="00AE14A7">
        <w:tc>
          <w:tcPr>
            <w:tcW w:w="5098" w:type="dxa"/>
          </w:tcPr>
          <w:p w14:paraId="2AB464F9" w14:textId="77777777" w:rsidR="00BF1EEE" w:rsidRPr="00993E64" w:rsidRDefault="00BF1EEE" w:rsidP="00BF1EEE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993E64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ls</w:t>
            </w:r>
            <w:r w:rsidRPr="00993E6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</w:t>
            </w:r>
            <w:r w:rsidRPr="00993E64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n-US"/>
              </w:rPr>
              <w:t>-l</w:t>
            </w:r>
          </w:p>
          <w:p w14:paraId="639D69AE" w14:textId="77777777" w:rsidR="00BF1EEE" w:rsidRPr="00071223" w:rsidRDefault="00BF1EEE" w:rsidP="00BF1EEE">
            <w:pPr>
              <w:spacing w:before="0" w:after="160" w:line="259" w:lineRule="auto"/>
              <w:jc w:val="both"/>
              <w:rPr>
                <w:rFonts w:ascii="Consolas" w:hAnsi="Consolas"/>
                <w:color w:val="008080"/>
                <w:sz w:val="21"/>
                <w:szCs w:val="21"/>
              </w:rPr>
            </w:pPr>
          </w:p>
        </w:tc>
        <w:tc>
          <w:tcPr>
            <w:tcW w:w="2942" w:type="dxa"/>
          </w:tcPr>
          <w:p w14:paraId="28EC175F" w14:textId="77777777" w:rsidR="00BF1EEE" w:rsidRPr="00A4150A" w:rsidRDefault="00BF1EEE" w:rsidP="00BF1EEE">
            <w:pPr>
              <w:spacing w:before="0" w:after="160" w:line="259" w:lineRule="auto"/>
              <w:jc w:val="both"/>
              <w:rPr>
                <w:lang w:val="en-GB"/>
              </w:rPr>
            </w:pPr>
          </w:p>
        </w:tc>
      </w:tr>
      <w:tr w:rsidR="00BF1EEE" w14:paraId="5B0E0182" w14:textId="77777777" w:rsidTr="00AE14A7">
        <w:tc>
          <w:tcPr>
            <w:tcW w:w="5098" w:type="dxa"/>
          </w:tcPr>
          <w:p w14:paraId="6592765A" w14:textId="77777777" w:rsidR="00BF1EEE" w:rsidRPr="00C215D1" w:rsidRDefault="00BF1EEE" w:rsidP="00BF1EEE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C215D1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ls</w:t>
            </w:r>
            <w:r w:rsidRPr="00C215D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</w:t>
            </w:r>
            <w:r w:rsidRPr="00C215D1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n-US"/>
              </w:rPr>
              <w:t>-l</w:t>
            </w:r>
            <w:r w:rsidRPr="00C215D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.</w:t>
            </w:r>
            <w:r w:rsidRPr="00C215D1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git</w:t>
            </w:r>
            <w:r w:rsidRPr="00C215D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/</w:t>
            </w:r>
          </w:p>
          <w:p w14:paraId="0EBCB052" w14:textId="77777777" w:rsidR="00BF1EEE" w:rsidRPr="00071223" w:rsidRDefault="00BF1EEE" w:rsidP="00BF1EEE">
            <w:pPr>
              <w:spacing w:before="0" w:after="160" w:line="259" w:lineRule="auto"/>
              <w:jc w:val="both"/>
              <w:rPr>
                <w:rFonts w:ascii="Consolas" w:hAnsi="Consolas"/>
                <w:color w:val="008080"/>
                <w:sz w:val="21"/>
                <w:szCs w:val="21"/>
              </w:rPr>
            </w:pPr>
          </w:p>
        </w:tc>
        <w:tc>
          <w:tcPr>
            <w:tcW w:w="2942" w:type="dxa"/>
          </w:tcPr>
          <w:p w14:paraId="77C4FC3F" w14:textId="6B40068B" w:rsidR="00BF1EEE" w:rsidRPr="00A4150A" w:rsidRDefault="00863462" w:rsidP="00BF1EEE">
            <w:pPr>
              <w:spacing w:before="0" w:after="160" w:line="259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>Check what files exists in this dir</w:t>
            </w:r>
            <w:r w:rsidR="009730BE">
              <w:rPr>
                <w:lang w:val="en-GB"/>
              </w:rPr>
              <w:t>ectory</w:t>
            </w:r>
          </w:p>
        </w:tc>
      </w:tr>
      <w:tr w:rsidR="00BF1EEE" w14:paraId="584574CB" w14:textId="77777777" w:rsidTr="00AE14A7">
        <w:tc>
          <w:tcPr>
            <w:tcW w:w="5098" w:type="dxa"/>
          </w:tcPr>
          <w:p w14:paraId="435CC58C" w14:textId="3ED348FD" w:rsidR="00BF1EEE" w:rsidRPr="00071223" w:rsidRDefault="00BF1EEE" w:rsidP="00BF1EEE">
            <w:pPr>
              <w:spacing w:before="0" w:after="160" w:line="259" w:lineRule="auto"/>
              <w:jc w:val="both"/>
              <w:rPr>
                <w:rFonts w:ascii="Consolas" w:hAnsi="Consolas"/>
                <w:color w:val="008080"/>
                <w:sz w:val="21"/>
                <w:szCs w:val="21"/>
              </w:rPr>
            </w:pPr>
            <w:r w:rsidRPr="00326D6B">
              <w:rPr>
                <w:rFonts w:ascii="Consolas" w:hAnsi="Consolas"/>
                <w:color w:val="008080"/>
                <w:sz w:val="21"/>
                <w:szCs w:val="21"/>
              </w:rPr>
              <w:t>cp</w:t>
            </w:r>
            <w:r w:rsidRPr="00326D6B">
              <w:rPr>
                <w:rFonts w:ascii="Consolas" w:hAnsi="Consolas"/>
                <w:color w:val="000000"/>
                <w:sz w:val="21"/>
                <w:szCs w:val="21"/>
              </w:rPr>
              <w:t> ../disk_usage.py .</w:t>
            </w:r>
          </w:p>
        </w:tc>
        <w:tc>
          <w:tcPr>
            <w:tcW w:w="2942" w:type="dxa"/>
          </w:tcPr>
          <w:p w14:paraId="59136639" w14:textId="2CBA275C" w:rsidR="00BF1EEE" w:rsidRPr="00A4150A" w:rsidRDefault="00FF5260" w:rsidP="00BF1EEE">
            <w:pPr>
              <w:spacing w:before="0" w:after="160" w:line="259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Copy </w:t>
            </w:r>
            <w:r w:rsidRPr="00326D6B">
              <w:rPr>
                <w:rFonts w:ascii="Consolas" w:hAnsi="Consolas"/>
                <w:color w:val="000000"/>
                <w:sz w:val="21"/>
                <w:szCs w:val="21"/>
              </w:rPr>
              <w:t>disk_usage.p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in the current directory</w:t>
            </w:r>
          </w:p>
        </w:tc>
      </w:tr>
      <w:tr w:rsidR="00BF1EEE" w14:paraId="2D5B3E7E" w14:textId="77777777" w:rsidTr="00AE14A7">
        <w:tc>
          <w:tcPr>
            <w:tcW w:w="5098" w:type="dxa"/>
          </w:tcPr>
          <w:p w14:paraId="7B9E72A6" w14:textId="4AA3FA23" w:rsidR="00BF1EEE" w:rsidRPr="00071223" w:rsidRDefault="00BF1EEE" w:rsidP="00BF1EEE">
            <w:pPr>
              <w:spacing w:before="0" w:after="160" w:line="259" w:lineRule="auto"/>
              <w:jc w:val="both"/>
              <w:rPr>
                <w:rFonts w:ascii="Consolas" w:hAnsi="Consolas"/>
                <w:color w:val="008080"/>
                <w:sz w:val="21"/>
                <w:szCs w:val="21"/>
              </w:rPr>
            </w:pPr>
            <w:r w:rsidRPr="00326D6B">
              <w:rPr>
                <w:rFonts w:ascii="Consolas" w:hAnsi="Consolas"/>
                <w:color w:val="008080"/>
                <w:sz w:val="21"/>
                <w:szCs w:val="21"/>
              </w:rPr>
              <w:t>ls</w:t>
            </w:r>
            <w:r w:rsidRPr="00326D6B"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 w:rsidRPr="00326D6B">
              <w:rPr>
                <w:rFonts w:ascii="Consolas" w:hAnsi="Consolas"/>
                <w:color w:val="FF0000"/>
                <w:sz w:val="21"/>
                <w:szCs w:val="21"/>
              </w:rPr>
              <w:t>-l</w:t>
            </w:r>
          </w:p>
        </w:tc>
        <w:tc>
          <w:tcPr>
            <w:tcW w:w="2942" w:type="dxa"/>
          </w:tcPr>
          <w:p w14:paraId="08A14185" w14:textId="77777777" w:rsidR="00BF1EEE" w:rsidRPr="00A4150A" w:rsidRDefault="00BF1EEE" w:rsidP="00BF1EEE">
            <w:pPr>
              <w:spacing w:before="0" w:after="160" w:line="259" w:lineRule="auto"/>
              <w:jc w:val="both"/>
              <w:rPr>
                <w:lang w:val="en-GB"/>
              </w:rPr>
            </w:pPr>
          </w:p>
        </w:tc>
      </w:tr>
      <w:tr w:rsidR="00BF1EEE" w14:paraId="74531F4F" w14:textId="77777777" w:rsidTr="00AE14A7">
        <w:tc>
          <w:tcPr>
            <w:tcW w:w="5098" w:type="dxa"/>
          </w:tcPr>
          <w:p w14:paraId="3A23CCC1" w14:textId="0FBFDD98" w:rsidR="00BF1EEE" w:rsidRPr="00071223" w:rsidRDefault="00BF1EEE" w:rsidP="00BF1EEE">
            <w:pPr>
              <w:spacing w:before="0" w:after="160" w:line="259" w:lineRule="auto"/>
              <w:jc w:val="both"/>
              <w:rPr>
                <w:rFonts w:ascii="Consolas" w:hAnsi="Consolas"/>
                <w:color w:val="008080"/>
                <w:sz w:val="21"/>
                <w:szCs w:val="21"/>
              </w:rPr>
            </w:pPr>
            <w:r w:rsidRPr="00880616">
              <w:rPr>
                <w:rFonts w:ascii="Consolas" w:hAnsi="Consolas"/>
                <w:color w:val="008080"/>
                <w:sz w:val="21"/>
                <w:szCs w:val="21"/>
              </w:rPr>
              <w:t>git</w:t>
            </w:r>
            <w:r w:rsidRPr="00880616">
              <w:rPr>
                <w:rFonts w:ascii="Consolas" w:hAnsi="Consolas"/>
                <w:color w:val="000000"/>
                <w:sz w:val="21"/>
                <w:szCs w:val="21"/>
              </w:rPr>
              <w:t> add disk_usage.py </w:t>
            </w:r>
          </w:p>
        </w:tc>
        <w:tc>
          <w:tcPr>
            <w:tcW w:w="2942" w:type="dxa"/>
          </w:tcPr>
          <w:p w14:paraId="0A72E1F5" w14:textId="2C91D884" w:rsidR="00BF1EEE" w:rsidRPr="00A4150A" w:rsidRDefault="005A08B3" w:rsidP="00BF1EEE">
            <w:pPr>
              <w:spacing w:before="0" w:after="160" w:line="259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>Enable git to track file</w:t>
            </w:r>
            <w:r w:rsidR="004B1C37">
              <w:rPr>
                <w:lang w:val="en-GB"/>
              </w:rPr>
              <w:t xml:space="preserve"> and add it to the staging area</w:t>
            </w:r>
          </w:p>
        </w:tc>
      </w:tr>
      <w:tr w:rsidR="00BF1EEE" w14:paraId="798AD2C5" w14:textId="77777777" w:rsidTr="00AE14A7">
        <w:tc>
          <w:tcPr>
            <w:tcW w:w="5098" w:type="dxa"/>
          </w:tcPr>
          <w:p w14:paraId="33E51974" w14:textId="4EA4D1A1" w:rsidR="00BF1EEE" w:rsidRPr="00071223" w:rsidRDefault="00BF1EEE" w:rsidP="00BF1EEE">
            <w:pPr>
              <w:spacing w:before="0" w:after="160" w:line="259" w:lineRule="auto"/>
              <w:jc w:val="both"/>
              <w:rPr>
                <w:rFonts w:ascii="Consolas" w:hAnsi="Consolas"/>
                <w:color w:val="008080"/>
                <w:sz w:val="21"/>
                <w:szCs w:val="21"/>
              </w:rPr>
            </w:pPr>
            <w:r w:rsidRPr="00880616">
              <w:rPr>
                <w:rFonts w:ascii="Consolas" w:hAnsi="Consolas"/>
                <w:color w:val="008080"/>
                <w:sz w:val="21"/>
                <w:szCs w:val="21"/>
              </w:rPr>
              <w:t>git</w:t>
            </w:r>
            <w:r w:rsidRPr="00880616">
              <w:rPr>
                <w:rFonts w:ascii="Consolas" w:hAnsi="Consolas"/>
                <w:color w:val="000000"/>
                <w:sz w:val="21"/>
                <w:szCs w:val="21"/>
              </w:rPr>
              <w:t> status</w:t>
            </w:r>
          </w:p>
        </w:tc>
        <w:tc>
          <w:tcPr>
            <w:tcW w:w="2942" w:type="dxa"/>
          </w:tcPr>
          <w:p w14:paraId="770E4570" w14:textId="2DE26323" w:rsidR="00BF1EEE" w:rsidRPr="00A4150A" w:rsidRDefault="00154B53" w:rsidP="00BF1EEE">
            <w:pPr>
              <w:spacing w:before="0" w:after="160" w:line="259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Get information about </w:t>
            </w:r>
            <w:r w:rsidR="00B44952">
              <w:rPr>
                <w:lang w:val="en-GB"/>
              </w:rPr>
              <w:t>current working tree and pending changes</w:t>
            </w:r>
          </w:p>
        </w:tc>
      </w:tr>
      <w:tr w:rsidR="00BF1EEE" w14:paraId="3DBAB9A9" w14:textId="77777777" w:rsidTr="00AE14A7">
        <w:tc>
          <w:tcPr>
            <w:tcW w:w="5098" w:type="dxa"/>
          </w:tcPr>
          <w:p w14:paraId="7E905458" w14:textId="77777777" w:rsidR="00BF1EEE" w:rsidRDefault="00BF1EEE" w:rsidP="00BF1EEE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1C000A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git</w:t>
            </w:r>
            <w:r w:rsidRPr="001C000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commit</w:t>
            </w:r>
          </w:p>
          <w:p w14:paraId="6FE48F8A" w14:textId="77777777" w:rsidR="00A51CC3" w:rsidRDefault="00A51CC3" w:rsidP="00BF1EEE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  <w:p w14:paraId="206761DE" w14:textId="77777777" w:rsidR="00A51CC3" w:rsidRDefault="00A51CC3" w:rsidP="00BF1EEE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Add new dis</w:t>
            </w:r>
            <w:r w:rsidR="00B62AF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_usage check.</w:t>
            </w:r>
          </w:p>
          <w:p w14:paraId="5DC4BDC9" w14:textId="1D910480" w:rsidR="00B62AFD" w:rsidRPr="00BF1EEE" w:rsidRDefault="005C7200" w:rsidP="00BF1EEE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And exit the aeditor saving info</w:t>
            </w:r>
          </w:p>
        </w:tc>
        <w:tc>
          <w:tcPr>
            <w:tcW w:w="2942" w:type="dxa"/>
          </w:tcPr>
          <w:p w14:paraId="5FB1A95A" w14:textId="64495F10" w:rsidR="00BF1EEE" w:rsidRPr="00A4150A" w:rsidRDefault="00605B90" w:rsidP="00BF1EEE">
            <w:pPr>
              <w:spacing w:before="0" w:after="160" w:line="259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>By this command we tell git that we want to save our changes</w:t>
            </w:r>
          </w:p>
        </w:tc>
      </w:tr>
    </w:tbl>
    <w:p w14:paraId="272C1E97" w14:textId="493C6A8F" w:rsidR="0083515E" w:rsidRDefault="00E473C1" w:rsidP="0083515E">
      <w:pPr>
        <w:pStyle w:val="Rubrik3numrerad"/>
        <w:rPr>
          <w:lang w:val="en-GB"/>
        </w:rPr>
      </w:pPr>
      <w:r>
        <w:rPr>
          <w:lang w:val="en-GB"/>
        </w:rPr>
        <w:t>Tracking Fi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98"/>
        <w:gridCol w:w="2942"/>
      </w:tblGrid>
      <w:tr w:rsidR="00501C1D" w14:paraId="3369439D" w14:textId="77777777" w:rsidTr="00AE14A7">
        <w:tc>
          <w:tcPr>
            <w:tcW w:w="5098" w:type="dxa"/>
          </w:tcPr>
          <w:p w14:paraId="6DBBBBB5" w14:textId="77777777" w:rsidR="00501C1D" w:rsidRDefault="00501C1D" w:rsidP="00AE14A7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 w:rsidRPr="00C359E6">
              <w:rPr>
                <w:lang w:val="en-GB"/>
              </w:rPr>
              <w:br w:type="page"/>
            </w:r>
            <w:r w:rsidRPr="007945C3"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  <w:t xml:space="preserve">Commands </w:t>
            </w:r>
          </w:p>
        </w:tc>
        <w:tc>
          <w:tcPr>
            <w:tcW w:w="2942" w:type="dxa"/>
          </w:tcPr>
          <w:p w14:paraId="561D0C2F" w14:textId="77777777" w:rsidR="00501C1D" w:rsidRDefault="00501C1D" w:rsidP="00AE14A7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  <w:t>Descriptions</w:t>
            </w:r>
          </w:p>
        </w:tc>
      </w:tr>
      <w:tr w:rsidR="00501C1D" w14:paraId="018B9779" w14:textId="77777777" w:rsidTr="00AE14A7">
        <w:tc>
          <w:tcPr>
            <w:tcW w:w="5098" w:type="dxa"/>
          </w:tcPr>
          <w:p w14:paraId="71274E4F" w14:textId="77777777" w:rsidR="00255F55" w:rsidRPr="00255F55" w:rsidRDefault="00255F55" w:rsidP="00255F55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255F55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cd</w:t>
            </w:r>
            <w:r w:rsidRPr="00255F5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checks</w:t>
            </w:r>
          </w:p>
          <w:p w14:paraId="0BF416F3" w14:textId="77777777" w:rsidR="00255F55" w:rsidRPr="00255F55" w:rsidRDefault="00255F55" w:rsidP="00255F55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255F55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ls</w:t>
            </w:r>
            <w:r w:rsidRPr="00255F5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</w:t>
            </w:r>
            <w:r w:rsidRPr="00255F55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n-US"/>
              </w:rPr>
              <w:t>-l</w:t>
            </w:r>
          </w:p>
          <w:p w14:paraId="68539E06" w14:textId="77777777" w:rsidR="00501C1D" w:rsidRPr="00DA4360" w:rsidRDefault="00501C1D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  <w:tc>
          <w:tcPr>
            <w:tcW w:w="2942" w:type="dxa"/>
          </w:tcPr>
          <w:p w14:paraId="6AE22AA9" w14:textId="3E6809EE" w:rsidR="00501C1D" w:rsidRPr="00A4150A" w:rsidRDefault="00CA2AAE" w:rsidP="00AE14A7">
            <w:pPr>
              <w:spacing w:before="0" w:after="160" w:line="259" w:lineRule="auto"/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Goto the checks directory and list </w:t>
            </w:r>
            <w:r w:rsidR="002F0080">
              <w:rPr>
                <w:lang w:val="en-GB"/>
              </w:rPr>
              <w:t>the items in it</w:t>
            </w:r>
          </w:p>
        </w:tc>
      </w:tr>
      <w:tr w:rsidR="00501C1D" w14:paraId="3655901F" w14:textId="77777777" w:rsidTr="00AE14A7">
        <w:tc>
          <w:tcPr>
            <w:tcW w:w="5098" w:type="dxa"/>
          </w:tcPr>
          <w:p w14:paraId="58C7F094" w14:textId="77777777" w:rsidR="0090553D" w:rsidRPr="0090553D" w:rsidRDefault="0090553D" w:rsidP="0090553D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90553D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git</w:t>
            </w:r>
            <w:r w:rsidRPr="0090553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status</w:t>
            </w:r>
          </w:p>
          <w:p w14:paraId="633EBD05" w14:textId="77777777" w:rsidR="00501C1D" w:rsidRPr="000F12CF" w:rsidRDefault="00501C1D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</w:pPr>
          </w:p>
        </w:tc>
        <w:tc>
          <w:tcPr>
            <w:tcW w:w="2942" w:type="dxa"/>
          </w:tcPr>
          <w:p w14:paraId="78E64E44" w14:textId="37565E78" w:rsidR="00501C1D" w:rsidRDefault="002F0080" w:rsidP="00AE14A7">
            <w:pPr>
              <w:spacing w:before="0" w:after="160" w:line="259" w:lineRule="auto"/>
              <w:jc w:val="both"/>
              <w:rPr>
                <w:rFonts w:ascii="Segoe UI" w:hAnsi="Segoe UI" w:cs="Segoe UI"/>
                <w:color w:val="0D0D0D"/>
                <w:shd w:val="clear" w:color="auto" w:fill="FFFFFF"/>
              </w:rPr>
            </w:pPr>
            <w:r>
              <w:rPr>
                <w:rFonts w:ascii="Segoe UI" w:hAnsi="Segoe UI" w:cs="Segoe UI"/>
                <w:color w:val="0D0D0D"/>
                <w:shd w:val="clear" w:color="auto" w:fill="FFFFFF"/>
              </w:rPr>
              <w:t xml:space="preserve"> Check If it requires commit</w:t>
            </w:r>
          </w:p>
        </w:tc>
      </w:tr>
      <w:tr w:rsidR="00501C1D" w14:paraId="3AAD7ADB" w14:textId="77777777" w:rsidTr="00AE14A7">
        <w:tc>
          <w:tcPr>
            <w:tcW w:w="5098" w:type="dxa"/>
          </w:tcPr>
          <w:p w14:paraId="504E2083" w14:textId="77777777" w:rsidR="0090553D" w:rsidRPr="0090553D" w:rsidRDefault="0090553D" w:rsidP="0090553D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90553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lastRenderedPageBreak/>
              <w:t>atom disk_usage.py </w:t>
            </w:r>
          </w:p>
          <w:p w14:paraId="60421249" w14:textId="77777777" w:rsidR="0090553D" w:rsidRPr="0090553D" w:rsidRDefault="0090553D" w:rsidP="0090553D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90553D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git</w:t>
            </w:r>
            <w:r w:rsidRPr="0090553D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status</w:t>
            </w:r>
          </w:p>
          <w:p w14:paraId="0B86D433" w14:textId="77777777" w:rsidR="00501C1D" w:rsidRPr="002E4043" w:rsidRDefault="00501C1D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  <w:tc>
          <w:tcPr>
            <w:tcW w:w="2942" w:type="dxa"/>
          </w:tcPr>
          <w:p w14:paraId="4E876153" w14:textId="77777777" w:rsidR="00501C1D" w:rsidRPr="00A4150A" w:rsidRDefault="00501C1D" w:rsidP="00AE14A7">
            <w:pPr>
              <w:spacing w:before="0" w:after="160" w:line="259" w:lineRule="auto"/>
              <w:jc w:val="both"/>
              <w:rPr>
                <w:lang w:val="en-GB"/>
              </w:rPr>
            </w:pPr>
          </w:p>
        </w:tc>
      </w:tr>
      <w:tr w:rsidR="00501C1D" w14:paraId="22168DB7" w14:textId="77777777" w:rsidTr="00AE14A7">
        <w:tc>
          <w:tcPr>
            <w:tcW w:w="5098" w:type="dxa"/>
          </w:tcPr>
          <w:p w14:paraId="6B4A8806" w14:textId="77777777" w:rsidR="00DA5456" w:rsidRPr="00DA5456" w:rsidRDefault="00DA5456" w:rsidP="00DA5456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DA5456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git</w:t>
            </w:r>
            <w:r w:rsidRPr="00DA545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commit </w:t>
            </w:r>
            <w:r w:rsidRPr="00DA5456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n-US"/>
              </w:rPr>
              <w:t>-m</w:t>
            </w:r>
            <w:r w:rsidRPr="00DA545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</w:t>
            </w:r>
            <w:r w:rsidRPr="00DA5456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n-US"/>
              </w:rPr>
              <w:t>'Add periods to the end of sentences.'</w:t>
            </w:r>
          </w:p>
          <w:p w14:paraId="2C4EE4E6" w14:textId="77777777" w:rsidR="00501C1D" w:rsidRDefault="00501C1D" w:rsidP="00AE14A7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</w:p>
        </w:tc>
        <w:tc>
          <w:tcPr>
            <w:tcW w:w="2942" w:type="dxa"/>
          </w:tcPr>
          <w:p w14:paraId="69B00E04" w14:textId="77777777" w:rsidR="00501C1D" w:rsidRPr="00A4150A" w:rsidRDefault="00501C1D" w:rsidP="00AE14A7">
            <w:pPr>
              <w:spacing w:before="0" w:after="160" w:line="259" w:lineRule="auto"/>
              <w:jc w:val="both"/>
              <w:rPr>
                <w:lang w:val="en-GB"/>
              </w:rPr>
            </w:pPr>
          </w:p>
        </w:tc>
      </w:tr>
      <w:tr w:rsidR="00DA5456" w14:paraId="0BADD6E9" w14:textId="77777777" w:rsidTr="00AE14A7">
        <w:tc>
          <w:tcPr>
            <w:tcW w:w="5098" w:type="dxa"/>
          </w:tcPr>
          <w:p w14:paraId="3FA9B289" w14:textId="77777777" w:rsidR="00DA5456" w:rsidRPr="00DA5456" w:rsidRDefault="00DA5456" w:rsidP="00DA5456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DA5456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git</w:t>
            </w:r>
            <w:r w:rsidRPr="00DA545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status</w:t>
            </w:r>
          </w:p>
          <w:p w14:paraId="40509D45" w14:textId="77777777" w:rsidR="00DA5456" w:rsidRPr="00DA5456" w:rsidRDefault="00DA5456" w:rsidP="00DA5456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</w:pPr>
          </w:p>
        </w:tc>
        <w:tc>
          <w:tcPr>
            <w:tcW w:w="2942" w:type="dxa"/>
          </w:tcPr>
          <w:p w14:paraId="6FAE4584" w14:textId="77777777" w:rsidR="00DA5456" w:rsidRPr="00A4150A" w:rsidRDefault="00DA5456" w:rsidP="00AE14A7">
            <w:pPr>
              <w:spacing w:before="0" w:after="160" w:line="259" w:lineRule="auto"/>
              <w:jc w:val="both"/>
              <w:rPr>
                <w:lang w:val="en-GB"/>
              </w:rPr>
            </w:pPr>
          </w:p>
        </w:tc>
      </w:tr>
    </w:tbl>
    <w:p w14:paraId="2C6BE1ED" w14:textId="77777777" w:rsidR="00A31F91" w:rsidRDefault="00A31F91" w:rsidP="00A31F91">
      <w:pPr>
        <w:jc w:val="both"/>
        <w:rPr>
          <w:lang w:val="en-GB"/>
        </w:rPr>
      </w:pPr>
    </w:p>
    <w:p w14:paraId="41C6F9AB" w14:textId="77777777" w:rsidR="00A31F91" w:rsidRDefault="00A31F91" w:rsidP="00A31F91">
      <w:pPr>
        <w:pStyle w:val="Rubrik3numrerad"/>
        <w:rPr>
          <w:lang w:val="en-GB"/>
        </w:rPr>
      </w:pPr>
      <w:r>
        <w:rPr>
          <w:lang w:val="en-GB"/>
        </w:rPr>
        <w:t>First Step With Gi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98"/>
        <w:gridCol w:w="2942"/>
      </w:tblGrid>
      <w:tr w:rsidR="00A31F91" w14:paraId="67912842" w14:textId="77777777" w:rsidTr="00AE14A7">
        <w:tc>
          <w:tcPr>
            <w:tcW w:w="5098" w:type="dxa"/>
          </w:tcPr>
          <w:p w14:paraId="0964F449" w14:textId="77777777" w:rsidR="00A31F91" w:rsidRDefault="00A31F91" w:rsidP="00AE14A7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 w:rsidRPr="00C359E6">
              <w:rPr>
                <w:lang w:val="en-GB"/>
              </w:rPr>
              <w:br w:type="page"/>
            </w:r>
            <w:r w:rsidRPr="007945C3"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  <w:t xml:space="preserve">Commands </w:t>
            </w:r>
          </w:p>
        </w:tc>
        <w:tc>
          <w:tcPr>
            <w:tcW w:w="2942" w:type="dxa"/>
          </w:tcPr>
          <w:p w14:paraId="00FC3BDC" w14:textId="77777777" w:rsidR="00A31F91" w:rsidRDefault="00A31F91" w:rsidP="00AE14A7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  <w:t>Descriptions</w:t>
            </w:r>
          </w:p>
        </w:tc>
      </w:tr>
      <w:tr w:rsidR="00A31F91" w14:paraId="26923152" w14:textId="77777777" w:rsidTr="00AE14A7">
        <w:tc>
          <w:tcPr>
            <w:tcW w:w="5098" w:type="dxa"/>
          </w:tcPr>
          <w:p w14:paraId="46C254CD" w14:textId="77777777" w:rsidR="00A31F91" w:rsidRPr="00DA4360" w:rsidRDefault="00A31F91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Modified file</w:t>
            </w:r>
            <w:r w:rsidRPr="00AB792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sym w:font="Wingdings" w:char="F0E0"/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staged file</w:t>
            </w:r>
            <w:r w:rsidRPr="00AB792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sym w:font="Wingdings" w:char="F0E0"/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commit file</w:t>
            </w:r>
          </w:p>
        </w:tc>
        <w:tc>
          <w:tcPr>
            <w:tcW w:w="2942" w:type="dxa"/>
          </w:tcPr>
          <w:p w14:paraId="283C2633" w14:textId="77777777" w:rsidR="00A31F91" w:rsidRPr="00A4150A" w:rsidRDefault="00A31F91" w:rsidP="00AE14A7">
            <w:pPr>
              <w:spacing w:before="0" w:after="160" w:line="259" w:lineRule="auto"/>
              <w:jc w:val="both"/>
              <w:rPr>
                <w:lang w:val="en-GB"/>
              </w:rPr>
            </w:pPr>
          </w:p>
        </w:tc>
      </w:tr>
      <w:tr w:rsidR="00A31F91" w14:paraId="158F103E" w14:textId="77777777" w:rsidTr="00AE14A7">
        <w:tc>
          <w:tcPr>
            <w:tcW w:w="5098" w:type="dxa"/>
          </w:tcPr>
          <w:p w14:paraId="517AD282" w14:textId="77777777" w:rsidR="00A31F91" w:rsidRPr="00C57C9F" w:rsidRDefault="00A31F91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C57C9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touch test.py</w:t>
            </w:r>
          </w:p>
        </w:tc>
        <w:tc>
          <w:tcPr>
            <w:tcW w:w="2942" w:type="dxa"/>
          </w:tcPr>
          <w:p w14:paraId="6FEA9626" w14:textId="77777777" w:rsidR="00A31F91" w:rsidRPr="00C57C9F" w:rsidRDefault="00A31F91" w:rsidP="00AE14A7">
            <w:pPr>
              <w:spacing w:before="0" w:after="160" w:line="259" w:lineRule="auto"/>
              <w:jc w:val="both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C57C9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Create an empty test.py into the current directory</w:t>
            </w:r>
          </w:p>
        </w:tc>
      </w:tr>
      <w:tr w:rsidR="00A31F91" w14:paraId="41024F8F" w14:textId="77777777" w:rsidTr="00AE14A7">
        <w:tc>
          <w:tcPr>
            <w:tcW w:w="5098" w:type="dxa"/>
          </w:tcPr>
          <w:p w14:paraId="2C6EC54F" w14:textId="77777777" w:rsidR="00A31F91" w:rsidRPr="002E4043" w:rsidRDefault="00A31F91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Atom test.py</w:t>
            </w:r>
          </w:p>
        </w:tc>
        <w:tc>
          <w:tcPr>
            <w:tcW w:w="2942" w:type="dxa"/>
          </w:tcPr>
          <w:p w14:paraId="309436AD" w14:textId="77777777" w:rsidR="00A31F91" w:rsidRPr="00C57C9F" w:rsidRDefault="00A31F91" w:rsidP="00AE14A7">
            <w:pPr>
              <w:spacing w:before="0" w:after="160" w:line="259" w:lineRule="auto"/>
              <w:jc w:val="both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</w:tr>
      <w:tr w:rsidR="00A31F91" w14:paraId="14E259DC" w14:textId="77777777" w:rsidTr="00AE14A7">
        <w:tc>
          <w:tcPr>
            <w:tcW w:w="5098" w:type="dxa"/>
          </w:tcPr>
          <w:p w14:paraId="10B2EA15" w14:textId="77777777" w:rsidR="00A31F91" w:rsidRPr="00C57C9F" w:rsidRDefault="00A31F91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C57C9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Git status</w:t>
            </w:r>
          </w:p>
        </w:tc>
        <w:tc>
          <w:tcPr>
            <w:tcW w:w="2942" w:type="dxa"/>
          </w:tcPr>
          <w:p w14:paraId="3ACAE5E5" w14:textId="77777777" w:rsidR="00A31F91" w:rsidRPr="00C57C9F" w:rsidRDefault="00A31F91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</w:tr>
      <w:tr w:rsidR="00A31F91" w14:paraId="717231E0" w14:textId="77777777" w:rsidTr="00AE14A7">
        <w:tc>
          <w:tcPr>
            <w:tcW w:w="5098" w:type="dxa"/>
          </w:tcPr>
          <w:p w14:paraId="4A9E1454" w14:textId="77777777" w:rsidR="00A31F91" w:rsidRPr="00C57C9F" w:rsidRDefault="00A31F91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Git add test.py</w:t>
            </w:r>
          </w:p>
        </w:tc>
        <w:tc>
          <w:tcPr>
            <w:tcW w:w="2942" w:type="dxa"/>
          </w:tcPr>
          <w:p w14:paraId="2D7EB854" w14:textId="77777777" w:rsidR="00A31F91" w:rsidRPr="00C57C9F" w:rsidRDefault="00A31F91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Commit the changes-the file is currently at the stage area</w:t>
            </w:r>
          </w:p>
        </w:tc>
      </w:tr>
      <w:tr w:rsidR="00A31F91" w14:paraId="5F88804A" w14:textId="77777777" w:rsidTr="00AE14A7">
        <w:tc>
          <w:tcPr>
            <w:tcW w:w="5098" w:type="dxa"/>
          </w:tcPr>
          <w:p w14:paraId="44F04387" w14:textId="77777777" w:rsidR="00A31F91" w:rsidRPr="00C57C9F" w:rsidRDefault="00A31F91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Git commit -m ‘Add period to the end of sentences.’</w:t>
            </w:r>
          </w:p>
        </w:tc>
        <w:tc>
          <w:tcPr>
            <w:tcW w:w="2942" w:type="dxa"/>
          </w:tcPr>
          <w:p w14:paraId="505B7446" w14:textId="77777777" w:rsidR="00A31F91" w:rsidRPr="00C57C9F" w:rsidRDefault="00A31F91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Committed the stage changes</w:t>
            </w:r>
          </w:p>
        </w:tc>
      </w:tr>
      <w:tr w:rsidR="00A31F91" w14:paraId="06FD8989" w14:textId="77777777" w:rsidTr="00AE14A7">
        <w:tc>
          <w:tcPr>
            <w:tcW w:w="5098" w:type="dxa"/>
          </w:tcPr>
          <w:p w14:paraId="12AE6F14" w14:textId="77777777" w:rsidR="00A31F91" w:rsidRPr="00C57C9F" w:rsidRDefault="00A31F91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Git status</w:t>
            </w:r>
          </w:p>
        </w:tc>
        <w:tc>
          <w:tcPr>
            <w:tcW w:w="2942" w:type="dxa"/>
          </w:tcPr>
          <w:p w14:paraId="48E7FDB9" w14:textId="77777777" w:rsidR="00A31F91" w:rsidRPr="00C57C9F" w:rsidRDefault="00A31F91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</w:tr>
      <w:tr w:rsidR="00A31F91" w14:paraId="21966C56" w14:textId="77777777" w:rsidTr="00AE14A7">
        <w:tc>
          <w:tcPr>
            <w:tcW w:w="5098" w:type="dxa"/>
          </w:tcPr>
          <w:p w14:paraId="479212C1" w14:textId="77777777" w:rsidR="00A31F91" w:rsidRPr="00C57C9F" w:rsidRDefault="00A31F91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  <w:tc>
          <w:tcPr>
            <w:tcW w:w="2942" w:type="dxa"/>
          </w:tcPr>
          <w:p w14:paraId="49E6429D" w14:textId="77777777" w:rsidR="00A31F91" w:rsidRPr="00C57C9F" w:rsidRDefault="00A31F91" w:rsidP="00AE14A7">
            <w:pPr>
              <w:spacing w:before="0" w:after="160" w:line="259" w:lineRule="auto"/>
              <w:jc w:val="both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</w:tr>
    </w:tbl>
    <w:p w14:paraId="22C6D6EB" w14:textId="77777777" w:rsidR="00A31F91" w:rsidRPr="00FD2BA7" w:rsidRDefault="00A31F91" w:rsidP="00A31F91">
      <w:pPr>
        <w:rPr>
          <w:lang w:val="en-GB"/>
        </w:rPr>
      </w:pPr>
    </w:p>
    <w:p w14:paraId="592AE20B" w14:textId="77777777" w:rsidR="00E473C1" w:rsidRDefault="00E473C1" w:rsidP="00E473C1">
      <w:pPr>
        <w:jc w:val="both"/>
        <w:rPr>
          <w:lang w:val="en-GB"/>
        </w:rPr>
      </w:pPr>
    </w:p>
    <w:p w14:paraId="5D2E9A49" w14:textId="5F5CD5EC" w:rsidR="00E473C1" w:rsidRDefault="00E473C1" w:rsidP="00E473C1">
      <w:pPr>
        <w:pStyle w:val="Rubrik3numrerad"/>
        <w:rPr>
          <w:lang w:val="en-GB"/>
        </w:rPr>
      </w:pPr>
      <w:r>
        <w:rPr>
          <w:lang w:val="en-GB"/>
        </w:rPr>
        <w:t xml:space="preserve">The Basic Git </w:t>
      </w:r>
      <w:r w:rsidR="00A0663E">
        <w:rPr>
          <w:lang w:val="en-GB"/>
        </w:rPr>
        <w:t>workflow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151"/>
        <w:gridCol w:w="1889"/>
      </w:tblGrid>
      <w:tr w:rsidR="00501C1D" w14:paraId="49D9F4C3" w14:textId="77777777" w:rsidTr="00AE14A7">
        <w:tc>
          <w:tcPr>
            <w:tcW w:w="5098" w:type="dxa"/>
          </w:tcPr>
          <w:p w14:paraId="1E36717A" w14:textId="77777777" w:rsidR="00501C1D" w:rsidRDefault="00501C1D" w:rsidP="00AE14A7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 w:rsidRPr="00C359E6">
              <w:rPr>
                <w:lang w:val="en-GB"/>
              </w:rPr>
              <w:br w:type="page"/>
            </w:r>
            <w:r w:rsidRPr="007945C3"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  <w:t xml:space="preserve">Commands </w:t>
            </w:r>
          </w:p>
        </w:tc>
        <w:tc>
          <w:tcPr>
            <w:tcW w:w="2942" w:type="dxa"/>
          </w:tcPr>
          <w:p w14:paraId="29AC1623" w14:textId="77777777" w:rsidR="00501C1D" w:rsidRDefault="00501C1D" w:rsidP="00AE14A7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  <w:t>Descriptions</w:t>
            </w:r>
          </w:p>
        </w:tc>
      </w:tr>
      <w:tr w:rsidR="00501C1D" w14:paraId="18A750EE" w14:textId="77777777" w:rsidTr="00AE14A7">
        <w:tc>
          <w:tcPr>
            <w:tcW w:w="5098" w:type="dxa"/>
          </w:tcPr>
          <w:p w14:paraId="77A8BADB" w14:textId="77777777" w:rsidR="007821E5" w:rsidRPr="007821E5" w:rsidRDefault="007821E5" w:rsidP="007821E5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7821E5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mkdir</w:t>
            </w:r>
            <w:r w:rsidRPr="007821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scripts</w:t>
            </w:r>
          </w:p>
          <w:p w14:paraId="1F1556F3" w14:textId="77777777" w:rsidR="007821E5" w:rsidRPr="007821E5" w:rsidRDefault="007821E5" w:rsidP="007821E5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7821E5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cd</w:t>
            </w:r>
            <w:r w:rsidRPr="007821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scripts</w:t>
            </w:r>
          </w:p>
          <w:p w14:paraId="10B577A1" w14:textId="77777777" w:rsidR="007821E5" w:rsidRPr="007821E5" w:rsidRDefault="007821E5" w:rsidP="007821E5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7821E5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git</w:t>
            </w:r>
            <w:r w:rsidRPr="007821E5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init</w:t>
            </w:r>
          </w:p>
          <w:p w14:paraId="498FB195" w14:textId="77777777" w:rsidR="00501C1D" w:rsidRPr="00DA4360" w:rsidRDefault="00501C1D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  <w:tc>
          <w:tcPr>
            <w:tcW w:w="2942" w:type="dxa"/>
          </w:tcPr>
          <w:p w14:paraId="289C8BAE" w14:textId="77777777" w:rsidR="00501C1D" w:rsidRPr="00C57C9F" w:rsidRDefault="00501C1D" w:rsidP="00AE14A7">
            <w:pPr>
              <w:spacing w:before="0" w:after="160" w:line="259" w:lineRule="auto"/>
              <w:jc w:val="both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</w:tr>
      <w:tr w:rsidR="00501C1D" w14:paraId="1EAA1674" w14:textId="77777777" w:rsidTr="00AE14A7">
        <w:tc>
          <w:tcPr>
            <w:tcW w:w="5098" w:type="dxa"/>
          </w:tcPr>
          <w:p w14:paraId="317D1A5F" w14:textId="77777777" w:rsidR="00CF10EF" w:rsidRPr="00CF10EF" w:rsidRDefault="00CF10EF" w:rsidP="00CF10E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CF10EF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lastRenderedPageBreak/>
              <w:t>git</w:t>
            </w:r>
            <w:r w:rsidRPr="00CF10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config </w:t>
            </w:r>
            <w:r w:rsidRPr="00CF10EF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n-US"/>
              </w:rPr>
              <w:t>-l</w:t>
            </w:r>
          </w:p>
          <w:p w14:paraId="65D86F35" w14:textId="77777777" w:rsidR="00501C1D" w:rsidRPr="00C57C9F" w:rsidRDefault="00501C1D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  <w:tc>
          <w:tcPr>
            <w:tcW w:w="2942" w:type="dxa"/>
          </w:tcPr>
          <w:p w14:paraId="3B2F3FA9" w14:textId="6E0C54ED" w:rsidR="00501C1D" w:rsidRPr="00C57C9F" w:rsidRDefault="00E91A8E" w:rsidP="00AE14A7">
            <w:pPr>
              <w:spacing w:before="0" w:after="160" w:line="259" w:lineRule="auto"/>
              <w:jc w:val="both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 xml:space="preserve">Config it </w:t>
            </w:r>
            <w:r w:rsidR="00E06B6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and see the infor about username and email</w:t>
            </w:r>
          </w:p>
        </w:tc>
      </w:tr>
      <w:tr w:rsidR="00501C1D" w14:paraId="0F606D9B" w14:textId="77777777" w:rsidTr="00AE14A7">
        <w:tc>
          <w:tcPr>
            <w:tcW w:w="5098" w:type="dxa"/>
          </w:tcPr>
          <w:p w14:paraId="7DE12494" w14:textId="77777777" w:rsidR="00CF10EF" w:rsidRPr="00CF10EF" w:rsidRDefault="00CF10EF" w:rsidP="00CF10E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CF10EF">
              <w:rPr>
                <w:rFonts w:ascii="Consolas" w:eastAsia="Times New Roman" w:hAnsi="Consolas" w:cs="Times New Roman"/>
                <w:color w:val="E00000"/>
                <w:sz w:val="21"/>
                <w:szCs w:val="21"/>
                <w:lang w:val="en-US" w:eastAsia="en-US"/>
              </w:rPr>
              <w:t>#!/usr/bin/env python3</w:t>
            </w:r>
          </w:p>
          <w:p w14:paraId="41452DE3" w14:textId="77777777" w:rsidR="00CF10EF" w:rsidRPr="00CF10EF" w:rsidRDefault="00CF10EF" w:rsidP="00CF10E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  <w:p w14:paraId="15FE3B81" w14:textId="77777777" w:rsidR="00CF10EF" w:rsidRPr="00CF10EF" w:rsidRDefault="00CF10EF" w:rsidP="00CF10E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CF10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def main():</w:t>
            </w:r>
          </w:p>
          <w:p w14:paraId="553D75C4" w14:textId="77777777" w:rsidR="00CF10EF" w:rsidRPr="00CF10EF" w:rsidRDefault="00CF10EF" w:rsidP="00CF10E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CF10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   pass</w:t>
            </w:r>
          </w:p>
          <w:p w14:paraId="31DBB8FF" w14:textId="77777777" w:rsidR="00CF10EF" w:rsidRPr="00CF10EF" w:rsidRDefault="00CF10EF" w:rsidP="00CF10E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  <w:p w14:paraId="5554CB7A" w14:textId="77777777" w:rsidR="00CF10EF" w:rsidRPr="00CF10EF" w:rsidRDefault="00CF10EF" w:rsidP="00CF10E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CF10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main()</w:t>
            </w:r>
          </w:p>
          <w:p w14:paraId="7E2C34BB" w14:textId="77777777" w:rsidR="00501C1D" w:rsidRPr="002E4043" w:rsidRDefault="00501C1D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  <w:tc>
          <w:tcPr>
            <w:tcW w:w="2942" w:type="dxa"/>
          </w:tcPr>
          <w:p w14:paraId="00EFECEA" w14:textId="77777777" w:rsidR="00501C1D" w:rsidRPr="00C57C9F" w:rsidRDefault="00501C1D" w:rsidP="00AE14A7">
            <w:pPr>
              <w:spacing w:before="0" w:after="160" w:line="259" w:lineRule="auto"/>
              <w:jc w:val="both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</w:tr>
      <w:tr w:rsidR="00501C1D" w14:paraId="003EE714" w14:textId="77777777" w:rsidTr="00AE14A7">
        <w:tc>
          <w:tcPr>
            <w:tcW w:w="5098" w:type="dxa"/>
          </w:tcPr>
          <w:p w14:paraId="32645BA8" w14:textId="77777777" w:rsidR="00CD4957" w:rsidRPr="00CD4957" w:rsidRDefault="00CD4957" w:rsidP="00CD495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CD4957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chmod</w:t>
            </w:r>
            <w:r w:rsidRPr="00CD495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+x all_checks.py</w:t>
            </w:r>
          </w:p>
          <w:p w14:paraId="4F1D0323" w14:textId="77777777" w:rsidR="00CD4957" w:rsidRPr="00CD4957" w:rsidRDefault="00CD4957" w:rsidP="00CD495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CD4957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git</w:t>
            </w:r>
            <w:r w:rsidRPr="00CD495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status</w:t>
            </w:r>
          </w:p>
          <w:p w14:paraId="01598750" w14:textId="77777777" w:rsidR="00501C1D" w:rsidRPr="00C57C9F" w:rsidRDefault="00501C1D" w:rsidP="00C57C9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  <w:tc>
          <w:tcPr>
            <w:tcW w:w="2942" w:type="dxa"/>
          </w:tcPr>
          <w:p w14:paraId="62A8C949" w14:textId="77777777" w:rsidR="00501C1D" w:rsidRPr="00C57C9F" w:rsidRDefault="00501C1D" w:rsidP="00C57C9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</w:tr>
      <w:tr w:rsidR="00CD4957" w14:paraId="6A6942F8" w14:textId="77777777" w:rsidTr="00AE14A7">
        <w:tc>
          <w:tcPr>
            <w:tcW w:w="5098" w:type="dxa"/>
          </w:tcPr>
          <w:p w14:paraId="0D218C63" w14:textId="77777777" w:rsidR="00FB08EC" w:rsidRPr="00FB08EC" w:rsidRDefault="00FB08EC" w:rsidP="00FB08EC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FB08E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Create an empty all_checks.</w:t>
            </w:r>
          </w:p>
          <w:p w14:paraId="5B1361D8" w14:textId="77777777" w:rsidR="00FB08EC" w:rsidRPr="00FB08EC" w:rsidRDefault="00FB08EC" w:rsidP="00FB08EC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FB08E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 w:eastAsia="en-US"/>
              </w:rPr>
              <w:t># Please enter the commit message for your changes. Lines starting</w:t>
            </w:r>
          </w:p>
          <w:p w14:paraId="119D77EF" w14:textId="77777777" w:rsidR="00FB08EC" w:rsidRPr="00FB08EC" w:rsidRDefault="00FB08EC" w:rsidP="00FB08EC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FB08E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 w:eastAsia="en-US"/>
              </w:rPr>
              <w:t># with '#' will be ignored, and an empty message aborts the commit.</w:t>
            </w:r>
          </w:p>
          <w:p w14:paraId="610EC4D8" w14:textId="77777777" w:rsidR="00FB08EC" w:rsidRPr="00FB08EC" w:rsidRDefault="00FB08EC" w:rsidP="00FB08EC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FB08E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 w:eastAsia="en-US"/>
              </w:rPr>
              <w:t>#</w:t>
            </w:r>
          </w:p>
          <w:p w14:paraId="0EA27514" w14:textId="77777777" w:rsidR="00FB08EC" w:rsidRPr="00FB08EC" w:rsidRDefault="00FB08EC" w:rsidP="00FB08EC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FB08E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 w:eastAsia="en-US"/>
              </w:rPr>
              <w:t># On branch master</w:t>
            </w:r>
          </w:p>
          <w:p w14:paraId="0972353E" w14:textId="77777777" w:rsidR="00FB08EC" w:rsidRPr="00FB08EC" w:rsidRDefault="00FB08EC" w:rsidP="00FB08EC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FB08E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 w:eastAsia="en-US"/>
              </w:rPr>
              <w:t>#</w:t>
            </w:r>
          </w:p>
          <w:p w14:paraId="7D714F1B" w14:textId="77777777" w:rsidR="00FB08EC" w:rsidRPr="00FB08EC" w:rsidRDefault="00FB08EC" w:rsidP="00FB08EC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FB08E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 w:eastAsia="en-US"/>
              </w:rPr>
              <w:t># Initial commit</w:t>
            </w:r>
          </w:p>
          <w:p w14:paraId="7EF4B8DD" w14:textId="77777777" w:rsidR="00FB08EC" w:rsidRPr="00FB08EC" w:rsidRDefault="00FB08EC" w:rsidP="00FB08EC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FB08E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 w:eastAsia="en-US"/>
              </w:rPr>
              <w:t>#</w:t>
            </w:r>
          </w:p>
          <w:p w14:paraId="0D64F272" w14:textId="77777777" w:rsidR="00FB08EC" w:rsidRPr="00FB08EC" w:rsidRDefault="00FB08EC" w:rsidP="00FB08EC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FB08E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 w:eastAsia="en-US"/>
              </w:rPr>
              <w:t># Changes to be committed:</w:t>
            </w:r>
          </w:p>
          <w:p w14:paraId="74B5B223" w14:textId="77777777" w:rsidR="00FB08EC" w:rsidRPr="00FB08EC" w:rsidRDefault="00FB08EC" w:rsidP="00FB08EC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FB08E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 w:eastAsia="en-US"/>
              </w:rPr>
              <w:t>#       new file:   all_checks.py</w:t>
            </w:r>
          </w:p>
          <w:p w14:paraId="797FE7CA" w14:textId="77777777" w:rsidR="00FB08EC" w:rsidRPr="00FB08EC" w:rsidRDefault="00FB08EC" w:rsidP="00FB08EC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FB08E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US" w:eastAsia="en-US"/>
              </w:rPr>
              <w:t>#</w:t>
            </w:r>
          </w:p>
          <w:p w14:paraId="3AEC32FC" w14:textId="77777777" w:rsidR="00FB08EC" w:rsidRPr="00FB08EC" w:rsidRDefault="00FB08EC" w:rsidP="00FB08EC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  <w:p w14:paraId="19093BE3" w14:textId="77777777" w:rsidR="00CD4957" w:rsidRPr="00CD4957" w:rsidRDefault="00CD4957" w:rsidP="00CD495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</w:pPr>
          </w:p>
        </w:tc>
        <w:tc>
          <w:tcPr>
            <w:tcW w:w="2942" w:type="dxa"/>
          </w:tcPr>
          <w:p w14:paraId="124B3627" w14:textId="77777777" w:rsidR="00CD4957" w:rsidRPr="00C57C9F" w:rsidRDefault="00CD4957" w:rsidP="00C57C9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</w:tr>
      <w:tr w:rsidR="00CD4957" w14:paraId="7C84D85B" w14:textId="77777777" w:rsidTr="00AE14A7">
        <w:tc>
          <w:tcPr>
            <w:tcW w:w="5098" w:type="dxa"/>
          </w:tcPr>
          <w:p w14:paraId="0D454AAA" w14:textId="77777777" w:rsidR="00FB08EC" w:rsidRPr="00FB08EC" w:rsidRDefault="00FB08EC" w:rsidP="00FB08EC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FB08EC">
              <w:rPr>
                <w:rFonts w:ascii="Consolas" w:eastAsia="Times New Roman" w:hAnsi="Consolas" w:cs="Times New Roman"/>
                <w:color w:val="E00000"/>
                <w:sz w:val="21"/>
                <w:szCs w:val="21"/>
                <w:lang w:val="en-US" w:eastAsia="en-US"/>
              </w:rPr>
              <w:t>#!/usr/bin/env python3</w:t>
            </w:r>
          </w:p>
          <w:p w14:paraId="364E147B" w14:textId="77777777" w:rsidR="00FB08EC" w:rsidRPr="00FB08EC" w:rsidRDefault="00FB08EC" w:rsidP="00FB08EC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  <w:p w14:paraId="6C74796A" w14:textId="77777777" w:rsidR="00FB08EC" w:rsidRPr="00FB08EC" w:rsidRDefault="00FB08EC" w:rsidP="00FB08EC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FB08E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import os</w:t>
            </w:r>
          </w:p>
          <w:p w14:paraId="4B62C354" w14:textId="77777777" w:rsidR="00FB08EC" w:rsidRPr="00FB08EC" w:rsidRDefault="00FB08EC" w:rsidP="00FB08EC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  <w:p w14:paraId="26EC560B" w14:textId="77777777" w:rsidR="00FB08EC" w:rsidRPr="00FB08EC" w:rsidRDefault="00FB08EC" w:rsidP="00FB08EC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FB08E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def check_reboot():</w:t>
            </w:r>
          </w:p>
          <w:p w14:paraId="53ADA662" w14:textId="77777777" w:rsidR="00FB08EC" w:rsidRPr="00FB08EC" w:rsidRDefault="00FB08EC" w:rsidP="00FB08EC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FB08E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   </w:t>
            </w:r>
            <w:r w:rsidRPr="00FB08E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n-US"/>
              </w:rPr>
              <w:t>"""Returns True if the computer has a pending reboot."""</w:t>
            </w:r>
          </w:p>
          <w:p w14:paraId="47D4D4E5" w14:textId="77777777" w:rsidR="00FB08EC" w:rsidRPr="00FB08EC" w:rsidRDefault="00FB08EC" w:rsidP="00FB08EC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FB08E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   return os.path.exists(</w:t>
            </w:r>
            <w:r w:rsidRPr="00FB08E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n-US"/>
              </w:rPr>
              <w:t>"/run/reboot-required"</w:t>
            </w:r>
            <w:r w:rsidRPr="00FB08E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)   </w:t>
            </w:r>
          </w:p>
          <w:p w14:paraId="4AF8201F" w14:textId="77777777" w:rsidR="00FB08EC" w:rsidRPr="00FB08EC" w:rsidRDefault="00FB08EC" w:rsidP="00FB08EC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  <w:p w14:paraId="2BF51151" w14:textId="77777777" w:rsidR="00FB08EC" w:rsidRPr="00FB08EC" w:rsidRDefault="00FB08EC" w:rsidP="00FB08EC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FB08E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def main():</w:t>
            </w:r>
          </w:p>
          <w:p w14:paraId="73A611E9" w14:textId="77777777" w:rsidR="00FB08EC" w:rsidRPr="00FB08EC" w:rsidRDefault="00FB08EC" w:rsidP="00FB08EC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FB08E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   pass</w:t>
            </w:r>
          </w:p>
          <w:p w14:paraId="450A0E68" w14:textId="77777777" w:rsidR="00FB08EC" w:rsidRPr="00FB08EC" w:rsidRDefault="00FB08EC" w:rsidP="00FB08EC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  <w:p w14:paraId="2DD781E0" w14:textId="77777777" w:rsidR="00FB08EC" w:rsidRPr="00FB08EC" w:rsidRDefault="00FB08EC" w:rsidP="00FB08EC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FB08E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lastRenderedPageBreak/>
              <w:t>main()</w:t>
            </w:r>
          </w:p>
          <w:p w14:paraId="633B04E6" w14:textId="77777777" w:rsidR="00CD4957" w:rsidRPr="00CD4957" w:rsidRDefault="00CD4957" w:rsidP="00CD495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</w:pPr>
          </w:p>
        </w:tc>
        <w:tc>
          <w:tcPr>
            <w:tcW w:w="2942" w:type="dxa"/>
          </w:tcPr>
          <w:p w14:paraId="6A37DF77" w14:textId="77777777" w:rsidR="00CD4957" w:rsidRPr="00C57C9F" w:rsidRDefault="00CD4957" w:rsidP="00C57C9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</w:tr>
      <w:tr w:rsidR="00FB08EC" w14:paraId="5DB63A0E" w14:textId="77777777" w:rsidTr="00AE14A7">
        <w:tc>
          <w:tcPr>
            <w:tcW w:w="5098" w:type="dxa"/>
          </w:tcPr>
          <w:p w14:paraId="526C20A9" w14:textId="77777777" w:rsidR="000E35C1" w:rsidRPr="000E35C1" w:rsidRDefault="000E35C1" w:rsidP="000E35C1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0E35C1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git</w:t>
            </w:r>
            <w:r w:rsidRPr="000E35C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status</w:t>
            </w:r>
          </w:p>
          <w:p w14:paraId="76448568" w14:textId="77777777" w:rsidR="00FB08EC" w:rsidRPr="00FB08EC" w:rsidRDefault="00FB08EC" w:rsidP="00FB08EC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E00000"/>
                <w:sz w:val="21"/>
                <w:szCs w:val="21"/>
                <w:lang w:val="en-US" w:eastAsia="en-US"/>
              </w:rPr>
            </w:pPr>
          </w:p>
        </w:tc>
        <w:tc>
          <w:tcPr>
            <w:tcW w:w="2942" w:type="dxa"/>
          </w:tcPr>
          <w:p w14:paraId="3DBED9CC" w14:textId="72B342AC" w:rsidR="00FB08EC" w:rsidRPr="00C57C9F" w:rsidRDefault="00E632A2" w:rsidP="00C57C9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>
              <w:rPr>
                <w:rFonts w:ascii="Segoe UI" w:hAnsi="Segoe UI" w:cs="Segoe UI"/>
                <w:color w:val="0D0D0D"/>
                <w:shd w:val="clear" w:color="auto" w:fill="FFFFFF"/>
              </w:rPr>
              <w:t>to view pending changes in a Git repository</w:t>
            </w:r>
          </w:p>
        </w:tc>
      </w:tr>
      <w:tr w:rsidR="000E35C1" w14:paraId="4FA1E2BE" w14:textId="77777777" w:rsidTr="00AE14A7">
        <w:tc>
          <w:tcPr>
            <w:tcW w:w="5098" w:type="dxa"/>
          </w:tcPr>
          <w:p w14:paraId="0506A510" w14:textId="77777777" w:rsidR="000E35C1" w:rsidRPr="000E35C1" w:rsidRDefault="000E35C1" w:rsidP="000E35C1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0E35C1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git</w:t>
            </w:r>
            <w:r w:rsidRPr="000E35C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add all_checks.py </w:t>
            </w:r>
          </w:p>
          <w:p w14:paraId="2A414E6B" w14:textId="2810E4EB" w:rsidR="000E35C1" w:rsidRPr="000E35C1" w:rsidRDefault="000E35C1" w:rsidP="000E35C1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0E35C1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git</w:t>
            </w:r>
            <w:r w:rsidRPr="000E35C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status</w:t>
            </w:r>
          </w:p>
        </w:tc>
        <w:tc>
          <w:tcPr>
            <w:tcW w:w="2942" w:type="dxa"/>
          </w:tcPr>
          <w:p w14:paraId="266A1B31" w14:textId="1EFB6BCA" w:rsidR="000E35C1" w:rsidRPr="00C57C9F" w:rsidRDefault="00FC3459" w:rsidP="00C57C9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>
              <w:rPr>
                <w:rFonts w:ascii="Source Sans Pro" w:hAnsi="Source Sans Pro"/>
                <w:color w:val="1F1F1F"/>
                <w:shd w:val="clear" w:color="auto" w:fill="FFFFFF"/>
              </w:rPr>
              <w:t>track our file in the list of changes to be committed</w:t>
            </w:r>
          </w:p>
        </w:tc>
      </w:tr>
      <w:tr w:rsidR="000E35C1" w14:paraId="08125DE7" w14:textId="77777777" w:rsidTr="00AE14A7">
        <w:tc>
          <w:tcPr>
            <w:tcW w:w="5098" w:type="dxa"/>
          </w:tcPr>
          <w:p w14:paraId="108478DB" w14:textId="72F6D727" w:rsidR="000E35C1" w:rsidRPr="00EC3F4E" w:rsidRDefault="00EC3F4E" w:rsidP="000E35C1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EC3F4E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git</w:t>
            </w:r>
            <w:r w:rsidRPr="00EC3F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commit </w:t>
            </w:r>
            <w:r w:rsidRPr="00EC3F4E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n-US"/>
              </w:rPr>
              <w:t>-m</w:t>
            </w:r>
            <w:r w:rsidRPr="00EC3F4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</w:t>
            </w:r>
            <w:r w:rsidRPr="00EC3F4E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n-US"/>
              </w:rPr>
              <w:t>'Add a check_reboot function'</w:t>
            </w:r>
          </w:p>
        </w:tc>
        <w:tc>
          <w:tcPr>
            <w:tcW w:w="2942" w:type="dxa"/>
          </w:tcPr>
          <w:p w14:paraId="451D1744" w14:textId="77777777" w:rsidR="000E35C1" w:rsidRPr="00C57C9F" w:rsidRDefault="000E35C1" w:rsidP="00C57C9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</w:tr>
      <w:tr w:rsidR="000E35C1" w14:paraId="4306DAA2" w14:textId="77777777" w:rsidTr="00AE14A7">
        <w:tc>
          <w:tcPr>
            <w:tcW w:w="5098" w:type="dxa"/>
          </w:tcPr>
          <w:p w14:paraId="43A9245C" w14:textId="77777777" w:rsidR="000E35C1" w:rsidRPr="000E35C1" w:rsidRDefault="000E35C1" w:rsidP="000E35C1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</w:pPr>
          </w:p>
        </w:tc>
        <w:tc>
          <w:tcPr>
            <w:tcW w:w="2942" w:type="dxa"/>
          </w:tcPr>
          <w:p w14:paraId="4AE4B52A" w14:textId="77777777" w:rsidR="000E35C1" w:rsidRPr="00C57C9F" w:rsidRDefault="000E35C1" w:rsidP="00C57C9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</w:tr>
    </w:tbl>
    <w:p w14:paraId="5FE1B7A3" w14:textId="261C13F5" w:rsidR="00E473C1" w:rsidRPr="00FD2BA7" w:rsidRDefault="00E473C1" w:rsidP="00E473C1">
      <w:pPr>
        <w:rPr>
          <w:lang w:val="en-GB"/>
        </w:rPr>
      </w:pPr>
    </w:p>
    <w:p w14:paraId="714ECF3D" w14:textId="21E201C3" w:rsidR="00E473C1" w:rsidRDefault="00A0663E" w:rsidP="00E473C1">
      <w:pPr>
        <w:pStyle w:val="Rubrik3numrerad"/>
        <w:rPr>
          <w:lang w:val="en-GB"/>
        </w:rPr>
      </w:pPr>
      <w:r>
        <w:rPr>
          <w:lang w:val="en-GB"/>
        </w:rPr>
        <w:t>Anatomy of Content Message</w:t>
      </w:r>
    </w:p>
    <w:p w14:paraId="6B8D806A" w14:textId="77777777" w:rsidR="00A0663E" w:rsidRDefault="00A0663E" w:rsidP="00A0663E">
      <w:pPr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98"/>
        <w:gridCol w:w="2942"/>
      </w:tblGrid>
      <w:tr w:rsidR="00501C1D" w14:paraId="3CCE4CFB" w14:textId="77777777" w:rsidTr="00AE14A7">
        <w:tc>
          <w:tcPr>
            <w:tcW w:w="5098" w:type="dxa"/>
          </w:tcPr>
          <w:p w14:paraId="3ED43D53" w14:textId="77777777" w:rsidR="00501C1D" w:rsidRDefault="00501C1D" w:rsidP="00AE14A7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 w:rsidRPr="00C359E6">
              <w:rPr>
                <w:lang w:val="en-GB"/>
              </w:rPr>
              <w:br w:type="page"/>
            </w:r>
            <w:r w:rsidRPr="007945C3"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  <w:t xml:space="preserve">Commands </w:t>
            </w:r>
          </w:p>
        </w:tc>
        <w:tc>
          <w:tcPr>
            <w:tcW w:w="2942" w:type="dxa"/>
          </w:tcPr>
          <w:p w14:paraId="6F417264" w14:textId="77777777" w:rsidR="00501C1D" w:rsidRDefault="00501C1D" w:rsidP="00AE14A7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  <w:t>Descriptions</w:t>
            </w:r>
          </w:p>
        </w:tc>
      </w:tr>
      <w:tr w:rsidR="00501C1D" w14:paraId="204D7AE6" w14:textId="77777777" w:rsidTr="00AE14A7">
        <w:tc>
          <w:tcPr>
            <w:tcW w:w="5098" w:type="dxa"/>
          </w:tcPr>
          <w:p w14:paraId="3E468D2F" w14:textId="77777777" w:rsidR="00A728F6" w:rsidRPr="00A728F6" w:rsidRDefault="00A728F6" w:rsidP="00A728F6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A728F6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cat</w:t>
            </w:r>
            <w:r w:rsidRPr="00A728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example_commit.txt </w:t>
            </w:r>
          </w:p>
          <w:p w14:paraId="516C0D54" w14:textId="77777777" w:rsidR="00501C1D" w:rsidRPr="00DA4360" w:rsidRDefault="00501C1D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  <w:tc>
          <w:tcPr>
            <w:tcW w:w="2942" w:type="dxa"/>
          </w:tcPr>
          <w:p w14:paraId="394828AE" w14:textId="411F62F6" w:rsidR="00501C1D" w:rsidRPr="00C57C9F" w:rsidRDefault="0081353D" w:rsidP="00AE14A7">
            <w:pPr>
              <w:spacing w:before="0" w:after="160" w:line="259" w:lineRule="auto"/>
              <w:jc w:val="both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 xml:space="preserve">Detailed infor about </w:t>
            </w:r>
            <w:r w:rsidR="006274A4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changes</w:t>
            </w:r>
          </w:p>
        </w:tc>
      </w:tr>
      <w:tr w:rsidR="00501C1D" w14:paraId="121A1CAC" w14:textId="77777777" w:rsidTr="00AE14A7">
        <w:tc>
          <w:tcPr>
            <w:tcW w:w="5098" w:type="dxa"/>
          </w:tcPr>
          <w:p w14:paraId="17B3657E" w14:textId="77777777" w:rsidR="00861B61" w:rsidRPr="00861B61" w:rsidRDefault="00861B61" w:rsidP="00861B61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861B61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cd</w:t>
            </w:r>
            <w:r w:rsidRPr="00861B6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scripts</w:t>
            </w:r>
          </w:p>
          <w:p w14:paraId="58494E44" w14:textId="77777777" w:rsidR="00861B61" w:rsidRPr="00861B61" w:rsidRDefault="00861B61" w:rsidP="00861B61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 w:rsidRPr="00861B61">
              <w:rPr>
                <w:rFonts w:ascii="Consolas" w:eastAsia="Times New Roman" w:hAnsi="Consolas" w:cs="Times New Roman"/>
                <w:color w:val="008080"/>
                <w:sz w:val="21"/>
                <w:szCs w:val="21"/>
                <w:lang w:val="en-US" w:eastAsia="en-US"/>
              </w:rPr>
              <w:t>git</w:t>
            </w:r>
            <w:r w:rsidRPr="00861B6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 log</w:t>
            </w:r>
          </w:p>
          <w:p w14:paraId="57707B4E" w14:textId="77777777" w:rsidR="00501C1D" w:rsidRPr="00C57C9F" w:rsidRDefault="00501C1D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  <w:tc>
          <w:tcPr>
            <w:tcW w:w="2942" w:type="dxa"/>
          </w:tcPr>
          <w:p w14:paraId="1137508E" w14:textId="2F3A029B" w:rsidR="00501C1D" w:rsidRPr="00C57C9F" w:rsidRDefault="00D86CDF" w:rsidP="00AE14A7">
            <w:pPr>
              <w:spacing w:before="0" w:after="160" w:line="259" w:lineRule="auto"/>
              <w:jc w:val="both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Shor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 xml:space="preserve"> infor about changes</w:t>
            </w:r>
            <w:r w:rsidR="002B66F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 xml:space="preserve"> (</w:t>
            </w:r>
            <w:r w:rsidR="002B66F8">
              <w:rPr>
                <w:rFonts w:ascii="Source Sans Pro" w:hAnsi="Source Sans Pro"/>
                <w:color w:val="1F1F1F"/>
                <w:shd w:val="clear" w:color="auto" w:fill="FFFFFF"/>
              </w:rPr>
              <w:t>review the commit history for our project</w:t>
            </w:r>
            <w:r w:rsidR="002B66F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  <w:t>)</w:t>
            </w:r>
          </w:p>
        </w:tc>
      </w:tr>
      <w:tr w:rsidR="00501C1D" w14:paraId="6E91928F" w14:textId="77777777" w:rsidTr="00AE14A7">
        <w:tc>
          <w:tcPr>
            <w:tcW w:w="5098" w:type="dxa"/>
          </w:tcPr>
          <w:p w14:paraId="0ECAB819" w14:textId="77777777" w:rsidR="00501C1D" w:rsidRPr="002E4043" w:rsidRDefault="00501C1D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  <w:tc>
          <w:tcPr>
            <w:tcW w:w="2942" w:type="dxa"/>
          </w:tcPr>
          <w:p w14:paraId="120540BF" w14:textId="77777777" w:rsidR="00501C1D" w:rsidRPr="00C57C9F" w:rsidRDefault="00501C1D" w:rsidP="00AE14A7">
            <w:pPr>
              <w:spacing w:before="0" w:after="160" w:line="259" w:lineRule="auto"/>
              <w:jc w:val="both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</w:tr>
      <w:tr w:rsidR="00501C1D" w14:paraId="14BD40DA" w14:textId="77777777" w:rsidTr="00AE14A7">
        <w:tc>
          <w:tcPr>
            <w:tcW w:w="5098" w:type="dxa"/>
          </w:tcPr>
          <w:p w14:paraId="61B07A79" w14:textId="77777777" w:rsidR="00501C1D" w:rsidRPr="00C57C9F" w:rsidRDefault="00501C1D" w:rsidP="00C57C9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  <w:tc>
          <w:tcPr>
            <w:tcW w:w="2942" w:type="dxa"/>
          </w:tcPr>
          <w:p w14:paraId="4A575DFB" w14:textId="77777777" w:rsidR="00501C1D" w:rsidRPr="00C57C9F" w:rsidRDefault="00501C1D" w:rsidP="00C57C9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</w:tr>
    </w:tbl>
    <w:p w14:paraId="7C456CE1" w14:textId="77777777" w:rsidR="00A0663E" w:rsidRPr="00FD2BA7" w:rsidRDefault="00A0663E" w:rsidP="00A0663E">
      <w:pPr>
        <w:rPr>
          <w:lang w:val="en-GB"/>
        </w:rPr>
      </w:pPr>
    </w:p>
    <w:p w14:paraId="0E6EFFEF" w14:textId="00932284" w:rsidR="00A0663E" w:rsidRDefault="00A0663E" w:rsidP="00A0663E">
      <w:pPr>
        <w:pStyle w:val="Rubrik3numrerad"/>
        <w:rPr>
          <w:lang w:val="en-GB"/>
        </w:rPr>
      </w:pPr>
      <w:r>
        <w:rPr>
          <w:lang w:val="en-GB"/>
        </w:rPr>
        <w:t>Study Guide-Gi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98"/>
        <w:gridCol w:w="2942"/>
      </w:tblGrid>
      <w:tr w:rsidR="00501C1D" w14:paraId="6A3B79CD" w14:textId="77777777" w:rsidTr="00AE14A7">
        <w:tc>
          <w:tcPr>
            <w:tcW w:w="5098" w:type="dxa"/>
          </w:tcPr>
          <w:p w14:paraId="245A3DAE" w14:textId="77777777" w:rsidR="00501C1D" w:rsidRDefault="00501C1D" w:rsidP="00AE14A7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 w:rsidRPr="00C359E6">
              <w:rPr>
                <w:lang w:val="en-GB"/>
              </w:rPr>
              <w:br w:type="page"/>
            </w:r>
            <w:r w:rsidRPr="007945C3"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  <w:t xml:space="preserve">Commands </w:t>
            </w:r>
          </w:p>
        </w:tc>
        <w:tc>
          <w:tcPr>
            <w:tcW w:w="2942" w:type="dxa"/>
          </w:tcPr>
          <w:p w14:paraId="34FD087D" w14:textId="77777777" w:rsidR="00501C1D" w:rsidRDefault="00501C1D" w:rsidP="00AE14A7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  <w:t>Descriptions</w:t>
            </w:r>
          </w:p>
        </w:tc>
      </w:tr>
      <w:tr w:rsidR="005478BD" w14:paraId="073A4487" w14:textId="77777777" w:rsidTr="00316B69">
        <w:trPr>
          <w:trHeight w:val="1931"/>
        </w:trPr>
        <w:tc>
          <w:tcPr>
            <w:tcW w:w="8040" w:type="dxa"/>
            <w:gridSpan w:val="2"/>
          </w:tcPr>
          <w:p w14:paraId="0A72163D" w14:textId="77777777" w:rsidR="00FD00BA" w:rsidRDefault="00FD00BA" w:rsidP="00FD00BA">
            <w:pPr>
              <w:pStyle w:val="Heading2"/>
              <w:shd w:val="clear" w:color="auto" w:fill="FFFFFF"/>
              <w:spacing w:before="0"/>
              <w:rPr>
                <w:color w:val="1F1F1F"/>
              </w:rPr>
            </w:pPr>
            <w:r>
              <w:rPr>
                <w:rStyle w:val="Strong"/>
                <w:rFonts w:ascii="unset" w:hAnsi="unset"/>
                <w:b w:val="0"/>
                <w:bCs w:val="0"/>
                <w:color w:val="1F1F1F"/>
              </w:rPr>
              <w:lastRenderedPageBreak/>
              <w:t>Terms and definitions from Course 3, Module 1</w:t>
            </w:r>
          </w:p>
          <w:p w14:paraId="55CBCBBD" w14:textId="77777777" w:rsidR="00FD00BA" w:rsidRDefault="00FD00BA" w:rsidP="00FD00BA">
            <w:pPr>
              <w:pStyle w:val="NormalWeb"/>
              <w:shd w:val="clear" w:color="auto" w:fill="FFFFFF"/>
              <w:spacing w:before="0" w:beforeAutospacing="0"/>
              <w:rPr>
                <w:color w:val="1F1F1F"/>
              </w:rPr>
            </w:pPr>
            <w:r>
              <w:rPr>
                <w:rStyle w:val="Strong"/>
                <w:rFonts w:ascii="unset" w:hAnsi="unset"/>
                <w:color w:val="1F1F1F"/>
              </w:rPr>
              <w:t xml:space="preserve">Commit: </w:t>
            </w:r>
            <w:r>
              <w:rPr>
                <w:color w:val="1F1F1F"/>
              </w:rPr>
              <w:t>A command to make edits to multiple files and treat that collection of edits as a single change</w:t>
            </w:r>
          </w:p>
          <w:p w14:paraId="0653F779" w14:textId="77777777" w:rsidR="00FD00BA" w:rsidRDefault="00FD00BA" w:rsidP="00FD00BA">
            <w:pPr>
              <w:pStyle w:val="NormalWeb"/>
              <w:shd w:val="clear" w:color="auto" w:fill="FFFFFF"/>
              <w:spacing w:before="0" w:beforeAutospacing="0"/>
              <w:rPr>
                <w:color w:val="1F1F1F"/>
              </w:rPr>
            </w:pPr>
            <w:r>
              <w:rPr>
                <w:rStyle w:val="Strong"/>
                <w:rFonts w:ascii="unset" w:hAnsi="unset"/>
                <w:color w:val="1F1F1F"/>
              </w:rPr>
              <w:t>Commit files:</w:t>
            </w:r>
            <w:r>
              <w:rPr>
                <w:color w:val="1F1F1F"/>
              </w:rPr>
              <w:t xml:space="preserve"> A stage where the changes made to files are safely stored in a snapshot in the Git directory</w:t>
            </w:r>
          </w:p>
          <w:p w14:paraId="5E499287" w14:textId="77777777" w:rsidR="00FD00BA" w:rsidRDefault="00FD00BA" w:rsidP="00FD00BA">
            <w:pPr>
              <w:pStyle w:val="NormalWeb"/>
              <w:shd w:val="clear" w:color="auto" w:fill="FFFFFF"/>
              <w:spacing w:before="0" w:beforeAutospacing="0"/>
              <w:rPr>
                <w:color w:val="1F1F1F"/>
              </w:rPr>
            </w:pPr>
            <w:r>
              <w:rPr>
                <w:rStyle w:val="Strong"/>
                <w:rFonts w:ascii="unset" w:hAnsi="unset"/>
                <w:color w:val="1F1F1F"/>
              </w:rPr>
              <w:t xml:space="preserve">Commit message: </w:t>
            </w:r>
            <w:r>
              <w:rPr>
                <w:color w:val="1F1F1F"/>
              </w:rPr>
              <w:t>A summary and description with contextual information on the parts of the code or configuration of the commit change</w:t>
            </w:r>
          </w:p>
          <w:p w14:paraId="47874060" w14:textId="77777777" w:rsidR="00FD00BA" w:rsidRDefault="00FD00BA" w:rsidP="00FD00BA">
            <w:pPr>
              <w:pStyle w:val="NormalWeb"/>
              <w:shd w:val="clear" w:color="auto" w:fill="FFFFFF"/>
              <w:spacing w:before="0" w:beforeAutospacing="0"/>
              <w:rPr>
                <w:color w:val="1F1F1F"/>
              </w:rPr>
            </w:pPr>
            <w:r>
              <w:rPr>
                <w:rStyle w:val="Strong"/>
                <w:rFonts w:ascii="unset" w:hAnsi="unset"/>
                <w:color w:val="1F1F1F"/>
              </w:rPr>
              <w:t xml:space="preserve">Diff: </w:t>
            </w:r>
            <w:r>
              <w:rPr>
                <w:color w:val="1F1F1F"/>
              </w:rPr>
              <w:t>A command to find the differences between two files</w:t>
            </w:r>
          </w:p>
          <w:p w14:paraId="2ABD7BF7" w14:textId="77777777" w:rsidR="00FD00BA" w:rsidRDefault="00FD00BA" w:rsidP="00FD00BA">
            <w:pPr>
              <w:pStyle w:val="NormalWeb"/>
              <w:shd w:val="clear" w:color="auto" w:fill="FFFFFF"/>
              <w:spacing w:before="0" w:beforeAutospacing="0"/>
              <w:rPr>
                <w:color w:val="1F1F1F"/>
              </w:rPr>
            </w:pPr>
            <w:r>
              <w:rPr>
                <w:rStyle w:val="Strong"/>
                <w:rFonts w:ascii="unset" w:hAnsi="unset"/>
                <w:color w:val="1F1F1F"/>
              </w:rPr>
              <w:t xml:space="preserve">DNS zone file: </w:t>
            </w:r>
            <w:r>
              <w:rPr>
                <w:color w:val="1F1F1F"/>
              </w:rPr>
              <w:t>A configuration file that specifies the mappings between IP addresses and host names in your network</w:t>
            </w:r>
          </w:p>
          <w:p w14:paraId="42498B72" w14:textId="77777777" w:rsidR="00FD00BA" w:rsidRDefault="00FD00BA" w:rsidP="00FD00BA">
            <w:pPr>
              <w:pStyle w:val="NormalWeb"/>
              <w:shd w:val="clear" w:color="auto" w:fill="FFFFFF"/>
              <w:spacing w:before="0" w:beforeAutospacing="0"/>
              <w:rPr>
                <w:color w:val="1F1F1F"/>
              </w:rPr>
            </w:pPr>
            <w:r>
              <w:rPr>
                <w:rStyle w:val="Strong"/>
                <w:rFonts w:ascii="unset" w:hAnsi="unset"/>
                <w:color w:val="1F1F1F"/>
              </w:rPr>
              <w:t>Git:</w:t>
            </w:r>
            <w:r>
              <w:rPr>
                <w:color w:val="1F1F1F"/>
              </w:rPr>
              <w:t xml:space="preserve"> A free open source version control system available for installation on Unix based platforms, Windows and macOS</w:t>
            </w:r>
          </w:p>
          <w:p w14:paraId="1A7770A7" w14:textId="77777777" w:rsidR="00FD00BA" w:rsidRDefault="00FD00BA" w:rsidP="00FD00BA">
            <w:pPr>
              <w:pStyle w:val="NormalWeb"/>
              <w:shd w:val="clear" w:color="auto" w:fill="FFFFFF"/>
              <w:spacing w:before="0" w:beforeAutospacing="0"/>
              <w:rPr>
                <w:color w:val="1F1F1F"/>
              </w:rPr>
            </w:pPr>
            <w:r>
              <w:rPr>
                <w:rStyle w:val="Strong"/>
                <w:rFonts w:ascii="unset" w:hAnsi="unset"/>
                <w:color w:val="1F1F1F"/>
              </w:rPr>
              <w:t>Git directory:</w:t>
            </w:r>
            <w:r>
              <w:rPr>
                <w:color w:val="1F1F1F"/>
              </w:rPr>
              <w:t xml:space="preserve"> A database for a Git project that stores the changes and the change history</w:t>
            </w:r>
          </w:p>
          <w:p w14:paraId="73298125" w14:textId="77777777" w:rsidR="00FD00BA" w:rsidRDefault="00FD00BA" w:rsidP="00FD00BA">
            <w:pPr>
              <w:pStyle w:val="NormalWeb"/>
              <w:shd w:val="clear" w:color="auto" w:fill="FFFFFF"/>
              <w:spacing w:before="0" w:beforeAutospacing="0"/>
              <w:rPr>
                <w:color w:val="1F1F1F"/>
              </w:rPr>
            </w:pPr>
            <w:r>
              <w:rPr>
                <w:rStyle w:val="Strong"/>
                <w:rFonts w:ascii="unset" w:hAnsi="unset"/>
                <w:color w:val="1F1F1F"/>
              </w:rPr>
              <w:t>Git log:</w:t>
            </w:r>
            <w:r>
              <w:rPr>
                <w:color w:val="1F1F1F"/>
              </w:rPr>
              <w:t xml:space="preserve"> A log that displays commit messages </w:t>
            </w:r>
          </w:p>
          <w:p w14:paraId="1A4C576A" w14:textId="77777777" w:rsidR="00FD00BA" w:rsidRDefault="00FD00BA" w:rsidP="00FD00BA">
            <w:pPr>
              <w:pStyle w:val="NormalWeb"/>
              <w:shd w:val="clear" w:color="auto" w:fill="FFFFFF"/>
              <w:spacing w:before="0" w:beforeAutospacing="0"/>
              <w:rPr>
                <w:color w:val="1F1F1F"/>
              </w:rPr>
            </w:pPr>
            <w:r>
              <w:rPr>
                <w:rStyle w:val="Strong"/>
                <w:rFonts w:ascii="unset" w:hAnsi="unset"/>
                <w:color w:val="1F1F1F"/>
              </w:rPr>
              <w:t xml:space="preserve">Git staging area: </w:t>
            </w:r>
            <w:r>
              <w:rPr>
                <w:color w:val="1F1F1F"/>
              </w:rPr>
              <w:t>A file maintained by Git that contains all the information about what files and changes are going to go into the next commit</w:t>
            </w:r>
          </w:p>
          <w:p w14:paraId="7DC2316E" w14:textId="77777777" w:rsidR="00FD00BA" w:rsidRDefault="00FD00BA" w:rsidP="00FD00BA">
            <w:pPr>
              <w:pStyle w:val="NormalWeb"/>
              <w:shd w:val="clear" w:color="auto" w:fill="FFFFFF"/>
              <w:spacing w:before="0" w:beforeAutospacing="0"/>
              <w:rPr>
                <w:color w:val="1F1F1F"/>
              </w:rPr>
            </w:pPr>
            <w:r>
              <w:rPr>
                <w:rStyle w:val="Strong"/>
                <w:rFonts w:ascii="unset" w:hAnsi="unset"/>
                <w:color w:val="1F1F1F"/>
              </w:rPr>
              <w:t>Modified files:</w:t>
            </w:r>
            <w:r>
              <w:rPr>
                <w:color w:val="1F1F1F"/>
              </w:rPr>
              <w:t xml:space="preserve"> A stage where changes have been made to a file, but the have not been stored or committed </w:t>
            </w:r>
          </w:p>
          <w:p w14:paraId="1DEF4472" w14:textId="77777777" w:rsidR="00FD00BA" w:rsidRDefault="00FD00BA" w:rsidP="00FD00BA">
            <w:pPr>
              <w:pStyle w:val="NormalWeb"/>
              <w:shd w:val="clear" w:color="auto" w:fill="FFFFFF"/>
              <w:spacing w:before="0" w:beforeAutospacing="0"/>
              <w:rPr>
                <w:color w:val="1F1F1F"/>
              </w:rPr>
            </w:pPr>
            <w:r>
              <w:rPr>
                <w:rStyle w:val="Strong"/>
                <w:rFonts w:ascii="unset" w:hAnsi="unset"/>
                <w:color w:val="1F1F1F"/>
              </w:rPr>
              <w:t xml:space="preserve">Patch: </w:t>
            </w:r>
            <w:r>
              <w:rPr>
                <w:color w:val="1F1F1F"/>
              </w:rPr>
              <w:t>A command that can detect that there were changes made to the file and will do its best to apply the changes</w:t>
            </w:r>
          </w:p>
          <w:p w14:paraId="7F218A13" w14:textId="77777777" w:rsidR="00FD00BA" w:rsidRDefault="00FD00BA" w:rsidP="00FD00BA">
            <w:pPr>
              <w:pStyle w:val="NormalWeb"/>
              <w:shd w:val="clear" w:color="auto" w:fill="FFFFFF"/>
              <w:spacing w:before="0" w:beforeAutospacing="0"/>
              <w:rPr>
                <w:color w:val="1F1F1F"/>
              </w:rPr>
            </w:pPr>
            <w:r>
              <w:rPr>
                <w:rStyle w:val="Strong"/>
                <w:rFonts w:ascii="unset" w:hAnsi="unset"/>
                <w:color w:val="1F1F1F"/>
              </w:rPr>
              <w:t>Repository:</w:t>
            </w:r>
            <w:r>
              <w:rPr>
                <w:color w:val="1F1F1F"/>
              </w:rPr>
              <w:t xml:space="preserve"> An organization system of files that contain separate software projects </w:t>
            </w:r>
          </w:p>
          <w:p w14:paraId="44BAF1BD" w14:textId="77777777" w:rsidR="00FD00BA" w:rsidRDefault="00FD00BA" w:rsidP="00FD00BA">
            <w:pPr>
              <w:pStyle w:val="NormalWeb"/>
              <w:shd w:val="clear" w:color="auto" w:fill="FFFFFF"/>
              <w:spacing w:before="0" w:beforeAutospacing="0"/>
              <w:rPr>
                <w:color w:val="1F1F1F"/>
              </w:rPr>
            </w:pPr>
            <w:r>
              <w:rPr>
                <w:rStyle w:val="Strong"/>
                <w:rFonts w:ascii="unset" w:hAnsi="unset"/>
                <w:color w:val="1F1F1F"/>
              </w:rPr>
              <w:t>Source Control Management (SCM):</w:t>
            </w:r>
            <w:r>
              <w:rPr>
                <w:color w:val="1F1F1F"/>
              </w:rPr>
              <w:t xml:space="preserve"> A tool similar to VCS to store source code</w:t>
            </w:r>
          </w:p>
          <w:p w14:paraId="52D8BCCC" w14:textId="77777777" w:rsidR="00FD00BA" w:rsidRDefault="00FD00BA" w:rsidP="00FD00BA">
            <w:pPr>
              <w:pStyle w:val="NormalWeb"/>
              <w:shd w:val="clear" w:color="auto" w:fill="FFFFFF"/>
              <w:spacing w:before="0" w:beforeAutospacing="0"/>
              <w:rPr>
                <w:color w:val="1F1F1F"/>
              </w:rPr>
            </w:pPr>
            <w:r>
              <w:rPr>
                <w:rStyle w:val="Strong"/>
                <w:rFonts w:ascii="unset" w:hAnsi="unset"/>
                <w:color w:val="1F1F1F"/>
              </w:rPr>
              <w:t>Stage files:</w:t>
            </w:r>
            <w:r>
              <w:rPr>
                <w:color w:val="1F1F1F"/>
              </w:rPr>
              <w:t xml:space="preserve"> A stage where the changes to files are ready to be committed </w:t>
            </w:r>
          </w:p>
          <w:p w14:paraId="5FCFAF7B" w14:textId="77777777" w:rsidR="00FD00BA" w:rsidRDefault="00FD00BA" w:rsidP="00FD00BA">
            <w:pPr>
              <w:pStyle w:val="NormalWeb"/>
              <w:shd w:val="clear" w:color="auto" w:fill="FFFFFF"/>
              <w:spacing w:before="0" w:beforeAutospacing="0"/>
              <w:rPr>
                <w:color w:val="1F1F1F"/>
              </w:rPr>
            </w:pPr>
            <w:r>
              <w:rPr>
                <w:rStyle w:val="Strong"/>
                <w:rFonts w:ascii="unset" w:hAnsi="unset"/>
                <w:color w:val="1F1F1F"/>
              </w:rPr>
              <w:t>Tracked:</w:t>
            </w:r>
            <w:r>
              <w:rPr>
                <w:color w:val="1F1F1F"/>
              </w:rPr>
              <w:t xml:space="preserve"> A file’s changes are recorded</w:t>
            </w:r>
          </w:p>
          <w:p w14:paraId="3D8BE590" w14:textId="77777777" w:rsidR="00FD00BA" w:rsidRDefault="00FD00BA" w:rsidP="00FD00BA">
            <w:pPr>
              <w:pStyle w:val="NormalWeb"/>
              <w:shd w:val="clear" w:color="auto" w:fill="FFFFFF"/>
              <w:spacing w:before="0" w:beforeAutospacing="0"/>
              <w:rPr>
                <w:color w:val="1F1F1F"/>
              </w:rPr>
            </w:pPr>
            <w:r>
              <w:rPr>
                <w:rStyle w:val="Strong"/>
                <w:rFonts w:ascii="unset" w:hAnsi="unset"/>
                <w:color w:val="1F1F1F"/>
              </w:rPr>
              <w:lastRenderedPageBreak/>
              <w:t>Untracked:</w:t>
            </w:r>
            <w:r>
              <w:rPr>
                <w:color w:val="1F1F1F"/>
              </w:rPr>
              <w:t xml:space="preserve"> A file’s changes are not recorded</w:t>
            </w:r>
          </w:p>
          <w:p w14:paraId="3AF2A406" w14:textId="77777777" w:rsidR="00FD00BA" w:rsidRDefault="00FD00BA" w:rsidP="00FD00BA">
            <w:pPr>
              <w:pStyle w:val="NormalWeb"/>
              <w:shd w:val="clear" w:color="auto" w:fill="FFFFFF"/>
              <w:spacing w:before="0" w:beforeAutospacing="0"/>
              <w:rPr>
                <w:color w:val="1F1F1F"/>
              </w:rPr>
            </w:pPr>
            <w:r>
              <w:rPr>
                <w:rStyle w:val="Strong"/>
                <w:rFonts w:ascii="unset" w:hAnsi="unset"/>
                <w:color w:val="1F1F1F"/>
              </w:rPr>
              <w:t>Version control systems (VCS):</w:t>
            </w:r>
            <w:r>
              <w:rPr>
                <w:color w:val="1F1F1F"/>
              </w:rPr>
              <w:t xml:space="preserve"> A tool to safely test code before releasing it, allow multiple people collaborate on the same coding projects together, and stores the history of that code and configuration</w:t>
            </w:r>
          </w:p>
          <w:p w14:paraId="0C1B1D28" w14:textId="77777777" w:rsidR="005478BD" w:rsidRPr="00C57C9F" w:rsidRDefault="005478BD" w:rsidP="005478BD">
            <w:pPr>
              <w:pStyle w:val="Heading2"/>
              <w:shd w:val="clear" w:color="auto" w:fill="FFFFFF"/>
              <w:spacing w:before="0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</w:tr>
    </w:tbl>
    <w:p w14:paraId="629E42B9" w14:textId="407433BB" w:rsidR="0083515E" w:rsidRDefault="0083515E" w:rsidP="0083515E">
      <w:pPr>
        <w:jc w:val="both"/>
        <w:rPr>
          <w:lang w:val="en-GB"/>
        </w:rPr>
      </w:pPr>
    </w:p>
    <w:p w14:paraId="45D53FCC" w14:textId="77777777" w:rsidR="00A67693" w:rsidRPr="00C359E6" w:rsidRDefault="00A67693" w:rsidP="004B350E">
      <w:pPr>
        <w:jc w:val="both"/>
        <w:rPr>
          <w:lang w:val="en-GB"/>
        </w:rPr>
      </w:pPr>
    </w:p>
    <w:p w14:paraId="41AE34F0" w14:textId="4F1BAC6B" w:rsidR="00686A28" w:rsidRDefault="00A0663E" w:rsidP="004B350E">
      <w:pPr>
        <w:pStyle w:val="Rubrik1numrerad"/>
        <w:jc w:val="both"/>
        <w:rPr>
          <w:lang w:val="en-GB"/>
        </w:rPr>
      </w:pPr>
      <w:bookmarkStart w:id="9" w:name="_Toc162689561"/>
      <w:r>
        <w:rPr>
          <w:lang w:val="en-GB"/>
        </w:rPr>
        <w:t>Review</w:t>
      </w:r>
      <w:bookmarkEnd w:id="9"/>
    </w:p>
    <w:p w14:paraId="4227A566" w14:textId="77777777" w:rsidR="009B230A" w:rsidRDefault="009B230A" w:rsidP="009B230A">
      <w:pPr>
        <w:rPr>
          <w:lang w:val="en-GB"/>
        </w:rPr>
      </w:pPr>
    </w:p>
    <w:p w14:paraId="178CF99D" w14:textId="56D82C96" w:rsidR="00BC0303" w:rsidRDefault="001D0848" w:rsidP="00BC0303">
      <w:pPr>
        <w:pStyle w:val="Rubrik2numrerad"/>
        <w:rPr>
          <w:lang w:val="en-GB"/>
        </w:rPr>
      </w:pPr>
      <w:bookmarkStart w:id="10" w:name="_Toc162689562"/>
      <w:r>
        <w:rPr>
          <w:lang w:val="en-GB"/>
        </w:rPr>
        <w:t xml:space="preserve">Version </w:t>
      </w:r>
      <w:r w:rsidR="00654A63">
        <w:rPr>
          <w:lang w:val="en-GB"/>
        </w:rPr>
        <w:t>C</w:t>
      </w:r>
      <w:r>
        <w:rPr>
          <w:lang w:val="en-GB"/>
        </w:rPr>
        <w:t>ontrol Wrap</w:t>
      </w:r>
      <w:r w:rsidR="00654A63">
        <w:rPr>
          <w:lang w:val="en-GB"/>
        </w:rPr>
        <w:t>-</w:t>
      </w:r>
      <w:r>
        <w:rPr>
          <w:lang w:val="en-GB"/>
        </w:rPr>
        <w:t>Up</w:t>
      </w:r>
      <w:bookmarkEnd w:id="1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98"/>
        <w:gridCol w:w="2942"/>
      </w:tblGrid>
      <w:tr w:rsidR="00501C1D" w14:paraId="22279A23" w14:textId="77777777" w:rsidTr="00AE14A7">
        <w:tc>
          <w:tcPr>
            <w:tcW w:w="5098" w:type="dxa"/>
          </w:tcPr>
          <w:p w14:paraId="3C2C819A" w14:textId="77777777" w:rsidR="00501C1D" w:rsidRDefault="00501C1D" w:rsidP="00AE14A7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 w:rsidRPr="00C359E6">
              <w:rPr>
                <w:lang w:val="en-GB"/>
              </w:rPr>
              <w:br w:type="page"/>
            </w:r>
            <w:r w:rsidRPr="007945C3"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  <w:t xml:space="preserve">Commands </w:t>
            </w:r>
          </w:p>
        </w:tc>
        <w:tc>
          <w:tcPr>
            <w:tcW w:w="2942" w:type="dxa"/>
          </w:tcPr>
          <w:p w14:paraId="1274B3EF" w14:textId="77777777" w:rsidR="00501C1D" w:rsidRDefault="00501C1D" w:rsidP="00AE14A7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  <w:t>Descriptions</w:t>
            </w:r>
          </w:p>
        </w:tc>
      </w:tr>
      <w:tr w:rsidR="00501C1D" w14:paraId="5F442440" w14:textId="77777777" w:rsidTr="00AE14A7">
        <w:tc>
          <w:tcPr>
            <w:tcW w:w="5098" w:type="dxa"/>
          </w:tcPr>
          <w:p w14:paraId="64510109" w14:textId="77777777" w:rsidR="00501C1D" w:rsidRPr="00DA4360" w:rsidRDefault="00501C1D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  <w:tc>
          <w:tcPr>
            <w:tcW w:w="2942" w:type="dxa"/>
          </w:tcPr>
          <w:p w14:paraId="12A1ABAF" w14:textId="77777777" w:rsidR="00501C1D" w:rsidRPr="00C57C9F" w:rsidRDefault="00501C1D" w:rsidP="00AE14A7">
            <w:pPr>
              <w:spacing w:before="0" w:after="160" w:line="259" w:lineRule="auto"/>
              <w:jc w:val="both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</w:tr>
      <w:tr w:rsidR="00501C1D" w14:paraId="0FEBD15A" w14:textId="77777777" w:rsidTr="00AE14A7">
        <w:tc>
          <w:tcPr>
            <w:tcW w:w="5098" w:type="dxa"/>
          </w:tcPr>
          <w:p w14:paraId="542F969F" w14:textId="77777777" w:rsidR="00501C1D" w:rsidRPr="00C57C9F" w:rsidRDefault="00501C1D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  <w:tc>
          <w:tcPr>
            <w:tcW w:w="2942" w:type="dxa"/>
          </w:tcPr>
          <w:p w14:paraId="40B236C4" w14:textId="77777777" w:rsidR="00501C1D" w:rsidRPr="00C57C9F" w:rsidRDefault="00501C1D" w:rsidP="00AE14A7">
            <w:pPr>
              <w:spacing w:before="0" w:after="160" w:line="259" w:lineRule="auto"/>
              <w:jc w:val="both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</w:tr>
      <w:tr w:rsidR="00501C1D" w14:paraId="2D323768" w14:textId="77777777" w:rsidTr="00AE14A7">
        <w:tc>
          <w:tcPr>
            <w:tcW w:w="5098" w:type="dxa"/>
          </w:tcPr>
          <w:p w14:paraId="64CB1C7F" w14:textId="77777777" w:rsidR="00501C1D" w:rsidRPr="002E4043" w:rsidRDefault="00501C1D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  <w:tc>
          <w:tcPr>
            <w:tcW w:w="2942" w:type="dxa"/>
          </w:tcPr>
          <w:p w14:paraId="5F1113D2" w14:textId="77777777" w:rsidR="00501C1D" w:rsidRPr="00C57C9F" w:rsidRDefault="00501C1D" w:rsidP="00AE14A7">
            <w:pPr>
              <w:spacing w:before="0" w:after="160" w:line="259" w:lineRule="auto"/>
              <w:jc w:val="both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</w:tr>
      <w:tr w:rsidR="00501C1D" w14:paraId="4B21ECBB" w14:textId="77777777" w:rsidTr="00AE14A7">
        <w:tc>
          <w:tcPr>
            <w:tcW w:w="5098" w:type="dxa"/>
          </w:tcPr>
          <w:p w14:paraId="7A845BA2" w14:textId="77777777" w:rsidR="00501C1D" w:rsidRPr="00C57C9F" w:rsidRDefault="00501C1D" w:rsidP="00C57C9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  <w:tc>
          <w:tcPr>
            <w:tcW w:w="2942" w:type="dxa"/>
          </w:tcPr>
          <w:p w14:paraId="42BC414D" w14:textId="77777777" w:rsidR="00501C1D" w:rsidRPr="00C57C9F" w:rsidRDefault="00501C1D" w:rsidP="00C57C9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</w:tr>
    </w:tbl>
    <w:p w14:paraId="1650C89D" w14:textId="46656DA7" w:rsidR="00BC0303" w:rsidRDefault="00BC0303" w:rsidP="00BC0303">
      <w:pPr>
        <w:jc w:val="both"/>
        <w:rPr>
          <w:lang w:val="en-GB"/>
        </w:rPr>
      </w:pPr>
    </w:p>
    <w:p w14:paraId="65A62BFE" w14:textId="0216243C" w:rsidR="00E334C9" w:rsidRDefault="00E334C9" w:rsidP="00E334C9">
      <w:pPr>
        <w:pStyle w:val="Rubrik2numrerad"/>
        <w:rPr>
          <w:lang w:val="en-GB"/>
        </w:rPr>
      </w:pPr>
      <w:bookmarkStart w:id="11" w:name="_Toc162689563"/>
      <w:r>
        <w:rPr>
          <w:lang w:val="en-GB"/>
        </w:rPr>
        <w:t xml:space="preserve">Qwiklabs </w:t>
      </w:r>
      <w:r w:rsidR="00F8778C">
        <w:rPr>
          <w:lang w:val="en-GB"/>
        </w:rPr>
        <w:t>guidelines and troubleshooting steps</w:t>
      </w:r>
      <w:bookmarkEnd w:id="11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98"/>
        <w:gridCol w:w="2942"/>
      </w:tblGrid>
      <w:tr w:rsidR="00501C1D" w14:paraId="0355A3BD" w14:textId="77777777" w:rsidTr="00AE14A7">
        <w:tc>
          <w:tcPr>
            <w:tcW w:w="5098" w:type="dxa"/>
          </w:tcPr>
          <w:p w14:paraId="7D363F23" w14:textId="77777777" w:rsidR="00501C1D" w:rsidRDefault="00501C1D" w:rsidP="00AE14A7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 w:rsidRPr="00C359E6">
              <w:rPr>
                <w:lang w:val="en-GB"/>
              </w:rPr>
              <w:br w:type="page"/>
            </w:r>
            <w:r w:rsidRPr="007945C3"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  <w:t xml:space="preserve">Commands </w:t>
            </w:r>
          </w:p>
        </w:tc>
        <w:tc>
          <w:tcPr>
            <w:tcW w:w="2942" w:type="dxa"/>
          </w:tcPr>
          <w:p w14:paraId="25212358" w14:textId="77777777" w:rsidR="00501C1D" w:rsidRDefault="00501C1D" w:rsidP="00AE14A7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  <w:t>Descriptions</w:t>
            </w:r>
          </w:p>
        </w:tc>
      </w:tr>
      <w:tr w:rsidR="00501C1D" w:rsidRPr="00C57C9F" w14:paraId="046F28F9" w14:textId="77777777" w:rsidTr="00AE14A7">
        <w:tc>
          <w:tcPr>
            <w:tcW w:w="5098" w:type="dxa"/>
          </w:tcPr>
          <w:p w14:paraId="0777490E" w14:textId="77777777" w:rsidR="00501C1D" w:rsidRPr="00DA4360" w:rsidRDefault="00501C1D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  <w:tc>
          <w:tcPr>
            <w:tcW w:w="2942" w:type="dxa"/>
          </w:tcPr>
          <w:p w14:paraId="063A44D4" w14:textId="77777777" w:rsidR="00501C1D" w:rsidRPr="00C57C9F" w:rsidRDefault="00501C1D" w:rsidP="00C57C9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</w:tr>
      <w:tr w:rsidR="00501C1D" w:rsidRPr="00C57C9F" w14:paraId="3FF2D088" w14:textId="77777777" w:rsidTr="00AE14A7">
        <w:tc>
          <w:tcPr>
            <w:tcW w:w="5098" w:type="dxa"/>
          </w:tcPr>
          <w:p w14:paraId="37839586" w14:textId="77777777" w:rsidR="00501C1D" w:rsidRPr="00C57C9F" w:rsidRDefault="00501C1D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  <w:tc>
          <w:tcPr>
            <w:tcW w:w="2942" w:type="dxa"/>
          </w:tcPr>
          <w:p w14:paraId="4E0C10F1" w14:textId="77777777" w:rsidR="00501C1D" w:rsidRPr="00C57C9F" w:rsidRDefault="00501C1D" w:rsidP="00C57C9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</w:tr>
      <w:tr w:rsidR="00501C1D" w:rsidRPr="00C57C9F" w14:paraId="5B7B794A" w14:textId="77777777" w:rsidTr="00AE14A7">
        <w:tc>
          <w:tcPr>
            <w:tcW w:w="5098" w:type="dxa"/>
          </w:tcPr>
          <w:p w14:paraId="6136C938" w14:textId="77777777" w:rsidR="00501C1D" w:rsidRPr="002E4043" w:rsidRDefault="00501C1D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  <w:tc>
          <w:tcPr>
            <w:tcW w:w="2942" w:type="dxa"/>
          </w:tcPr>
          <w:p w14:paraId="0DD2650E" w14:textId="77777777" w:rsidR="00501C1D" w:rsidRPr="00C57C9F" w:rsidRDefault="00501C1D" w:rsidP="00C57C9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</w:tr>
      <w:tr w:rsidR="00501C1D" w:rsidRPr="00C57C9F" w14:paraId="1B6153DC" w14:textId="77777777" w:rsidTr="00AE14A7">
        <w:tc>
          <w:tcPr>
            <w:tcW w:w="5098" w:type="dxa"/>
          </w:tcPr>
          <w:p w14:paraId="2AE8F65C" w14:textId="77777777" w:rsidR="00501C1D" w:rsidRPr="00C57C9F" w:rsidRDefault="00501C1D" w:rsidP="00C57C9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  <w:tc>
          <w:tcPr>
            <w:tcW w:w="2942" w:type="dxa"/>
          </w:tcPr>
          <w:p w14:paraId="463FDF2B" w14:textId="77777777" w:rsidR="00501C1D" w:rsidRPr="00C57C9F" w:rsidRDefault="00501C1D" w:rsidP="00C57C9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</w:tr>
    </w:tbl>
    <w:p w14:paraId="32F291E1" w14:textId="42B6E32E" w:rsidR="00E334C9" w:rsidRPr="00C57C9F" w:rsidRDefault="00E334C9" w:rsidP="00C57C9F">
      <w:pPr>
        <w:shd w:val="clear" w:color="auto" w:fill="FFFFFE"/>
        <w:spacing w:before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US" w:eastAsia="en-US"/>
        </w:rPr>
      </w:pPr>
    </w:p>
    <w:p w14:paraId="08B5973B" w14:textId="70D8934F" w:rsidR="00F8778C" w:rsidRPr="00A92B4A" w:rsidRDefault="00F8778C" w:rsidP="00A92B4A">
      <w:pPr>
        <w:pStyle w:val="Rubrik2numrerad"/>
        <w:jc w:val="both"/>
        <w:rPr>
          <w:lang w:val="en-GB"/>
        </w:rPr>
      </w:pPr>
      <w:bookmarkStart w:id="12" w:name="_Toc162689564"/>
      <w:r w:rsidRPr="00A92B4A">
        <w:rPr>
          <w:lang w:val="en-GB"/>
        </w:rPr>
        <w:t xml:space="preserve">Qwiklabs </w:t>
      </w:r>
      <w:r w:rsidR="00A92B4A" w:rsidRPr="00A92B4A">
        <w:rPr>
          <w:lang w:val="en-GB"/>
        </w:rPr>
        <w:t>assessment on Git</w:t>
      </w:r>
      <w:bookmarkEnd w:id="1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98"/>
        <w:gridCol w:w="2942"/>
      </w:tblGrid>
      <w:tr w:rsidR="00501C1D" w14:paraId="0EE907C8" w14:textId="77777777" w:rsidTr="00AE14A7">
        <w:tc>
          <w:tcPr>
            <w:tcW w:w="5098" w:type="dxa"/>
          </w:tcPr>
          <w:p w14:paraId="3B533BA4" w14:textId="77777777" w:rsidR="00501C1D" w:rsidRDefault="00501C1D" w:rsidP="00AE14A7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 w:rsidRPr="00C359E6">
              <w:rPr>
                <w:lang w:val="en-GB"/>
              </w:rPr>
              <w:br w:type="page"/>
            </w:r>
            <w:r w:rsidRPr="007945C3"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  <w:t xml:space="preserve">Commands </w:t>
            </w:r>
          </w:p>
        </w:tc>
        <w:tc>
          <w:tcPr>
            <w:tcW w:w="2942" w:type="dxa"/>
          </w:tcPr>
          <w:p w14:paraId="0323C92A" w14:textId="77777777" w:rsidR="00501C1D" w:rsidRDefault="00501C1D" w:rsidP="00AE14A7">
            <w:pPr>
              <w:spacing w:before="0" w:after="160" w:line="259" w:lineRule="auto"/>
              <w:jc w:val="both"/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</w:pPr>
            <w:r>
              <w:rPr>
                <w:rFonts w:asciiTheme="majorHAnsi" w:eastAsiaTheme="majorEastAsia" w:hAnsiTheme="majorHAnsi" w:cstheme="majorBidi"/>
                <w:b/>
                <w:sz w:val="36"/>
                <w:szCs w:val="32"/>
                <w:lang w:val="en-GB"/>
              </w:rPr>
              <w:t>Descriptions</w:t>
            </w:r>
          </w:p>
        </w:tc>
      </w:tr>
      <w:tr w:rsidR="00501C1D" w14:paraId="45249185" w14:textId="77777777" w:rsidTr="00AE14A7">
        <w:tc>
          <w:tcPr>
            <w:tcW w:w="5098" w:type="dxa"/>
          </w:tcPr>
          <w:p w14:paraId="1CDC4DFD" w14:textId="77777777" w:rsidR="00501C1D" w:rsidRPr="00DA4360" w:rsidRDefault="00501C1D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  <w:tc>
          <w:tcPr>
            <w:tcW w:w="2942" w:type="dxa"/>
          </w:tcPr>
          <w:p w14:paraId="4AA8B495" w14:textId="77777777" w:rsidR="00501C1D" w:rsidRPr="00C57C9F" w:rsidRDefault="00501C1D" w:rsidP="00AE14A7">
            <w:pPr>
              <w:spacing w:before="0" w:after="160" w:line="259" w:lineRule="auto"/>
              <w:jc w:val="both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</w:tr>
      <w:tr w:rsidR="00501C1D" w14:paraId="1D8BF43B" w14:textId="77777777" w:rsidTr="00AE14A7">
        <w:tc>
          <w:tcPr>
            <w:tcW w:w="5098" w:type="dxa"/>
          </w:tcPr>
          <w:p w14:paraId="26EF698B" w14:textId="77777777" w:rsidR="00501C1D" w:rsidRPr="00C57C9F" w:rsidRDefault="00501C1D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  <w:tc>
          <w:tcPr>
            <w:tcW w:w="2942" w:type="dxa"/>
          </w:tcPr>
          <w:p w14:paraId="49B0C540" w14:textId="77777777" w:rsidR="00501C1D" w:rsidRPr="00C57C9F" w:rsidRDefault="00501C1D" w:rsidP="00AE14A7">
            <w:pPr>
              <w:spacing w:before="0" w:after="160" w:line="259" w:lineRule="auto"/>
              <w:jc w:val="both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</w:tr>
      <w:tr w:rsidR="00501C1D" w14:paraId="365A488A" w14:textId="77777777" w:rsidTr="00AE14A7">
        <w:tc>
          <w:tcPr>
            <w:tcW w:w="5098" w:type="dxa"/>
          </w:tcPr>
          <w:p w14:paraId="1D2535F4" w14:textId="77777777" w:rsidR="00501C1D" w:rsidRPr="002E4043" w:rsidRDefault="00501C1D" w:rsidP="00AE14A7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  <w:tc>
          <w:tcPr>
            <w:tcW w:w="2942" w:type="dxa"/>
          </w:tcPr>
          <w:p w14:paraId="3793A629" w14:textId="77777777" w:rsidR="00501C1D" w:rsidRPr="00C57C9F" w:rsidRDefault="00501C1D" w:rsidP="00AE14A7">
            <w:pPr>
              <w:spacing w:before="0" w:after="160" w:line="259" w:lineRule="auto"/>
              <w:jc w:val="both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</w:tr>
      <w:tr w:rsidR="00501C1D" w14:paraId="48260FEB" w14:textId="77777777" w:rsidTr="00AE14A7">
        <w:tc>
          <w:tcPr>
            <w:tcW w:w="5098" w:type="dxa"/>
          </w:tcPr>
          <w:p w14:paraId="409DA136" w14:textId="77777777" w:rsidR="00501C1D" w:rsidRPr="00C57C9F" w:rsidRDefault="00501C1D" w:rsidP="00C57C9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  <w:tc>
          <w:tcPr>
            <w:tcW w:w="2942" w:type="dxa"/>
          </w:tcPr>
          <w:p w14:paraId="7A3E6E9A" w14:textId="77777777" w:rsidR="00501C1D" w:rsidRPr="00C57C9F" w:rsidRDefault="00501C1D" w:rsidP="00C57C9F">
            <w:pPr>
              <w:shd w:val="clear" w:color="auto" w:fill="FFFFFE"/>
              <w:spacing w:before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n-US"/>
              </w:rPr>
            </w:pPr>
          </w:p>
        </w:tc>
      </w:tr>
    </w:tbl>
    <w:p w14:paraId="41759B94" w14:textId="77777777" w:rsidR="00F8778C" w:rsidRDefault="00F8778C" w:rsidP="00E334C9">
      <w:pPr>
        <w:jc w:val="both"/>
        <w:rPr>
          <w:lang w:val="en-GB"/>
        </w:rPr>
      </w:pPr>
    </w:p>
    <w:p w14:paraId="2D13A6C7" w14:textId="09EE5704" w:rsidR="008627F0" w:rsidRPr="009B230A" w:rsidRDefault="008627F0" w:rsidP="003C4AF3">
      <w:pPr>
        <w:rPr>
          <w:lang w:val="en-GB"/>
        </w:rPr>
      </w:pPr>
    </w:p>
    <w:p w14:paraId="09928302" w14:textId="77777777" w:rsidR="00DC175E" w:rsidRDefault="00DC175E" w:rsidP="004B350E">
      <w:pPr>
        <w:jc w:val="both"/>
        <w:rPr>
          <w:lang w:val="en-GB"/>
        </w:rPr>
      </w:pPr>
    </w:p>
    <w:p w14:paraId="56E05FBD" w14:textId="63C4CC04" w:rsidR="00284DCB" w:rsidRPr="00C359E6" w:rsidRDefault="002609DB" w:rsidP="004B350E">
      <w:pPr>
        <w:pStyle w:val="Rubrik1numrerad"/>
        <w:jc w:val="both"/>
        <w:rPr>
          <w:lang w:val="en-GB"/>
        </w:rPr>
      </w:pPr>
      <w:bookmarkStart w:id="13" w:name="_Toc162689565"/>
      <w:r>
        <w:rPr>
          <w:lang w:val="en-GB"/>
        </w:rPr>
        <w:t>References</w:t>
      </w:r>
      <w:bookmarkEnd w:id="13"/>
    </w:p>
    <w:p w14:paraId="367C3A96" w14:textId="77777777" w:rsidR="00284DCB" w:rsidRDefault="00284DCB" w:rsidP="004B350E">
      <w:pPr>
        <w:jc w:val="both"/>
        <w:rPr>
          <w:rFonts w:asciiTheme="majorHAnsi" w:hAnsiTheme="majorHAnsi" w:cstheme="majorHAnsi"/>
          <w:sz w:val="22"/>
          <w:lang w:val="en-GB"/>
        </w:rPr>
      </w:pPr>
    </w:p>
    <w:p w14:paraId="63D344E6" w14:textId="02ABF7C0" w:rsidR="006646EB" w:rsidRDefault="006646EB" w:rsidP="004B350E">
      <w:pPr>
        <w:jc w:val="both"/>
        <w:rPr>
          <w:rFonts w:ascii="Arial" w:hAnsi="Arial" w:cs="Arial"/>
          <w:color w:val="222222"/>
          <w:szCs w:val="20"/>
          <w:shd w:val="clear" w:color="auto" w:fill="FFFFFF"/>
        </w:rPr>
      </w:pPr>
      <w:r>
        <w:rPr>
          <w:rFonts w:asciiTheme="majorHAnsi" w:hAnsiTheme="majorHAnsi" w:cstheme="majorHAnsi"/>
          <w:sz w:val="22"/>
          <w:lang w:val="en-GB"/>
        </w:rPr>
        <w:t xml:space="preserve">[01] </w:t>
      </w:r>
      <w:r>
        <w:rPr>
          <w:rFonts w:ascii="Arial" w:hAnsi="Arial" w:cs="Arial"/>
          <w:color w:val="222222"/>
          <w:szCs w:val="20"/>
          <w:shd w:val="clear" w:color="auto" w:fill="FFFFFF"/>
        </w:rPr>
        <w:t>Akhtar, Muhammad Waseem, et al. "The shift to 6G communications: Vision and requirements." </w:t>
      </w:r>
      <w:r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>Human-centric Computing and Information Sciences</w:t>
      </w:r>
      <w:r>
        <w:rPr>
          <w:rFonts w:ascii="Arial" w:hAnsi="Arial" w:cs="Arial"/>
          <w:color w:val="222222"/>
          <w:szCs w:val="20"/>
          <w:shd w:val="clear" w:color="auto" w:fill="FFFFFF"/>
        </w:rPr>
        <w:t> 10 (2020): 1-27.</w:t>
      </w:r>
    </w:p>
    <w:p w14:paraId="5355C356" w14:textId="77777777" w:rsidR="000F13FC" w:rsidRDefault="000F13FC" w:rsidP="004B350E">
      <w:pPr>
        <w:jc w:val="both"/>
        <w:rPr>
          <w:rFonts w:asciiTheme="majorHAnsi" w:hAnsiTheme="majorHAnsi" w:cstheme="majorHAnsi"/>
          <w:sz w:val="22"/>
          <w:lang w:val="en-GB"/>
        </w:rPr>
      </w:pPr>
    </w:p>
    <w:p w14:paraId="0E775743" w14:textId="4161DA9B" w:rsidR="000F13FC" w:rsidRDefault="000F13FC" w:rsidP="000F13FC">
      <w:pPr>
        <w:jc w:val="both"/>
        <w:rPr>
          <w:rFonts w:ascii="Arial" w:hAnsi="Arial" w:cs="Arial"/>
          <w:color w:val="222222"/>
          <w:szCs w:val="20"/>
          <w:shd w:val="clear" w:color="auto" w:fill="FFFFFF"/>
        </w:rPr>
      </w:pPr>
      <w:r>
        <w:rPr>
          <w:rFonts w:asciiTheme="majorHAnsi" w:hAnsiTheme="majorHAnsi" w:cstheme="majorHAnsi"/>
          <w:sz w:val="22"/>
          <w:lang w:val="en-GB"/>
        </w:rPr>
        <w:t>[0</w:t>
      </w:r>
      <w:r w:rsidR="00151A8C">
        <w:rPr>
          <w:rFonts w:asciiTheme="majorHAnsi" w:hAnsiTheme="majorHAnsi" w:cstheme="majorHAnsi"/>
          <w:sz w:val="22"/>
          <w:lang w:val="en-GB"/>
        </w:rPr>
        <w:t>2</w:t>
      </w:r>
      <w:r>
        <w:rPr>
          <w:rFonts w:asciiTheme="majorHAnsi" w:hAnsiTheme="majorHAnsi" w:cstheme="majorHAnsi"/>
          <w:sz w:val="22"/>
          <w:lang w:val="en-GB"/>
        </w:rPr>
        <w:t xml:space="preserve">] </w:t>
      </w:r>
      <w:r>
        <w:rPr>
          <w:rFonts w:ascii="Arial" w:hAnsi="Arial" w:cs="Arial"/>
          <w:color w:val="222222"/>
          <w:szCs w:val="20"/>
          <w:shd w:val="clear" w:color="auto" w:fill="FFFFFF"/>
        </w:rPr>
        <w:t>Akhtar, Muhammad Waseem, et al. "The shift to 6G communications: Vision and requirements." </w:t>
      </w:r>
      <w:r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>Human-centric Computing and Information Sciences</w:t>
      </w:r>
      <w:r>
        <w:rPr>
          <w:rFonts w:ascii="Arial" w:hAnsi="Arial" w:cs="Arial"/>
          <w:color w:val="222222"/>
          <w:szCs w:val="20"/>
          <w:shd w:val="clear" w:color="auto" w:fill="FFFFFF"/>
        </w:rPr>
        <w:t> 10 (2020): 1-27.</w:t>
      </w:r>
    </w:p>
    <w:p w14:paraId="0B6DCDA8" w14:textId="77777777" w:rsidR="000F13FC" w:rsidRDefault="000F13FC" w:rsidP="004B350E">
      <w:pPr>
        <w:jc w:val="both"/>
        <w:rPr>
          <w:rFonts w:asciiTheme="majorHAnsi" w:hAnsiTheme="majorHAnsi" w:cstheme="majorHAnsi"/>
          <w:sz w:val="22"/>
          <w:lang w:val="en-GB"/>
        </w:rPr>
      </w:pPr>
    </w:p>
    <w:p w14:paraId="2E5523EE" w14:textId="0E645507" w:rsidR="000F13FC" w:rsidRDefault="000F13FC" w:rsidP="000F13FC">
      <w:pPr>
        <w:jc w:val="both"/>
        <w:rPr>
          <w:rFonts w:ascii="Arial" w:hAnsi="Arial" w:cs="Arial"/>
          <w:color w:val="222222"/>
          <w:szCs w:val="20"/>
          <w:shd w:val="clear" w:color="auto" w:fill="FFFFFF"/>
        </w:rPr>
      </w:pPr>
      <w:r>
        <w:rPr>
          <w:rFonts w:asciiTheme="majorHAnsi" w:hAnsiTheme="majorHAnsi" w:cstheme="majorHAnsi"/>
          <w:sz w:val="22"/>
          <w:lang w:val="en-GB"/>
        </w:rPr>
        <w:t>[0</w:t>
      </w:r>
      <w:r w:rsidR="00151A8C">
        <w:rPr>
          <w:rFonts w:asciiTheme="majorHAnsi" w:hAnsiTheme="majorHAnsi" w:cstheme="majorHAnsi"/>
          <w:sz w:val="22"/>
          <w:lang w:val="en-GB"/>
        </w:rPr>
        <w:t>3</w:t>
      </w:r>
      <w:r>
        <w:rPr>
          <w:rFonts w:asciiTheme="majorHAnsi" w:hAnsiTheme="majorHAnsi" w:cstheme="majorHAnsi"/>
          <w:sz w:val="22"/>
          <w:lang w:val="en-GB"/>
        </w:rPr>
        <w:t xml:space="preserve">] </w:t>
      </w:r>
      <w:r>
        <w:rPr>
          <w:rFonts w:ascii="Arial" w:hAnsi="Arial" w:cs="Arial"/>
          <w:color w:val="222222"/>
          <w:szCs w:val="20"/>
          <w:shd w:val="clear" w:color="auto" w:fill="FFFFFF"/>
        </w:rPr>
        <w:t>Akhtar, Muhammad Waseem, et al. "The shift to 6G communications: Vision and requirements." </w:t>
      </w:r>
      <w:r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>Human-centric Computing and Information Sciences</w:t>
      </w:r>
      <w:r>
        <w:rPr>
          <w:rFonts w:ascii="Arial" w:hAnsi="Arial" w:cs="Arial"/>
          <w:color w:val="222222"/>
          <w:szCs w:val="20"/>
          <w:shd w:val="clear" w:color="auto" w:fill="FFFFFF"/>
        </w:rPr>
        <w:t> 10 (2020): 1-27.</w:t>
      </w:r>
    </w:p>
    <w:p w14:paraId="0FA0FEA1" w14:textId="77777777" w:rsidR="000F13FC" w:rsidRDefault="000F13FC" w:rsidP="004B350E">
      <w:pPr>
        <w:jc w:val="both"/>
        <w:rPr>
          <w:rFonts w:asciiTheme="majorHAnsi" w:hAnsiTheme="majorHAnsi" w:cstheme="majorHAnsi"/>
          <w:sz w:val="22"/>
          <w:lang w:val="en-GB"/>
        </w:rPr>
      </w:pPr>
    </w:p>
    <w:p w14:paraId="72B9BA3A" w14:textId="461F36F3" w:rsidR="000F13FC" w:rsidRDefault="000F13FC" w:rsidP="000F13FC">
      <w:pPr>
        <w:jc w:val="both"/>
        <w:rPr>
          <w:rFonts w:ascii="Arial" w:hAnsi="Arial" w:cs="Arial"/>
          <w:color w:val="222222"/>
          <w:szCs w:val="20"/>
          <w:shd w:val="clear" w:color="auto" w:fill="FFFFFF"/>
        </w:rPr>
      </w:pPr>
      <w:r>
        <w:rPr>
          <w:rFonts w:asciiTheme="majorHAnsi" w:hAnsiTheme="majorHAnsi" w:cstheme="majorHAnsi"/>
          <w:sz w:val="22"/>
          <w:lang w:val="en-GB"/>
        </w:rPr>
        <w:t>[0</w:t>
      </w:r>
      <w:r w:rsidR="00151A8C">
        <w:rPr>
          <w:rFonts w:asciiTheme="majorHAnsi" w:hAnsiTheme="majorHAnsi" w:cstheme="majorHAnsi"/>
          <w:sz w:val="22"/>
          <w:lang w:val="en-GB"/>
        </w:rPr>
        <w:t>4</w:t>
      </w:r>
      <w:r>
        <w:rPr>
          <w:rFonts w:asciiTheme="majorHAnsi" w:hAnsiTheme="majorHAnsi" w:cstheme="majorHAnsi"/>
          <w:sz w:val="22"/>
          <w:lang w:val="en-GB"/>
        </w:rPr>
        <w:t xml:space="preserve">] </w:t>
      </w:r>
      <w:r>
        <w:rPr>
          <w:rFonts w:ascii="Arial" w:hAnsi="Arial" w:cs="Arial"/>
          <w:color w:val="222222"/>
          <w:szCs w:val="20"/>
          <w:shd w:val="clear" w:color="auto" w:fill="FFFFFF"/>
        </w:rPr>
        <w:t>Akhtar, Muhammad Waseem, et al. "The shift to 6G communications: Vision and requirements." </w:t>
      </w:r>
      <w:r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>Human-centric Computing and Information Sciences</w:t>
      </w:r>
      <w:r>
        <w:rPr>
          <w:rFonts w:ascii="Arial" w:hAnsi="Arial" w:cs="Arial"/>
          <w:color w:val="222222"/>
          <w:szCs w:val="20"/>
          <w:shd w:val="clear" w:color="auto" w:fill="FFFFFF"/>
        </w:rPr>
        <w:t> 10 (2020): 1-27.</w:t>
      </w:r>
    </w:p>
    <w:p w14:paraId="77402433" w14:textId="77777777" w:rsidR="000F13FC" w:rsidRDefault="000F13FC" w:rsidP="004B350E">
      <w:pPr>
        <w:jc w:val="both"/>
        <w:rPr>
          <w:rFonts w:asciiTheme="majorHAnsi" w:hAnsiTheme="majorHAnsi" w:cstheme="majorHAnsi"/>
          <w:sz w:val="22"/>
          <w:lang w:val="en-GB"/>
        </w:rPr>
      </w:pPr>
    </w:p>
    <w:p w14:paraId="463943B0" w14:textId="31F24D9A" w:rsidR="000F13FC" w:rsidRDefault="000F13FC" w:rsidP="00151A8C">
      <w:pPr>
        <w:jc w:val="both"/>
        <w:rPr>
          <w:rFonts w:asciiTheme="majorHAnsi" w:hAnsiTheme="majorHAnsi" w:cstheme="majorHAnsi"/>
          <w:sz w:val="22"/>
          <w:lang w:val="en-GB"/>
        </w:rPr>
      </w:pPr>
      <w:r>
        <w:rPr>
          <w:rFonts w:asciiTheme="majorHAnsi" w:hAnsiTheme="majorHAnsi" w:cstheme="majorHAnsi"/>
          <w:sz w:val="22"/>
          <w:lang w:val="en-GB"/>
        </w:rPr>
        <w:t>[0</w:t>
      </w:r>
      <w:r w:rsidR="00151A8C">
        <w:rPr>
          <w:rFonts w:asciiTheme="majorHAnsi" w:hAnsiTheme="majorHAnsi" w:cstheme="majorHAnsi"/>
          <w:sz w:val="22"/>
          <w:lang w:val="en-GB"/>
        </w:rPr>
        <w:t>5</w:t>
      </w:r>
      <w:r>
        <w:rPr>
          <w:rFonts w:asciiTheme="majorHAnsi" w:hAnsiTheme="majorHAnsi" w:cstheme="majorHAnsi"/>
          <w:sz w:val="22"/>
          <w:lang w:val="en-GB"/>
        </w:rPr>
        <w:t xml:space="preserve">] </w:t>
      </w:r>
      <w:r>
        <w:rPr>
          <w:rFonts w:ascii="Arial" w:hAnsi="Arial" w:cs="Arial"/>
          <w:color w:val="222222"/>
          <w:szCs w:val="20"/>
          <w:shd w:val="clear" w:color="auto" w:fill="FFFFFF"/>
        </w:rPr>
        <w:t>Akhtar, Muhammad Waseem, et al. "The shift to 6G communications: Vision and requirements." </w:t>
      </w:r>
      <w:r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>Human-centric Computing and Information Sciences</w:t>
      </w:r>
      <w:r>
        <w:rPr>
          <w:rFonts w:ascii="Arial" w:hAnsi="Arial" w:cs="Arial"/>
          <w:color w:val="222222"/>
          <w:szCs w:val="20"/>
          <w:shd w:val="clear" w:color="auto" w:fill="FFFFFF"/>
        </w:rPr>
        <w:t> 10 (2020): 1-27.</w:t>
      </w:r>
    </w:p>
    <w:p w14:paraId="061CD9AE" w14:textId="5910439B" w:rsidR="000F13FC" w:rsidRDefault="000F13FC" w:rsidP="000F13FC">
      <w:pPr>
        <w:jc w:val="both"/>
        <w:rPr>
          <w:rFonts w:ascii="Arial" w:hAnsi="Arial" w:cs="Arial"/>
          <w:color w:val="222222"/>
          <w:szCs w:val="20"/>
          <w:shd w:val="clear" w:color="auto" w:fill="FFFFFF"/>
        </w:rPr>
      </w:pPr>
      <w:r>
        <w:rPr>
          <w:rFonts w:asciiTheme="majorHAnsi" w:hAnsiTheme="majorHAnsi" w:cstheme="majorHAnsi"/>
          <w:sz w:val="22"/>
          <w:lang w:val="en-GB"/>
        </w:rPr>
        <w:t>[0</w:t>
      </w:r>
      <w:r w:rsidR="00151A8C">
        <w:rPr>
          <w:rFonts w:asciiTheme="majorHAnsi" w:hAnsiTheme="majorHAnsi" w:cstheme="majorHAnsi"/>
          <w:sz w:val="22"/>
          <w:lang w:val="en-GB"/>
        </w:rPr>
        <w:t>6</w:t>
      </w:r>
      <w:r>
        <w:rPr>
          <w:rFonts w:asciiTheme="majorHAnsi" w:hAnsiTheme="majorHAnsi" w:cstheme="majorHAnsi"/>
          <w:sz w:val="22"/>
          <w:lang w:val="en-GB"/>
        </w:rPr>
        <w:t xml:space="preserve">] </w:t>
      </w:r>
      <w:r>
        <w:rPr>
          <w:rFonts w:ascii="Arial" w:hAnsi="Arial" w:cs="Arial"/>
          <w:color w:val="222222"/>
          <w:szCs w:val="20"/>
          <w:shd w:val="clear" w:color="auto" w:fill="FFFFFF"/>
        </w:rPr>
        <w:t>Akhtar, Muhammad Waseem, et al. "The shift to 6G communications: Vision and requirements." </w:t>
      </w:r>
      <w:r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>Human-centric Computing and Information Sciences</w:t>
      </w:r>
      <w:r>
        <w:rPr>
          <w:rFonts w:ascii="Arial" w:hAnsi="Arial" w:cs="Arial"/>
          <w:color w:val="222222"/>
          <w:szCs w:val="20"/>
          <w:shd w:val="clear" w:color="auto" w:fill="FFFFFF"/>
        </w:rPr>
        <w:t> 10 (2020): 1-27.</w:t>
      </w:r>
    </w:p>
    <w:p w14:paraId="2FE88401" w14:textId="77777777" w:rsidR="000F13FC" w:rsidRDefault="000F13FC" w:rsidP="004B350E">
      <w:pPr>
        <w:jc w:val="both"/>
        <w:rPr>
          <w:rFonts w:asciiTheme="majorHAnsi" w:hAnsiTheme="majorHAnsi" w:cstheme="majorHAnsi"/>
          <w:sz w:val="22"/>
          <w:lang w:val="en-GB"/>
        </w:rPr>
      </w:pPr>
    </w:p>
    <w:p w14:paraId="1BBD6F14" w14:textId="3EC8DDD2" w:rsidR="000F13FC" w:rsidRDefault="000F13FC" w:rsidP="000F13FC">
      <w:pPr>
        <w:jc w:val="both"/>
        <w:rPr>
          <w:rFonts w:ascii="Arial" w:hAnsi="Arial" w:cs="Arial"/>
          <w:color w:val="222222"/>
          <w:szCs w:val="20"/>
          <w:shd w:val="clear" w:color="auto" w:fill="FFFFFF"/>
        </w:rPr>
      </w:pPr>
      <w:r>
        <w:rPr>
          <w:rFonts w:asciiTheme="majorHAnsi" w:hAnsiTheme="majorHAnsi" w:cstheme="majorHAnsi"/>
          <w:sz w:val="22"/>
          <w:lang w:val="en-GB"/>
        </w:rPr>
        <w:t>[0</w:t>
      </w:r>
      <w:r w:rsidR="00151A8C">
        <w:rPr>
          <w:rFonts w:asciiTheme="majorHAnsi" w:hAnsiTheme="majorHAnsi" w:cstheme="majorHAnsi"/>
          <w:sz w:val="22"/>
          <w:lang w:val="en-GB"/>
        </w:rPr>
        <w:t>7</w:t>
      </w:r>
      <w:r>
        <w:rPr>
          <w:rFonts w:asciiTheme="majorHAnsi" w:hAnsiTheme="majorHAnsi" w:cstheme="majorHAnsi"/>
          <w:sz w:val="22"/>
          <w:lang w:val="en-GB"/>
        </w:rPr>
        <w:t xml:space="preserve">] </w:t>
      </w:r>
      <w:r>
        <w:rPr>
          <w:rFonts w:ascii="Arial" w:hAnsi="Arial" w:cs="Arial"/>
          <w:color w:val="222222"/>
          <w:szCs w:val="20"/>
          <w:shd w:val="clear" w:color="auto" w:fill="FFFFFF"/>
        </w:rPr>
        <w:t>Akhtar, Muhammad Waseem, et al. "The shift to 6G communications: Vision and requirements." </w:t>
      </w:r>
      <w:r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>Human-centric Computing and Information Sciences</w:t>
      </w:r>
      <w:r>
        <w:rPr>
          <w:rFonts w:ascii="Arial" w:hAnsi="Arial" w:cs="Arial"/>
          <w:color w:val="222222"/>
          <w:szCs w:val="20"/>
          <w:shd w:val="clear" w:color="auto" w:fill="FFFFFF"/>
        </w:rPr>
        <w:t> 10 (2020): 1-27.</w:t>
      </w:r>
    </w:p>
    <w:p w14:paraId="3F82E5FA" w14:textId="77777777" w:rsidR="000F13FC" w:rsidRDefault="000F13FC" w:rsidP="004B350E">
      <w:pPr>
        <w:jc w:val="both"/>
        <w:rPr>
          <w:rFonts w:asciiTheme="majorHAnsi" w:hAnsiTheme="majorHAnsi" w:cstheme="majorHAnsi"/>
          <w:sz w:val="22"/>
          <w:lang w:val="en-GB"/>
        </w:rPr>
      </w:pPr>
    </w:p>
    <w:p w14:paraId="11D05129" w14:textId="08E84AA5" w:rsidR="00151A8C" w:rsidRDefault="000F13FC" w:rsidP="000F13FC">
      <w:pPr>
        <w:jc w:val="both"/>
        <w:rPr>
          <w:rFonts w:ascii="Arial" w:hAnsi="Arial" w:cs="Arial"/>
          <w:color w:val="222222"/>
          <w:szCs w:val="20"/>
          <w:shd w:val="clear" w:color="auto" w:fill="FFFFFF"/>
        </w:rPr>
      </w:pPr>
      <w:r>
        <w:rPr>
          <w:rFonts w:asciiTheme="majorHAnsi" w:hAnsiTheme="majorHAnsi" w:cstheme="majorHAnsi"/>
          <w:sz w:val="22"/>
          <w:lang w:val="en-GB"/>
        </w:rPr>
        <w:t>[0</w:t>
      </w:r>
      <w:r w:rsidR="00151A8C">
        <w:rPr>
          <w:rFonts w:asciiTheme="majorHAnsi" w:hAnsiTheme="majorHAnsi" w:cstheme="majorHAnsi"/>
          <w:sz w:val="22"/>
          <w:lang w:val="en-GB"/>
        </w:rPr>
        <w:t>8</w:t>
      </w:r>
      <w:r>
        <w:rPr>
          <w:rFonts w:asciiTheme="majorHAnsi" w:hAnsiTheme="majorHAnsi" w:cstheme="majorHAnsi"/>
          <w:sz w:val="22"/>
          <w:lang w:val="en-GB"/>
        </w:rPr>
        <w:t xml:space="preserve">] </w:t>
      </w:r>
      <w:r>
        <w:rPr>
          <w:rFonts w:ascii="Arial" w:hAnsi="Arial" w:cs="Arial"/>
          <w:color w:val="222222"/>
          <w:szCs w:val="20"/>
          <w:shd w:val="clear" w:color="auto" w:fill="FFFFFF"/>
        </w:rPr>
        <w:t>Akhtar, Muhammad Waseem, et al. "The shift to 6G communications: Vision and requirements." </w:t>
      </w:r>
      <w:r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>Human-centric Computing and Information Sciences</w:t>
      </w:r>
      <w:r>
        <w:rPr>
          <w:rFonts w:ascii="Arial" w:hAnsi="Arial" w:cs="Arial"/>
          <w:color w:val="222222"/>
          <w:szCs w:val="20"/>
          <w:shd w:val="clear" w:color="auto" w:fill="FFFFFF"/>
        </w:rPr>
        <w:t> 10 (2020): 1-27.</w:t>
      </w:r>
    </w:p>
    <w:p w14:paraId="6C4BE77D" w14:textId="3ACA77D1" w:rsidR="000F13FC" w:rsidRDefault="000F13FC" w:rsidP="000F13FC">
      <w:pPr>
        <w:jc w:val="both"/>
        <w:rPr>
          <w:rFonts w:ascii="Arial" w:hAnsi="Arial" w:cs="Arial"/>
          <w:color w:val="222222"/>
          <w:szCs w:val="20"/>
          <w:shd w:val="clear" w:color="auto" w:fill="FFFFFF"/>
        </w:rPr>
      </w:pPr>
      <w:r>
        <w:rPr>
          <w:rFonts w:asciiTheme="majorHAnsi" w:hAnsiTheme="majorHAnsi" w:cstheme="majorHAnsi"/>
          <w:sz w:val="22"/>
          <w:lang w:val="en-GB"/>
        </w:rPr>
        <w:t>[0</w:t>
      </w:r>
      <w:r w:rsidR="00151A8C">
        <w:rPr>
          <w:rFonts w:asciiTheme="majorHAnsi" w:hAnsiTheme="majorHAnsi" w:cstheme="majorHAnsi"/>
          <w:sz w:val="22"/>
          <w:lang w:val="en-GB"/>
        </w:rPr>
        <w:t>9</w:t>
      </w:r>
      <w:r>
        <w:rPr>
          <w:rFonts w:asciiTheme="majorHAnsi" w:hAnsiTheme="majorHAnsi" w:cstheme="majorHAnsi"/>
          <w:sz w:val="22"/>
          <w:lang w:val="en-GB"/>
        </w:rPr>
        <w:t xml:space="preserve">] </w:t>
      </w:r>
      <w:r>
        <w:rPr>
          <w:rFonts w:ascii="Arial" w:hAnsi="Arial" w:cs="Arial"/>
          <w:color w:val="222222"/>
          <w:szCs w:val="20"/>
          <w:shd w:val="clear" w:color="auto" w:fill="FFFFFF"/>
        </w:rPr>
        <w:t>Akhtar, Muhammad Waseem, et al. "The shift to 6G communications: Vision and requirements." </w:t>
      </w:r>
      <w:r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>Human-centric Computing and Information Sciences</w:t>
      </w:r>
      <w:r>
        <w:rPr>
          <w:rFonts w:ascii="Arial" w:hAnsi="Arial" w:cs="Arial"/>
          <w:color w:val="222222"/>
          <w:szCs w:val="20"/>
          <w:shd w:val="clear" w:color="auto" w:fill="FFFFFF"/>
        </w:rPr>
        <w:t> 10 (2020): 1-27.</w:t>
      </w:r>
    </w:p>
    <w:p w14:paraId="4FD42160" w14:textId="36FC86EB" w:rsidR="000F13FC" w:rsidRDefault="000F13FC">
      <w:pPr>
        <w:spacing w:before="0" w:after="160" w:line="259" w:lineRule="auto"/>
        <w:rPr>
          <w:rFonts w:asciiTheme="majorHAnsi" w:hAnsiTheme="majorHAnsi" w:cstheme="majorHAnsi"/>
          <w:sz w:val="22"/>
          <w:lang w:val="en-GB"/>
        </w:rPr>
      </w:pPr>
    </w:p>
    <w:p w14:paraId="3B1D175F" w14:textId="3EBA880C" w:rsidR="000F13FC" w:rsidRDefault="000F13FC" w:rsidP="00151A8C">
      <w:pPr>
        <w:jc w:val="both"/>
        <w:rPr>
          <w:rFonts w:asciiTheme="majorHAnsi" w:hAnsiTheme="majorHAnsi" w:cstheme="majorHAnsi"/>
          <w:sz w:val="22"/>
          <w:lang w:val="en-GB"/>
        </w:rPr>
      </w:pPr>
      <w:r>
        <w:rPr>
          <w:rFonts w:asciiTheme="majorHAnsi" w:hAnsiTheme="majorHAnsi" w:cstheme="majorHAnsi"/>
          <w:sz w:val="22"/>
          <w:lang w:val="en-GB"/>
        </w:rPr>
        <w:t>[</w:t>
      </w:r>
      <w:r w:rsidR="00151A8C">
        <w:rPr>
          <w:rFonts w:asciiTheme="majorHAnsi" w:hAnsiTheme="majorHAnsi" w:cstheme="majorHAnsi"/>
          <w:sz w:val="22"/>
          <w:lang w:val="en-GB"/>
        </w:rPr>
        <w:t>10</w:t>
      </w:r>
      <w:r>
        <w:rPr>
          <w:rFonts w:asciiTheme="majorHAnsi" w:hAnsiTheme="majorHAnsi" w:cstheme="majorHAnsi"/>
          <w:sz w:val="22"/>
          <w:lang w:val="en-GB"/>
        </w:rPr>
        <w:t xml:space="preserve">] </w:t>
      </w:r>
      <w:r>
        <w:rPr>
          <w:rFonts w:ascii="Arial" w:hAnsi="Arial" w:cs="Arial"/>
          <w:color w:val="222222"/>
          <w:szCs w:val="20"/>
          <w:shd w:val="clear" w:color="auto" w:fill="FFFFFF"/>
        </w:rPr>
        <w:t>Akhtar, Muhammad Waseem, et al. "The shift to 6G communications: Vision and requirements." </w:t>
      </w:r>
      <w:r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>Human-centric Computing and Information Sciences</w:t>
      </w:r>
      <w:r>
        <w:rPr>
          <w:rFonts w:ascii="Arial" w:hAnsi="Arial" w:cs="Arial"/>
          <w:color w:val="222222"/>
          <w:szCs w:val="20"/>
          <w:shd w:val="clear" w:color="auto" w:fill="FFFFFF"/>
        </w:rPr>
        <w:t> 10 (2020): 1-27.</w:t>
      </w:r>
    </w:p>
    <w:p w14:paraId="55FBD915" w14:textId="077DB385" w:rsidR="000F13FC" w:rsidRDefault="000F13FC" w:rsidP="000F13FC">
      <w:pPr>
        <w:jc w:val="both"/>
        <w:rPr>
          <w:rFonts w:ascii="Arial" w:hAnsi="Arial" w:cs="Arial"/>
          <w:color w:val="222222"/>
          <w:szCs w:val="20"/>
          <w:shd w:val="clear" w:color="auto" w:fill="FFFFFF"/>
        </w:rPr>
      </w:pPr>
      <w:r>
        <w:rPr>
          <w:rFonts w:asciiTheme="majorHAnsi" w:hAnsiTheme="majorHAnsi" w:cstheme="majorHAnsi"/>
          <w:sz w:val="22"/>
          <w:lang w:val="en-GB"/>
        </w:rPr>
        <w:t>[</w:t>
      </w:r>
      <w:r w:rsidR="00151A8C">
        <w:rPr>
          <w:rFonts w:asciiTheme="majorHAnsi" w:hAnsiTheme="majorHAnsi" w:cstheme="majorHAnsi"/>
          <w:sz w:val="22"/>
          <w:lang w:val="en-GB"/>
        </w:rPr>
        <w:t>1</w:t>
      </w:r>
      <w:r>
        <w:rPr>
          <w:rFonts w:asciiTheme="majorHAnsi" w:hAnsiTheme="majorHAnsi" w:cstheme="majorHAnsi"/>
          <w:sz w:val="22"/>
          <w:lang w:val="en-GB"/>
        </w:rPr>
        <w:t xml:space="preserve">1] </w:t>
      </w:r>
      <w:r>
        <w:rPr>
          <w:rFonts w:ascii="Arial" w:hAnsi="Arial" w:cs="Arial"/>
          <w:color w:val="222222"/>
          <w:szCs w:val="20"/>
          <w:shd w:val="clear" w:color="auto" w:fill="FFFFFF"/>
        </w:rPr>
        <w:t>Akhtar, Muhammad Waseem, et al. "The shift to 6G communications: Vision and requirements." </w:t>
      </w:r>
      <w:r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>Human-centric Computing and Information Sciences</w:t>
      </w:r>
      <w:r>
        <w:rPr>
          <w:rFonts w:ascii="Arial" w:hAnsi="Arial" w:cs="Arial"/>
          <w:color w:val="222222"/>
          <w:szCs w:val="20"/>
          <w:shd w:val="clear" w:color="auto" w:fill="FFFFFF"/>
        </w:rPr>
        <w:t> 10 (2020): 1-27.</w:t>
      </w:r>
    </w:p>
    <w:p w14:paraId="3F12F989" w14:textId="77777777" w:rsidR="000F13FC" w:rsidRDefault="000F13FC" w:rsidP="004B350E">
      <w:pPr>
        <w:jc w:val="both"/>
        <w:rPr>
          <w:rFonts w:asciiTheme="majorHAnsi" w:hAnsiTheme="majorHAnsi" w:cstheme="majorHAnsi"/>
          <w:sz w:val="22"/>
          <w:lang w:val="en-GB"/>
        </w:rPr>
      </w:pPr>
    </w:p>
    <w:p w14:paraId="28EF17E0" w14:textId="6398AB28" w:rsidR="000F13FC" w:rsidRDefault="000F13FC" w:rsidP="000F13FC">
      <w:pPr>
        <w:jc w:val="both"/>
        <w:rPr>
          <w:rFonts w:ascii="Arial" w:hAnsi="Arial" w:cs="Arial"/>
          <w:color w:val="222222"/>
          <w:szCs w:val="20"/>
          <w:shd w:val="clear" w:color="auto" w:fill="FFFFFF"/>
        </w:rPr>
      </w:pPr>
      <w:r>
        <w:rPr>
          <w:rFonts w:asciiTheme="majorHAnsi" w:hAnsiTheme="majorHAnsi" w:cstheme="majorHAnsi"/>
          <w:sz w:val="22"/>
          <w:lang w:val="en-GB"/>
        </w:rPr>
        <w:t>[</w:t>
      </w:r>
      <w:r w:rsidR="00151A8C">
        <w:rPr>
          <w:rFonts w:asciiTheme="majorHAnsi" w:hAnsiTheme="majorHAnsi" w:cstheme="majorHAnsi"/>
          <w:sz w:val="22"/>
          <w:lang w:val="en-GB"/>
        </w:rPr>
        <w:t>12</w:t>
      </w:r>
      <w:r>
        <w:rPr>
          <w:rFonts w:asciiTheme="majorHAnsi" w:hAnsiTheme="majorHAnsi" w:cstheme="majorHAnsi"/>
          <w:sz w:val="22"/>
          <w:lang w:val="en-GB"/>
        </w:rPr>
        <w:t xml:space="preserve">] </w:t>
      </w:r>
      <w:r>
        <w:rPr>
          <w:rFonts w:ascii="Arial" w:hAnsi="Arial" w:cs="Arial"/>
          <w:color w:val="222222"/>
          <w:szCs w:val="20"/>
          <w:shd w:val="clear" w:color="auto" w:fill="FFFFFF"/>
        </w:rPr>
        <w:t>Akhtar, Muhammad Waseem, et al. "The shift to 6G communications: Vision and requirements." </w:t>
      </w:r>
      <w:r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>Human-centric Computing and Information Sciences</w:t>
      </w:r>
      <w:r>
        <w:rPr>
          <w:rFonts w:ascii="Arial" w:hAnsi="Arial" w:cs="Arial"/>
          <w:color w:val="222222"/>
          <w:szCs w:val="20"/>
          <w:shd w:val="clear" w:color="auto" w:fill="FFFFFF"/>
        </w:rPr>
        <w:t> 10 (2020): 1-27.</w:t>
      </w:r>
    </w:p>
    <w:p w14:paraId="156042CB" w14:textId="77777777" w:rsidR="000F13FC" w:rsidRDefault="000F13FC" w:rsidP="004B350E">
      <w:pPr>
        <w:jc w:val="both"/>
        <w:rPr>
          <w:rFonts w:asciiTheme="majorHAnsi" w:hAnsiTheme="majorHAnsi" w:cstheme="majorHAnsi"/>
          <w:sz w:val="22"/>
          <w:lang w:val="en-GB"/>
        </w:rPr>
      </w:pPr>
    </w:p>
    <w:p w14:paraId="311D48DC" w14:textId="575FBC0A" w:rsidR="000F13FC" w:rsidRPr="00284DCB" w:rsidRDefault="000F13FC" w:rsidP="004B350E">
      <w:pPr>
        <w:jc w:val="both"/>
        <w:rPr>
          <w:rFonts w:asciiTheme="majorHAnsi" w:hAnsiTheme="majorHAnsi" w:cstheme="majorHAnsi"/>
          <w:sz w:val="22"/>
          <w:lang w:val="en-GB"/>
        </w:rPr>
      </w:pPr>
      <w:r>
        <w:rPr>
          <w:rFonts w:asciiTheme="majorHAnsi" w:hAnsiTheme="majorHAnsi" w:cstheme="majorHAnsi"/>
          <w:sz w:val="22"/>
          <w:lang w:val="en-GB"/>
        </w:rPr>
        <w:t>[</w:t>
      </w:r>
      <w:r w:rsidR="00151A8C">
        <w:rPr>
          <w:rFonts w:asciiTheme="majorHAnsi" w:hAnsiTheme="majorHAnsi" w:cstheme="majorHAnsi"/>
          <w:sz w:val="22"/>
          <w:lang w:val="en-GB"/>
        </w:rPr>
        <w:t>13</w:t>
      </w:r>
      <w:r>
        <w:rPr>
          <w:rFonts w:asciiTheme="majorHAnsi" w:hAnsiTheme="majorHAnsi" w:cstheme="majorHAnsi"/>
          <w:sz w:val="22"/>
          <w:lang w:val="en-GB"/>
        </w:rPr>
        <w:t xml:space="preserve">] </w:t>
      </w:r>
      <w:r>
        <w:rPr>
          <w:rFonts w:ascii="Arial" w:hAnsi="Arial" w:cs="Arial"/>
          <w:color w:val="222222"/>
          <w:szCs w:val="20"/>
          <w:shd w:val="clear" w:color="auto" w:fill="FFFFFF"/>
        </w:rPr>
        <w:t>Akhtar, Muhammad Waseem, et al. "The shift to 6G communications: Vision and requirements." </w:t>
      </w:r>
      <w:r>
        <w:rPr>
          <w:rFonts w:ascii="Arial" w:hAnsi="Arial" w:cs="Arial"/>
          <w:i/>
          <w:iCs/>
          <w:color w:val="222222"/>
          <w:szCs w:val="20"/>
          <w:shd w:val="clear" w:color="auto" w:fill="FFFFFF"/>
        </w:rPr>
        <w:t>Human-centric Computing and Information Sciences</w:t>
      </w:r>
      <w:r>
        <w:rPr>
          <w:rFonts w:ascii="Arial" w:hAnsi="Arial" w:cs="Arial"/>
          <w:color w:val="222222"/>
          <w:szCs w:val="20"/>
          <w:shd w:val="clear" w:color="auto" w:fill="FFFFFF"/>
        </w:rPr>
        <w:t> 10 (2020): 1-27.</w:t>
      </w:r>
    </w:p>
    <w:sectPr w:rsidR="000F13FC" w:rsidRPr="00284DCB" w:rsidSect="00C61BF0">
      <w:footerReference w:type="default" r:id="rId21"/>
      <w:pgSz w:w="11906" w:h="16838" w:code="9"/>
      <w:pgMar w:top="2268" w:right="1871" w:bottom="2268" w:left="1985" w:header="851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54DD7" w14:textId="77777777" w:rsidR="00C61BF0" w:rsidRDefault="00C61BF0" w:rsidP="00E25647">
      <w:pPr>
        <w:spacing w:line="240" w:lineRule="auto"/>
      </w:pPr>
      <w:r>
        <w:separator/>
      </w:r>
    </w:p>
  </w:endnote>
  <w:endnote w:type="continuationSeparator" w:id="0">
    <w:p w14:paraId="29885A6B" w14:textId="77777777" w:rsidR="00C61BF0" w:rsidRDefault="00C61BF0" w:rsidP="00E2564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unse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EBAE7" w14:textId="77777777" w:rsidR="008B7014" w:rsidRDefault="008B7014" w:rsidP="008B7014">
    <w:pPr>
      <w:pStyle w:val="Footer"/>
      <w:jc w:val="left"/>
    </w:pPr>
    <w:r>
      <w:fldChar w:fldCharType="begin"/>
    </w:r>
    <w:r>
      <w:instrText xml:space="preserve"> PAGE  \* Arabic  \* MERGEFORMAT </w:instrText>
    </w:r>
    <w:r>
      <w:fldChar w:fldCharType="separate"/>
    </w:r>
    <w:r w:rsidR="006105D6">
      <w:rPr>
        <w:noProof/>
      </w:rPr>
      <w:t>4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C7567" w14:textId="6D5DC69B" w:rsidR="007363F7" w:rsidRPr="007363F7" w:rsidRDefault="007363F7">
    <w:pPr>
      <w:pStyle w:val="Footer"/>
    </w:pPr>
    <w:r w:rsidRPr="007363F7">
      <w:fldChar w:fldCharType="begin"/>
    </w:r>
    <w:r w:rsidRPr="007363F7">
      <w:instrText xml:space="preserve"> PAGE   \* MERGEFORMAT </w:instrText>
    </w:r>
    <w:r w:rsidRPr="007363F7">
      <w:fldChar w:fldCharType="separate"/>
    </w:r>
    <w:r w:rsidR="00BB6062">
      <w:rPr>
        <w:noProof/>
      </w:rPr>
      <w:t>3</w:t>
    </w:r>
    <w:r w:rsidRPr="007363F7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09B5D" w14:textId="77777777" w:rsidR="00C61BF0" w:rsidRPr="001565B5" w:rsidRDefault="00C61BF0" w:rsidP="001565B5">
      <w:pPr>
        <w:pStyle w:val="Footer"/>
      </w:pPr>
    </w:p>
  </w:footnote>
  <w:footnote w:type="continuationSeparator" w:id="0">
    <w:p w14:paraId="0F5BEECC" w14:textId="77777777" w:rsidR="00C61BF0" w:rsidRDefault="00C61BF0" w:rsidP="00E2564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62300" w14:textId="77777777" w:rsidR="00590884" w:rsidRDefault="00590884" w:rsidP="00516D46">
    <w:pPr>
      <w:pStyle w:val="Header"/>
      <w:jc w:val="left"/>
    </w:pPr>
    <w:r>
      <w:t>Author?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21"/>
      <w:gridCol w:w="3822"/>
    </w:tblGrid>
    <w:tr w:rsidR="0071606E" w14:paraId="2C89A7C4" w14:textId="77777777" w:rsidTr="00584972">
      <w:tc>
        <w:tcPr>
          <w:tcW w:w="3821" w:type="dxa"/>
        </w:tcPr>
        <w:p w14:paraId="74296F8F" w14:textId="04BE8A0C" w:rsidR="0071606E" w:rsidRDefault="0071606E" w:rsidP="00345B5E">
          <w:pPr>
            <w:pStyle w:val="Rubrik1numrerad"/>
            <w:numPr>
              <w:ilvl w:val="0"/>
              <w:numId w:val="0"/>
            </w:numPr>
            <w:jc w:val="both"/>
          </w:pPr>
        </w:p>
      </w:tc>
      <w:tc>
        <w:tcPr>
          <w:tcW w:w="3822" w:type="dxa"/>
        </w:tcPr>
        <w:p w14:paraId="74A9AE1E" w14:textId="77599301" w:rsidR="0071606E" w:rsidRDefault="0071606E" w:rsidP="00DD5374">
          <w:pPr>
            <w:pStyle w:val="Header"/>
          </w:pPr>
        </w:p>
      </w:tc>
    </w:tr>
  </w:tbl>
  <w:p w14:paraId="37F5CF37" w14:textId="77777777" w:rsidR="0071606E" w:rsidRDefault="0071606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890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57" w:type="dxa"/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999"/>
      <w:gridCol w:w="4903"/>
    </w:tblGrid>
    <w:tr w:rsidR="004F0FB9" w14:paraId="0F08CEDC" w14:textId="77777777" w:rsidTr="00766757">
      <w:tc>
        <w:tcPr>
          <w:tcW w:w="3821" w:type="dxa"/>
        </w:tcPr>
        <w:p w14:paraId="049FA254" w14:textId="77777777" w:rsidR="004F0FB9" w:rsidRPr="00BA69B4" w:rsidRDefault="004F0FB9" w:rsidP="004F0FB9">
          <w:pPr>
            <w:pStyle w:val="Header"/>
            <w:tabs>
              <w:tab w:val="left" w:pos="476"/>
              <w:tab w:val="right" w:pos="5125"/>
            </w:tabs>
            <w:spacing w:after="60"/>
            <w:jc w:val="left"/>
            <w:rPr>
              <w:rFonts w:asciiTheme="majorHAnsi" w:hAnsiTheme="majorHAnsi" w:cstheme="majorHAnsi"/>
              <w:noProof/>
            </w:rPr>
          </w:pPr>
        </w:p>
      </w:tc>
      <w:tc>
        <w:tcPr>
          <w:tcW w:w="4684" w:type="dxa"/>
          <w:vMerge w:val="restart"/>
        </w:tcPr>
        <w:p w14:paraId="7B2329D5" w14:textId="77777777" w:rsidR="004F0FB9" w:rsidRPr="00E90FF0" w:rsidRDefault="004F0FB9" w:rsidP="004F0FB9">
          <w:pPr>
            <w:pStyle w:val="Header"/>
          </w:pPr>
          <w:r w:rsidRPr="00E90FF0">
            <w:rPr>
              <w:noProof/>
              <w:lang w:eastAsia="sv-SE"/>
            </w:rPr>
            <w:drawing>
              <wp:inline distT="0" distB="0" distL="0" distR="0" wp14:anchorId="064AD416" wp14:editId="7FB6F561">
                <wp:extent cx="1479600" cy="680400"/>
                <wp:effectExtent l="0" t="0" r="6350" b="5715"/>
                <wp:docPr id="875173896" name="Bildobjekt 1" descr="cid:759C4F0E-5528-4626-A835-687661AA8F96@familjenpangea.s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107192D2-3778-4ECE-8BEC-1F42874D3F29" descr="cid:759C4F0E-5528-4626-A835-687661AA8F96@familjenpangea.s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79600" cy="680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4F0FB9" w14:paraId="310804C8" w14:textId="77777777" w:rsidTr="00766757">
      <w:trPr>
        <w:trHeight w:val="1127"/>
      </w:trPr>
      <w:tc>
        <w:tcPr>
          <w:tcW w:w="3821" w:type="dxa"/>
        </w:tcPr>
        <w:p w14:paraId="57B4333E" w14:textId="77777777" w:rsidR="004F0FB9" w:rsidRDefault="004F0FB9" w:rsidP="00CF11A3">
          <w:pPr>
            <w:pStyle w:val="Header"/>
            <w:spacing w:before="40"/>
            <w:jc w:val="left"/>
            <w:rPr>
              <w:noProof/>
            </w:rPr>
          </w:pPr>
        </w:p>
      </w:tc>
      <w:tc>
        <w:tcPr>
          <w:tcW w:w="4684" w:type="dxa"/>
          <w:vMerge/>
        </w:tcPr>
        <w:p w14:paraId="371EBB66" w14:textId="77777777" w:rsidR="004F0FB9" w:rsidRDefault="004F0FB9" w:rsidP="004F0FB9">
          <w:pPr>
            <w:pStyle w:val="Header"/>
            <w:rPr>
              <w:noProof/>
            </w:rPr>
          </w:pPr>
        </w:p>
      </w:tc>
    </w:tr>
  </w:tbl>
  <w:p w14:paraId="1BAC467F" w14:textId="77777777" w:rsidR="00E70867" w:rsidRDefault="00E708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BE50A41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A89016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2F88F5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3CD108E"/>
    <w:multiLevelType w:val="hybridMultilevel"/>
    <w:tmpl w:val="78864D5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180271"/>
    <w:multiLevelType w:val="multilevel"/>
    <w:tmpl w:val="566E31A8"/>
    <w:styleLink w:val="Listformatpunktlista2"/>
    <w:lvl w:ilvl="0">
      <w:start w:val="1"/>
      <w:numFmt w:val="bullet"/>
      <w:pStyle w:val="ListBullet"/>
      <w:lvlText w:val=""/>
      <w:lvlJc w:val="left"/>
      <w:pPr>
        <w:ind w:left="567" w:hanging="283"/>
      </w:pPr>
      <w:rPr>
        <w:rFonts w:ascii="Symbol" w:hAnsi="Symbol" w:cs="Times New Roman" w:hint="default"/>
        <w:color w:val="auto"/>
      </w:rPr>
    </w:lvl>
    <w:lvl w:ilvl="1">
      <w:start w:val="1"/>
      <w:numFmt w:val="bullet"/>
      <w:pStyle w:val="ListBullet2"/>
      <w:lvlText w:val=""/>
      <w:lvlJc w:val="left"/>
      <w:pPr>
        <w:ind w:left="1134" w:hanging="283"/>
      </w:pPr>
      <w:rPr>
        <w:rFonts w:ascii="Symbol" w:hAnsi="Symbol" w:cs="Times New Roman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06632B74"/>
    <w:multiLevelType w:val="multilevel"/>
    <w:tmpl w:val="5406E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A63223B"/>
    <w:multiLevelType w:val="hybridMultilevel"/>
    <w:tmpl w:val="EE864676"/>
    <w:lvl w:ilvl="0" w:tplc="041D000F">
      <w:start w:val="1"/>
      <w:numFmt w:val="decimal"/>
      <w:lvlText w:val="%1."/>
      <w:lvlJc w:val="left"/>
      <w:pPr>
        <w:ind w:left="1440" w:hanging="360"/>
      </w:pPr>
    </w:lvl>
    <w:lvl w:ilvl="1" w:tplc="041D0019" w:tentative="1">
      <w:start w:val="1"/>
      <w:numFmt w:val="lowerLetter"/>
      <w:lvlText w:val="%2."/>
      <w:lvlJc w:val="left"/>
      <w:pPr>
        <w:ind w:left="2160" w:hanging="360"/>
      </w:pPr>
    </w:lvl>
    <w:lvl w:ilvl="2" w:tplc="041D001B" w:tentative="1">
      <w:start w:val="1"/>
      <w:numFmt w:val="lowerRoman"/>
      <w:lvlText w:val="%3."/>
      <w:lvlJc w:val="right"/>
      <w:pPr>
        <w:ind w:left="2880" w:hanging="180"/>
      </w:pPr>
    </w:lvl>
    <w:lvl w:ilvl="3" w:tplc="041D000F" w:tentative="1">
      <w:start w:val="1"/>
      <w:numFmt w:val="decimal"/>
      <w:lvlText w:val="%4."/>
      <w:lvlJc w:val="left"/>
      <w:pPr>
        <w:ind w:left="3600" w:hanging="360"/>
      </w:pPr>
    </w:lvl>
    <w:lvl w:ilvl="4" w:tplc="041D0019" w:tentative="1">
      <w:start w:val="1"/>
      <w:numFmt w:val="lowerLetter"/>
      <w:lvlText w:val="%5."/>
      <w:lvlJc w:val="left"/>
      <w:pPr>
        <w:ind w:left="4320" w:hanging="360"/>
      </w:pPr>
    </w:lvl>
    <w:lvl w:ilvl="5" w:tplc="041D001B" w:tentative="1">
      <w:start w:val="1"/>
      <w:numFmt w:val="lowerRoman"/>
      <w:lvlText w:val="%6."/>
      <w:lvlJc w:val="right"/>
      <w:pPr>
        <w:ind w:left="5040" w:hanging="180"/>
      </w:pPr>
    </w:lvl>
    <w:lvl w:ilvl="6" w:tplc="041D000F" w:tentative="1">
      <w:start w:val="1"/>
      <w:numFmt w:val="decimal"/>
      <w:lvlText w:val="%7."/>
      <w:lvlJc w:val="left"/>
      <w:pPr>
        <w:ind w:left="5760" w:hanging="360"/>
      </w:pPr>
    </w:lvl>
    <w:lvl w:ilvl="7" w:tplc="041D0019" w:tentative="1">
      <w:start w:val="1"/>
      <w:numFmt w:val="lowerLetter"/>
      <w:lvlText w:val="%8."/>
      <w:lvlJc w:val="left"/>
      <w:pPr>
        <w:ind w:left="6480" w:hanging="360"/>
      </w:pPr>
    </w:lvl>
    <w:lvl w:ilvl="8" w:tplc="041D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B851BF0"/>
    <w:multiLevelType w:val="hybridMultilevel"/>
    <w:tmpl w:val="0FA2178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B47E79"/>
    <w:multiLevelType w:val="multilevel"/>
    <w:tmpl w:val="08B0A642"/>
    <w:numStyleLink w:val="Listformatnumreraderubriker"/>
  </w:abstractNum>
  <w:abstractNum w:abstractNumId="9" w15:restartNumberingAfterBreak="0">
    <w:nsid w:val="0D63377C"/>
    <w:multiLevelType w:val="hybridMultilevel"/>
    <w:tmpl w:val="B4B4CD6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AA523A"/>
    <w:multiLevelType w:val="multilevel"/>
    <w:tmpl w:val="6A026B5A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65A2D3E"/>
    <w:multiLevelType w:val="multilevel"/>
    <w:tmpl w:val="08B0A642"/>
    <w:numStyleLink w:val="Listformatnumreraderubriker"/>
  </w:abstractNum>
  <w:abstractNum w:abstractNumId="12" w15:restartNumberingAfterBreak="0">
    <w:nsid w:val="18B514F3"/>
    <w:multiLevelType w:val="multilevel"/>
    <w:tmpl w:val="39165522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EFE2EC3"/>
    <w:multiLevelType w:val="hybridMultilevel"/>
    <w:tmpl w:val="BE08C44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C53B4F"/>
    <w:multiLevelType w:val="hybridMultilevel"/>
    <w:tmpl w:val="1D1AC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19496E"/>
    <w:multiLevelType w:val="multilevel"/>
    <w:tmpl w:val="1AFEED8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Palatino Linotype" w:hAnsi="Palatino Linotype" w:hint="default"/>
        <w:b/>
        <w:i w:val="0"/>
        <w:sz w:val="32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Palatino Linotype" w:hAnsi="Palatino Linotype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27C60057"/>
    <w:multiLevelType w:val="hybridMultilevel"/>
    <w:tmpl w:val="5626514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F03B91"/>
    <w:multiLevelType w:val="multilevel"/>
    <w:tmpl w:val="566E31A8"/>
    <w:numStyleLink w:val="Listformatpunktlista2"/>
  </w:abstractNum>
  <w:abstractNum w:abstractNumId="18" w15:restartNumberingAfterBreak="0">
    <w:nsid w:val="32E410F0"/>
    <w:multiLevelType w:val="hybridMultilevel"/>
    <w:tmpl w:val="080CF39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2B0666"/>
    <w:multiLevelType w:val="multilevel"/>
    <w:tmpl w:val="3EE8D168"/>
    <w:lvl w:ilvl="0">
      <w:start w:val="1"/>
      <w:numFmt w:val="bullet"/>
      <w:lvlText w:val=""/>
      <w:lvlJc w:val="left"/>
      <w:pPr>
        <w:ind w:left="567" w:hanging="283"/>
      </w:pPr>
      <w:rPr>
        <w:rFonts w:ascii="Symbol" w:hAnsi="Symbol" w:cs="Times New Roman" w:hint="default"/>
        <w:color w:val="auto"/>
      </w:rPr>
    </w:lvl>
    <w:lvl w:ilvl="1">
      <w:start w:val="1"/>
      <w:numFmt w:val="bullet"/>
      <w:lvlText w:val=""/>
      <w:lvlJc w:val="left"/>
      <w:pPr>
        <w:ind w:left="1134" w:hanging="283"/>
      </w:pPr>
      <w:rPr>
        <w:rFonts w:ascii="Symbol" w:hAnsi="Symbol" w:cs="Times New Roman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45120AFF"/>
    <w:multiLevelType w:val="hybridMultilevel"/>
    <w:tmpl w:val="390CCD62"/>
    <w:lvl w:ilvl="0" w:tplc="041D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99A5500"/>
    <w:multiLevelType w:val="hybridMultilevel"/>
    <w:tmpl w:val="CF8CB9E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A96832"/>
    <w:multiLevelType w:val="multilevel"/>
    <w:tmpl w:val="64EE9978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B745448"/>
    <w:multiLevelType w:val="multilevel"/>
    <w:tmpl w:val="041D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D103106"/>
    <w:multiLevelType w:val="multilevel"/>
    <w:tmpl w:val="08B0A642"/>
    <w:lvl w:ilvl="0">
      <w:start w:val="1"/>
      <w:numFmt w:val="decimal"/>
      <w:pStyle w:val="Rubrik1numrerad"/>
      <w:suff w:val="space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Rubrik2numrerad"/>
      <w:suff w:val="space"/>
      <w:lvlText w:val="%1.%2"/>
      <w:lvlJc w:val="left"/>
      <w:pPr>
        <w:ind w:left="861" w:hanging="720"/>
      </w:pPr>
      <w:rPr>
        <w:rFonts w:hint="default"/>
      </w:rPr>
    </w:lvl>
    <w:lvl w:ilvl="2">
      <w:start w:val="1"/>
      <w:numFmt w:val="decimal"/>
      <w:pStyle w:val="Rubrik3numrerad"/>
      <w:suff w:val="space"/>
      <w:lvlText w:val="%1.%2.%3"/>
      <w:lvlJc w:val="left"/>
      <w:pPr>
        <w:ind w:left="1077" w:hanging="1077"/>
      </w:pPr>
      <w:rPr>
        <w:rFonts w:hint="default"/>
      </w:rPr>
    </w:lvl>
    <w:lvl w:ilvl="3">
      <w:start w:val="1"/>
      <w:numFmt w:val="decimal"/>
      <w:pStyle w:val="Rubrik4numrerad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pStyle w:val="Rubrik5numrerad"/>
      <w:suff w:val="space"/>
      <w:lvlText w:val="%1.%2.%3.%4.%5"/>
      <w:lvlJc w:val="left"/>
      <w:pPr>
        <w:ind w:left="1797" w:hanging="179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50A20C47"/>
    <w:multiLevelType w:val="multilevel"/>
    <w:tmpl w:val="39165522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540D4F42"/>
    <w:multiLevelType w:val="multilevel"/>
    <w:tmpl w:val="39165522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575D56A6"/>
    <w:multiLevelType w:val="multilevel"/>
    <w:tmpl w:val="39165522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5A400330"/>
    <w:multiLevelType w:val="multilevel"/>
    <w:tmpl w:val="AFC00FE2"/>
    <w:lvl w:ilvl="0">
      <w:start w:val="1"/>
      <w:numFmt w:val="decimal"/>
      <w:suff w:val="space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1077" w:hanging="1077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1797" w:hanging="179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5A512278"/>
    <w:multiLevelType w:val="multilevel"/>
    <w:tmpl w:val="39165522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5EF81038"/>
    <w:multiLevelType w:val="multilevel"/>
    <w:tmpl w:val="39165522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28E22A3"/>
    <w:multiLevelType w:val="multilevel"/>
    <w:tmpl w:val="08B0A642"/>
    <w:styleLink w:val="Listformatnumreraderubriker"/>
    <w:lvl w:ilvl="0">
      <w:start w:val="1"/>
      <w:numFmt w:val="decimal"/>
      <w:suff w:val="space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1077" w:hanging="1077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1797" w:hanging="179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655C49BA"/>
    <w:multiLevelType w:val="hybridMultilevel"/>
    <w:tmpl w:val="5ABEB0E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092EC4"/>
    <w:multiLevelType w:val="multilevel"/>
    <w:tmpl w:val="39165522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68CC37D5"/>
    <w:multiLevelType w:val="multilevel"/>
    <w:tmpl w:val="39165522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73EE4442"/>
    <w:multiLevelType w:val="multilevel"/>
    <w:tmpl w:val="1C2E7126"/>
    <w:styleLink w:val="Listformatnumreradlista"/>
    <w:lvl w:ilvl="0">
      <w:start w:val="1"/>
      <w:numFmt w:val="decimal"/>
      <w:pStyle w:val="ListNumber"/>
      <w:lvlText w:val="%1."/>
      <w:lvlJc w:val="left"/>
      <w:pPr>
        <w:ind w:left="567" w:hanging="283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6" w15:restartNumberingAfterBreak="0">
    <w:nsid w:val="74CA355D"/>
    <w:multiLevelType w:val="hybridMultilevel"/>
    <w:tmpl w:val="020AA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E66C44"/>
    <w:multiLevelType w:val="hybridMultilevel"/>
    <w:tmpl w:val="64A6C678"/>
    <w:lvl w:ilvl="0" w:tplc="041D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EEC7F21"/>
    <w:multiLevelType w:val="multilevel"/>
    <w:tmpl w:val="39165522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559316118">
    <w:abstractNumId w:val="19"/>
  </w:num>
  <w:num w:numId="2" w16cid:durableId="484784849">
    <w:abstractNumId w:val="2"/>
  </w:num>
  <w:num w:numId="3" w16cid:durableId="1141194049">
    <w:abstractNumId w:val="0"/>
  </w:num>
  <w:num w:numId="4" w16cid:durableId="368117296">
    <w:abstractNumId w:val="35"/>
  </w:num>
  <w:num w:numId="5" w16cid:durableId="1994948385">
    <w:abstractNumId w:val="1"/>
  </w:num>
  <w:num w:numId="6" w16cid:durableId="318073593">
    <w:abstractNumId w:val="10"/>
  </w:num>
  <w:num w:numId="7" w16cid:durableId="446850292">
    <w:abstractNumId w:val="31"/>
  </w:num>
  <w:num w:numId="8" w16cid:durableId="131387531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02460170">
    <w:abstractNumId w:val="34"/>
  </w:num>
  <w:num w:numId="10" w16cid:durableId="15695195">
    <w:abstractNumId w:val="25"/>
  </w:num>
  <w:num w:numId="11" w16cid:durableId="901598421">
    <w:abstractNumId w:val="30"/>
  </w:num>
  <w:num w:numId="12" w16cid:durableId="1548252370">
    <w:abstractNumId w:val="38"/>
  </w:num>
  <w:num w:numId="13" w16cid:durableId="402679173">
    <w:abstractNumId w:val="26"/>
  </w:num>
  <w:num w:numId="14" w16cid:durableId="541983516">
    <w:abstractNumId w:val="8"/>
  </w:num>
  <w:num w:numId="15" w16cid:durableId="126239756">
    <w:abstractNumId w:val="27"/>
  </w:num>
  <w:num w:numId="16" w16cid:durableId="1876888045">
    <w:abstractNumId w:val="33"/>
  </w:num>
  <w:num w:numId="17" w16cid:durableId="839659670">
    <w:abstractNumId w:val="29"/>
  </w:num>
  <w:num w:numId="18" w16cid:durableId="1159806181">
    <w:abstractNumId w:val="12"/>
  </w:num>
  <w:num w:numId="19" w16cid:durableId="962610326">
    <w:abstractNumId w:val="22"/>
  </w:num>
  <w:num w:numId="20" w16cid:durableId="803349621">
    <w:abstractNumId w:val="11"/>
  </w:num>
  <w:num w:numId="21" w16cid:durableId="2111586551">
    <w:abstractNumId w:val="23"/>
  </w:num>
  <w:num w:numId="22" w16cid:durableId="337267905">
    <w:abstractNumId w:val="4"/>
  </w:num>
  <w:num w:numId="23" w16cid:durableId="6900369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889685643">
    <w:abstractNumId w:val="17"/>
  </w:num>
  <w:num w:numId="25" w16cid:durableId="1134298350">
    <w:abstractNumId w:val="24"/>
  </w:num>
  <w:num w:numId="26" w16cid:durableId="56586884">
    <w:abstractNumId w:val="28"/>
  </w:num>
  <w:num w:numId="27" w16cid:durableId="2133747430">
    <w:abstractNumId w:val="15"/>
  </w:num>
  <w:num w:numId="28" w16cid:durableId="1659187008">
    <w:abstractNumId w:val="15"/>
    <w:lvlOverride w:ilvl="0">
      <w:startOverride w:val="2"/>
    </w:lvlOverride>
    <w:lvlOverride w:ilvl="1">
      <w:startOverride w:val="3"/>
    </w:lvlOverride>
    <w:lvlOverride w:ilvl="2">
      <w:startOverride w:val="1"/>
    </w:lvlOverride>
  </w:num>
  <w:num w:numId="29" w16cid:durableId="83578058">
    <w:abstractNumId w:val="20"/>
  </w:num>
  <w:num w:numId="30" w16cid:durableId="316806235">
    <w:abstractNumId w:val="13"/>
  </w:num>
  <w:num w:numId="31" w16cid:durableId="2108691660">
    <w:abstractNumId w:val="16"/>
  </w:num>
  <w:num w:numId="32" w16cid:durableId="375350470">
    <w:abstractNumId w:val="9"/>
  </w:num>
  <w:num w:numId="33" w16cid:durableId="1073966528">
    <w:abstractNumId w:val="3"/>
  </w:num>
  <w:num w:numId="34" w16cid:durableId="1429692524">
    <w:abstractNumId w:val="21"/>
  </w:num>
  <w:num w:numId="35" w16cid:durableId="1871841653">
    <w:abstractNumId w:val="32"/>
  </w:num>
  <w:num w:numId="36" w16cid:durableId="805198274">
    <w:abstractNumId w:val="7"/>
  </w:num>
  <w:num w:numId="37" w16cid:durableId="1870560452">
    <w:abstractNumId w:val="18"/>
  </w:num>
  <w:num w:numId="38" w16cid:durableId="1382971996">
    <w:abstractNumId w:val="37"/>
  </w:num>
  <w:num w:numId="39" w16cid:durableId="1433209867">
    <w:abstractNumId w:val="6"/>
  </w:num>
  <w:num w:numId="40" w16cid:durableId="754132538">
    <w:abstractNumId w:val="14"/>
  </w:num>
  <w:num w:numId="41" w16cid:durableId="1623001721">
    <w:abstractNumId w:val="36"/>
  </w:num>
  <w:num w:numId="42" w16cid:durableId="12915208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W1NLQwMzExNTewNLJU0lEKTi0uzszPAykwqwUAIkZbFCwAAAA="/>
  </w:docVars>
  <w:rsids>
    <w:rsidRoot w:val="0026508D"/>
    <w:rsid w:val="0000059E"/>
    <w:rsid w:val="0000201A"/>
    <w:rsid w:val="0002183A"/>
    <w:rsid w:val="00044056"/>
    <w:rsid w:val="0005190D"/>
    <w:rsid w:val="0006309D"/>
    <w:rsid w:val="00064D13"/>
    <w:rsid w:val="0008061F"/>
    <w:rsid w:val="00082F88"/>
    <w:rsid w:val="000835F5"/>
    <w:rsid w:val="0008542F"/>
    <w:rsid w:val="00094E7B"/>
    <w:rsid w:val="000A0CDE"/>
    <w:rsid w:val="000A24E2"/>
    <w:rsid w:val="000A3317"/>
    <w:rsid w:val="000A3806"/>
    <w:rsid w:val="000A3E56"/>
    <w:rsid w:val="000A47C8"/>
    <w:rsid w:val="000A5C98"/>
    <w:rsid w:val="000A6173"/>
    <w:rsid w:val="000B3826"/>
    <w:rsid w:val="000B67E3"/>
    <w:rsid w:val="000C2958"/>
    <w:rsid w:val="000C3242"/>
    <w:rsid w:val="000C437D"/>
    <w:rsid w:val="000D66D4"/>
    <w:rsid w:val="000D6938"/>
    <w:rsid w:val="000D742D"/>
    <w:rsid w:val="000E214C"/>
    <w:rsid w:val="000E3404"/>
    <w:rsid w:val="000E35C1"/>
    <w:rsid w:val="000E4380"/>
    <w:rsid w:val="000E4BCF"/>
    <w:rsid w:val="000F09D0"/>
    <w:rsid w:val="000F12CF"/>
    <w:rsid w:val="000F13FC"/>
    <w:rsid w:val="000F60CF"/>
    <w:rsid w:val="001002AA"/>
    <w:rsid w:val="00103B36"/>
    <w:rsid w:val="00103E7F"/>
    <w:rsid w:val="00104EA7"/>
    <w:rsid w:val="00113222"/>
    <w:rsid w:val="0012097B"/>
    <w:rsid w:val="0012108E"/>
    <w:rsid w:val="00122600"/>
    <w:rsid w:val="0012376B"/>
    <w:rsid w:val="001358A8"/>
    <w:rsid w:val="001360B7"/>
    <w:rsid w:val="001464C3"/>
    <w:rsid w:val="00151A8C"/>
    <w:rsid w:val="0015292D"/>
    <w:rsid w:val="00154B53"/>
    <w:rsid w:val="001565B5"/>
    <w:rsid w:val="00156F04"/>
    <w:rsid w:val="00165B16"/>
    <w:rsid w:val="001766B7"/>
    <w:rsid w:val="001821F8"/>
    <w:rsid w:val="00184445"/>
    <w:rsid w:val="0019145C"/>
    <w:rsid w:val="0019705E"/>
    <w:rsid w:val="00197D2B"/>
    <w:rsid w:val="001A0DAA"/>
    <w:rsid w:val="001A1098"/>
    <w:rsid w:val="001A16E0"/>
    <w:rsid w:val="001A5440"/>
    <w:rsid w:val="001B3096"/>
    <w:rsid w:val="001B65AB"/>
    <w:rsid w:val="001B7262"/>
    <w:rsid w:val="001C000A"/>
    <w:rsid w:val="001C2465"/>
    <w:rsid w:val="001C3A42"/>
    <w:rsid w:val="001C4311"/>
    <w:rsid w:val="001C5893"/>
    <w:rsid w:val="001C7079"/>
    <w:rsid w:val="001C73F7"/>
    <w:rsid w:val="001C7FF8"/>
    <w:rsid w:val="001D0582"/>
    <w:rsid w:val="001D0848"/>
    <w:rsid w:val="001D499C"/>
    <w:rsid w:val="001D52B9"/>
    <w:rsid w:val="001E2799"/>
    <w:rsid w:val="001E391A"/>
    <w:rsid w:val="001E7B6E"/>
    <w:rsid w:val="001F0812"/>
    <w:rsid w:val="001F10BC"/>
    <w:rsid w:val="001F37AF"/>
    <w:rsid w:val="001F5E29"/>
    <w:rsid w:val="001F5E94"/>
    <w:rsid w:val="00205EB0"/>
    <w:rsid w:val="00206957"/>
    <w:rsid w:val="00206D9E"/>
    <w:rsid w:val="00207AF8"/>
    <w:rsid w:val="00210BF9"/>
    <w:rsid w:val="0021717F"/>
    <w:rsid w:val="00217769"/>
    <w:rsid w:val="002200B0"/>
    <w:rsid w:val="002217E0"/>
    <w:rsid w:val="00222DB0"/>
    <w:rsid w:val="00227570"/>
    <w:rsid w:val="00227A33"/>
    <w:rsid w:val="002301A6"/>
    <w:rsid w:val="00230871"/>
    <w:rsid w:val="00231D89"/>
    <w:rsid w:val="00232E5B"/>
    <w:rsid w:val="00237ACE"/>
    <w:rsid w:val="00240903"/>
    <w:rsid w:val="00245C50"/>
    <w:rsid w:val="0024689A"/>
    <w:rsid w:val="00247534"/>
    <w:rsid w:val="0024755B"/>
    <w:rsid w:val="00250733"/>
    <w:rsid w:val="00251210"/>
    <w:rsid w:val="00252650"/>
    <w:rsid w:val="00254578"/>
    <w:rsid w:val="00254B6F"/>
    <w:rsid w:val="00255B0E"/>
    <w:rsid w:val="00255F55"/>
    <w:rsid w:val="00256EC9"/>
    <w:rsid w:val="002609DB"/>
    <w:rsid w:val="0026508D"/>
    <w:rsid w:val="00267B20"/>
    <w:rsid w:val="00270306"/>
    <w:rsid w:val="00275023"/>
    <w:rsid w:val="00275232"/>
    <w:rsid w:val="002752CF"/>
    <w:rsid w:val="00275F84"/>
    <w:rsid w:val="00280CA2"/>
    <w:rsid w:val="0028166F"/>
    <w:rsid w:val="00284DCB"/>
    <w:rsid w:val="00285DB1"/>
    <w:rsid w:val="00286DED"/>
    <w:rsid w:val="00287BDC"/>
    <w:rsid w:val="002918F0"/>
    <w:rsid w:val="0029657B"/>
    <w:rsid w:val="00296DD3"/>
    <w:rsid w:val="0029770C"/>
    <w:rsid w:val="002B1251"/>
    <w:rsid w:val="002B66F8"/>
    <w:rsid w:val="002C00EB"/>
    <w:rsid w:val="002C1733"/>
    <w:rsid w:val="002C3175"/>
    <w:rsid w:val="002C35CA"/>
    <w:rsid w:val="002D1892"/>
    <w:rsid w:val="002D1A6B"/>
    <w:rsid w:val="002D3175"/>
    <w:rsid w:val="002D7CE9"/>
    <w:rsid w:val="002E1736"/>
    <w:rsid w:val="002E4043"/>
    <w:rsid w:val="002E537A"/>
    <w:rsid w:val="002F0080"/>
    <w:rsid w:val="002F6692"/>
    <w:rsid w:val="002F7426"/>
    <w:rsid w:val="003031B5"/>
    <w:rsid w:val="00305B75"/>
    <w:rsid w:val="00314F65"/>
    <w:rsid w:val="00317497"/>
    <w:rsid w:val="003177C3"/>
    <w:rsid w:val="00324133"/>
    <w:rsid w:val="0032625D"/>
    <w:rsid w:val="00332B42"/>
    <w:rsid w:val="00333568"/>
    <w:rsid w:val="00333F32"/>
    <w:rsid w:val="003343DF"/>
    <w:rsid w:val="00337022"/>
    <w:rsid w:val="00342BAB"/>
    <w:rsid w:val="00342D40"/>
    <w:rsid w:val="00343B38"/>
    <w:rsid w:val="00345B5E"/>
    <w:rsid w:val="00345CD4"/>
    <w:rsid w:val="0034683B"/>
    <w:rsid w:val="003475C1"/>
    <w:rsid w:val="00350414"/>
    <w:rsid w:val="00350E9C"/>
    <w:rsid w:val="003636F8"/>
    <w:rsid w:val="00363BD9"/>
    <w:rsid w:val="0036478E"/>
    <w:rsid w:val="003677FC"/>
    <w:rsid w:val="00371B00"/>
    <w:rsid w:val="00372B15"/>
    <w:rsid w:val="003733E6"/>
    <w:rsid w:val="00374DD8"/>
    <w:rsid w:val="00375386"/>
    <w:rsid w:val="00383D17"/>
    <w:rsid w:val="0039123C"/>
    <w:rsid w:val="00391D93"/>
    <w:rsid w:val="003A4AFB"/>
    <w:rsid w:val="003A4BEB"/>
    <w:rsid w:val="003A6814"/>
    <w:rsid w:val="003B2DC3"/>
    <w:rsid w:val="003C0BD4"/>
    <w:rsid w:val="003C19D5"/>
    <w:rsid w:val="003C2611"/>
    <w:rsid w:val="003C4AF3"/>
    <w:rsid w:val="003C6103"/>
    <w:rsid w:val="003E387B"/>
    <w:rsid w:val="003E4BDD"/>
    <w:rsid w:val="003E4E9A"/>
    <w:rsid w:val="003F115C"/>
    <w:rsid w:val="003F6342"/>
    <w:rsid w:val="003F7760"/>
    <w:rsid w:val="00405184"/>
    <w:rsid w:val="00405286"/>
    <w:rsid w:val="00405ACF"/>
    <w:rsid w:val="00406A62"/>
    <w:rsid w:val="00407B71"/>
    <w:rsid w:val="00413E88"/>
    <w:rsid w:val="00415389"/>
    <w:rsid w:val="00425F30"/>
    <w:rsid w:val="00427AFA"/>
    <w:rsid w:val="00435FE5"/>
    <w:rsid w:val="00443A1F"/>
    <w:rsid w:val="0044747B"/>
    <w:rsid w:val="004526CC"/>
    <w:rsid w:val="004565AA"/>
    <w:rsid w:val="00457249"/>
    <w:rsid w:val="00460CFD"/>
    <w:rsid w:val="00463F43"/>
    <w:rsid w:val="00464AA5"/>
    <w:rsid w:val="00474416"/>
    <w:rsid w:val="00474B51"/>
    <w:rsid w:val="0047515C"/>
    <w:rsid w:val="00477C3B"/>
    <w:rsid w:val="00480B01"/>
    <w:rsid w:val="00480CCC"/>
    <w:rsid w:val="00483AB5"/>
    <w:rsid w:val="004845CD"/>
    <w:rsid w:val="004854B3"/>
    <w:rsid w:val="004877FF"/>
    <w:rsid w:val="004903CA"/>
    <w:rsid w:val="004906ED"/>
    <w:rsid w:val="0049075E"/>
    <w:rsid w:val="00495368"/>
    <w:rsid w:val="004973F4"/>
    <w:rsid w:val="004A024D"/>
    <w:rsid w:val="004A0F77"/>
    <w:rsid w:val="004A35C2"/>
    <w:rsid w:val="004A419C"/>
    <w:rsid w:val="004A4EFC"/>
    <w:rsid w:val="004A4FF6"/>
    <w:rsid w:val="004B110C"/>
    <w:rsid w:val="004B1C37"/>
    <w:rsid w:val="004B350E"/>
    <w:rsid w:val="004B7F55"/>
    <w:rsid w:val="004C409C"/>
    <w:rsid w:val="004C4646"/>
    <w:rsid w:val="004C6600"/>
    <w:rsid w:val="004C77C7"/>
    <w:rsid w:val="004D1993"/>
    <w:rsid w:val="004D1C5C"/>
    <w:rsid w:val="004D7AB4"/>
    <w:rsid w:val="004E4858"/>
    <w:rsid w:val="004E6FDE"/>
    <w:rsid w:val="004F0FB9"/>
    <w:rsid w:val="004F59B5"/>
    <w:rsid w:val="004F5A2D"/>
    <w:rsid w:val="00501C1D"/>
    <w:rsid w:val="0050200C"/>
    <w:rsid w:val="0050365D"/>
    <w:rsid w:val="00503711"/>
    <w:rsid w:val="0050458E"/>
    <w:rsid w:val="00507C76"/>
    <w:rsid w:val="00513A63"/>
    <w:rsid w:val="00515BB5"/>
    <w:rsid w:val="005162D2"/>
    <w:rsid w:val="00516D46"/>
    <w:rsid w:val="00517D8D"/>
    <w:rsid w:val="005207B4"/>
    <w:rsid w:val="00521CCA"/>
    <w:rsid w:val="005227DF"/>
    <w:rsid w:val="005227E4"/>
    <w:rsid w:val="0052284B"/>
    <w:rsid w:val="00522A41"/>
    <w:rsid w:val="00525F82"/>
    <w:rsid w:val="00526960"/>
    <w:rsid w:val="00530859"/>
    <w:rsid w:val="00535830"/>
    <w:rsid w:val="00537479"/>
    <w:rsid w:val="005422FB"/>
    <w:rsid w:val="00545972"/>
    <w:rsid w:val="00545F18"/>
    <w:rsid w:val="005478BD"/>
    <w:rsid w:val="005504E9"/>
    <w:rsid w:val="005515B5"/>
    <w:rsid w:val="00551C3F"/>
    <w:rsid w:val="00552F23"/>
    <w:rsid w:val="00554EF3"/>
    <w:rsid w:val="0055778F"/>
    <w:rsid w:val="00560B1A"/>
    <w:rsid w:val="00564565"/>
    <w:rsid w:val="0056589E"/>
    <w:rsid w:val="00566B0A"/>
    <w:rsid w:val="00570FFA"/>
    <w:rsid w:val="00574E5B"/>
    <w:rsid w:val="005821C9"/>
    <w:rsid w:val="00584972"/>
    <w:rsid w:val="00585EC4"/>
    <w:rsid w:val="00590884"/>
    <w:rsid w:val="00591940"/>
    <w:rsid w:val="00593D1A"/>
    <w:rsid w:val="00596F6F"/>
    <w:rsid w:val="005A08B3"/>
    <w:rsid w:val="005A1F0E"/>
    <w:rsid w:val="005A2953"/>
    <w:rsid w:val="005B032F"/>
    <w:rsid w:val="005B1832"/>
    <w:rsid w:val="005B1FD2"/>
    <w:rsid w:val="005B35D1"/>
    <w:rsid w:val="005B43BE"/>
    <w:rsid w:val="005B5224"/>
    <w:rsid w:val="005B56B3"/>
    <w:rsid w:val="005C46B8"/>
    <w:rsid w:val="005C7200"/>
    <w:rsid w:val="005D04D8"/>
    <w:rsid w:val="005D601C"/>
    <w:rsid w:val="005D7876"/>
    <w:rsid w:val="005E0B34"/>
    <w:rsid w:val="005E13BE"/>
    <w:rsid w:val="005E2034"/>
    <w:rsid w:val="005E3AF4"/>
    <w:rsid w:val="005E57BE"/>
    <w:rsid w:val="005E68ED"/>
    <w:rsid w:val="00602F7B"/>
    <w:rsid w:val="00605B90"/>
    <w:rsid w:val="00605C11"/>
    <w:rsid w:val="00606A49"/>
    <w:rsid w:val="006075F6"/>
    <w:rsid w:val="006105D6"/>
    <w:rsid w:val="00617C64"/>
    <w:rsid w:val="006203EC"/>
    <w:rsid w:val="00620507"/>
    <w:rsid w:val="00620AEC"/>
    <w:rsid w:val="0062303E"/>
    <w:rsid w:val="006274A4"/>
    <w:rsid w:val="006402A2"/>
    <w:rsid w:val="00640458"/>
    <w:rsid w:val="00644641"/>
    <w:rsid w:val="00645EAF"/>
    <w:rsid w:val="00650B23"/>
    <w:rsid w:val="006518BC"/>
    <w:rsid w:val="00652F14"/>
    <w:rsid w:val="00654385"/>
    <w:rsid w:val="00654A63"/>
    <w:rsid w:val="00654F96"/>
    <w:rsid w:val="006577B5"/>
    <w:rsid w:val="00661EFC"/>
    <w:rsid w:val="00662B38"/>
    <w:rsid w:val="006646EB"/>
    <w:rsid w:val="00666305"/>
    <w:rsid w:val="00671F33"/>
    <w:rsid w:val="00680823"/>
    <w:rsid w:val="006858DC"/>
    <w:rsid w:val="00686807"/>
    <w:rsid w:val="006868CF"/>
    <w:rsid w:val="00686A28"/>
    <w:rsid w:val="00687CB3"/>
    <w:rsid w:val="0069094B"/>
    <w:rsid w:val="006927D2"/>
    <w:rsid w:val="00693E88"/>
    <w:rsid w:val="00693E8C"/>
    <w:rsid w:val="00694FD7"/>
    <w:rsid w:val="0069566B"/>
    <w:rsid w:val="006973D9"/>
    <w:rsid w:val="006A319F"/>
    <w:rsid w:val="006A3BD5"/>
    <w:rsid w:val="006A3C8C"/>
    <w:rsid w:val="006B0A9C"/>
    <w:rsid w:val="006B17D6"/>
    <w:rsid w:val="006B760F"/>
    <w:rsid w:val="006C1D81"/>
    <w:rsid w:val="006C624C"/>
    <w:rsid w:val="006D129E"/>
    <w:rsid w:val="006D5CE7"/>
    <w:rsid w:val="006D79AC"/>
    <w:rsid w:val="006E0DF5"/>
    <w:rsid w:val="006E1614"/>
    <w:rsid w:val="006E5D10"/>
    <w:rsid w:val="006E64DA"/>
    <w:rsid w:val="006E689A"/>
    <w:rsid w:val="006E75DB"/>
    <w:rsid w:val="006F004A"/>
    <w:rsid w:val="006F7DF2"/>
    <w:rsid w:val="00710D48"/>
    <w:rsid w:val="007119E4"/>
    <w:rsid w:val="007154A7"/>
    <w:rsid w:val="0071606E"/>
    <w:rsid w:val="007218DF"/>
    <w:rsid w:val="007275AF"/>
    <w:rsid w:val="007309B4"/>
    <w:rsid w:val="00734BFD"/>
    <w:rsid w:val="007363F7"/>
    <w:rsid w:val="0073754A"/>
    <w:rsid w:val="00743F7C"/>
    <w:rsid w:val="00752A11"/>
    <w:rsid w:val="00753DC6"/>
    <w:rsid w:val="00756011"/>
    <w:rsid w:val="00761863"/>
    <w:rsid w:val="00763ED2"/>
    <w:rsid w:val="007645DB"/>
    <w:rsid w:val="00765DCC"/>
    <w:rsid w:val="007669AF"/>
    <w:rsid w:val="00771BDD"/>
    <w:rsid w:val="00776A8B"/>
    <w:rsid w:val="00776BDB"/>
    <w:rsid w:val="00777019"/>
    <w:rsid w:val="00781BE5"/>
    <w:rsid w:val="007821E5"/>
    <w:rsid w:val="00792F23"/>
    <w:rsid w:val="007945C3"/>
    <w:rsid w:val="007A0F18"/>
    <w:rsid w:val="007A1BF7"/>
    <w:rsid w:val="007A54F3"/>
    <w:rsid w:val="007C3CBE"/>
    <w:rsid w:val="007C6083"/>
    <w:rsid w:val="007D051B"/>
    <w:rsid w:val="007D1A2F"/>
    <w:rsid w:val="007D367A"/>
    <w:rsid w:val="007D4F08"/>
    <w:rsid w:val="007D6FF2"/>
    <w:rsid w:val="007E135D"/>
    <w:rsid w:val="007E733A"/>
    <w:rsid w:val="007F496D"/>
    <w:rsid w:val="007F5B9C"/>
    <w:rsid w:val="007F5F4A"/>
    <w:rsid w:val="0080159D"/>
    <w:rsid w:val="00804A07"/>
    <w:rsid w:val="00806D32"/>
    <w:rsid w:val="0081353D"/>
    <w:rsid w:val="0081504A"/>
    <w:rsid w:val="00816326"/>
    <w:rsid w:val="0081683F"/>
    <w:rsid w:val="00820941"/>
    <w:rsid w:val="00821670"/>
    <w:rsid w:val="00822AE1"/>
    <w:rsid w:val="00823096"/>
    <w:rsid w:val="00824C3F"/>
    <w:rsid w:val="008258F1"/>
    <w:rsid w:val="00830AC9"/>
    <w:rsid w:val="00830F24"/>
    <w:rsid w:val="0083515E"/>
    <w:rsid w:val="00841AAB"/>
    <w:rsid w:val="00842A5F"/>
    <w:rsid w:val="00842B0C"/>
    <w:rsid w:val="00842CB5"/>
    <w:rsid w:val="00845321"/>
    <w:rsid w:val="0084743E"/>
    <w:rsid w:val="00847DB3"/>
    <w:rsid w:val="0085221B"/>
    <w:rsid w:val="008539C7"/>
    <w:rsid w:val="00855490"/>
    <w:rsid w:val="00856406"/>
    <w:rsid w:val="00861B61"/>
    <w:rsid w:val="008627F0"/>
    <w:rsid w:val="00863462"/>
    <w:rsid w:val="00870524"/>
    <w:rsid w:val="008708AC"/>
    <w:rsid w:val="00870C20"/>
    <w:rsid w:val="00872363"/>
    <w:rsid w:val="0087787A"/>
    <w:rsid w:val="00877E5F"/>
    <w:rsid w:val="0088088F"/>
    <w:rsid w:val="00881FF0"/>
    <w:rsid w:val="0089267E"/>
    <w:rsid w:val="0089504E"/>
    <w:rsid w:val="008A01FB"/>
    <w:rsid w:val="008A0D50"/>
    <w:rsid w:val="008A27CC"/>
    <w:rsid w:val="008A29B6"/>
    <w:rsid w:val="008A51EC"/>
    <w:rsid w:val="008A5E14"/>
    <w:rsid w:val="008A7852"/>
    <w:rsid w:val="008B084D"/>
    <w:rsid w:val="008B150F"/>
    <w:rsid w:val="008B7014"/>
    <w:rsid w:val="008C0170"/>
    <w:rsid w:val="008C3873"/>
    <w:rsid w:val="008C4D53"/>
    <w:rsid w:val="008C7F48"/>
    <w:rsid w:val="008C7F4B"/>
    <w:rsid w:val="008D147B"/>
    <w:rsid w:val="008D16B3"/>
    <w:rsid w:val="008D2DF7"/>
    <w:rsid w:val="008D3ED0"/>
    <w:rsid w:val="008D500C"/>
    <w:rsid w:val="008D62EA"/>
    <w:rsid w:val="008E5C65"/>
    <w:rsid w:val="008F2F21"/>
    <w:rsid w:val="008F30B9"/>
    <w:rsid w:val="008F3688"/>
    <w:rsid w:val="008F59C2"/>
    <w:rsid w:val="00900C54"/>
    <w:rsid w:val="00901429"/>
    <w:rsid w:val="0090160D"/>
    <w:rsid w:val="00905087"/>
    <w:rsid w:val="0090553D"/>
    <w:rsid w:val="00906EE6"/>
    <w:rsid w:val="00911B0D"/>
    <w:rsid w:val="009132D7"/>
    <w:rsid w:val="00913D03"/>
    <w:rsid w:val="00914AE4"/>
    <w:rsid w:val="009161BE"/>
    <w:rsid w:val="009165E2"/>
    <w:rsid w:val="00917EAC"/>
    <w:rsid w:val="00922F52"/>
    <w:rsid w:val="00927C99"/>
    <w:rsid w:val="00936704"/>
    <w:rsid w:val="00945F14"/>
    <w:rsid w:val="00951898"/>
    <w:rsid w:val="00951F6A"/>
    <w:rsid w:val="009542B0"/>
    <w:rsid w:val="00956578"/>
    <w:rsid w:val="0095711C"/>
    <w:rsid w:val="00963C87"/>
    <w:rsid w:val="00964093"/>
    <w:rsid w:val="00970E4C"/>
    <w:rsid w:val="00971A6A"/>
    <w:rsid w:val="00971F38"/>
    <w:rsid w:val="009730BE"/>
    <w:rsid w:val="00973F6C"/>
    <w:rsid w:val="00975418"/>
    <w:rsid w:val="009803BE"/>
    <w:rsid w:val="0098104B"/>
    <w:rsid w:val="009852BC"/>
    <w:rsid w:val="00985E46"/>
    <w:rsid w:val="00986321"/>
    <w:rsid w:val="00992047"/>
    <w:rsid w:val="00993E64"/>
    <w:rsid w:val="009A0C04"/>
    <w:rsid w:val="009B230A"/>
    <w:rsid w:val="009B454F"/>
    <w:rsid w:val="009B678E"/>
    <w:rsid w:val="009C1F40"/>
    <w:rsid w:val="009C1F92"/>
    <w:rsid w:val="009C595C"/>
    <w:rsid w:val="009E0275"/>
    <w:rsid w:val="009E1A3B"/>
    <w:rsid w:val="009F3C3C"/>
    <w:rsid w:val="009F4265"/>
    <w:rsid w:val="00A01D81"/>
    <w:rsid w:val="00A03753"/>
    <w:rsid w:val="00A040B6"/>
    <w:rsid w:val="00A0663E"/>
    <w:rsid w:val="00A067F3"/>
    <w:rsid w:val="00A075DC"/>
    <w:rsid w:val="00A120C8"/>
    <w:rsid w:val="00A141E9"/>
    <w:rsid w:val="00A1632F"/>
    <w:rsid w:val="00A17BBC"/>
    <w:rsid w:val="00A17BD3"/>
    <w:rsid w:val="00A30743"/>
    <w:rsid w:val="00A31F91"/>
    <w:rsid w:val="00A34DA6"/>
    <w:rsid w:val="00A34F42"/>
    <w:rsid w:val="00A4150A"/>
    <w:rsid w:val="00A43BDD"/>
    <w:rsid w:val="00A46E78"/>
    <w:rsid w:val="00A4739E"/>
    <w:rsid w:val="00A474A6"/>
    <w:rsid w:val="00A47D3B"/>
    <w:rsid w:val="00A51CC3"/>
    <w:rsid w:val="00A53904"/>
    <w:rsid w:val="00A55BE8"/>
    <w:rsid w:val="00A61352"/>
    <w:rsid w:val="00A613E3"/>
    <w:rsid w:val="00A61CE3"/>
    <w:rsid w:val="00A66AB8"/>
    <w:rsid w:val="00A66D62"/>
    <w:rsid w:val="00A67693"/>
    <w:rsid w:val="00A728F6"/>
    <w:rsid w:val="00A74948"/>
    <w:rsid w:val="00A74DCA"/>
    <w:rsid w:val="00A8092C"/>
    <w:rsid w:val="00A81395"/>
    <w:rsid w:val="00A81C4A"/>
    <w:rsid w:val="00A84A7F"/>
    <w:rsid w:val="00A9105D"/>
    <w:rsid w:val="00A92B4A"/>
    <w:rsid w:val="00A94F83"/>
    <w:rsid w:val="00AA0278"/>
    <w:rsid w:val="00AA0918"/>
    <w:rsid w:val="00AB126B"/>
    <w:rsid w:val="00AB1583"/>
    <w:rsid w:val="00AB4043"/>
    <w:rsid w:val="00AB49A3"/>
    <w:rsid w:val="00AB792F"/>
    <w:rsid w:val="00AC0EAF"/>
    <w:rsid w:val="00AC4AEE"/>
    <w:rsid w:val="00AD29D5"/>
    <w:rsid w:val="00AD389D"/>
    <w:rsid w:val="00AD3B98"/>
    <w:rsid w:val="00AD4A6E"/>
    <w:rsid w:val="00AD5CFB"/>
    <w:rsid w:val="00AF28B6"/>
    <w:rsid w:val="00AF4B32"/>
    <w:rsid w:val="00B0166B"/>
    <w:rsid w:val="00B033E9"/>
    <w:rsid w:val="00B06813"/>
    <w:rsid w:val="00B11299"/>
    <w:rsid w:val="00B13B81"/>
    <w:rsid w:val="00B141F4"/>
    <w:rsid w:val="00B21AAE"/>
    <w:rsid w:val="00B256D3"/>
    <w:rsid w:val="00B25918"/>
    <w:rsid w:val="00B33E81"/>
    <w:rsid w:val="00B34695"/>
    <w:rsid w:val="00B35450"/>
    <w:rsid w:val="00B356F8"/>
    <w:rsid w:val="00B44952"/>
    <w:rsid w:val="00B548C3"/>
    <w:rsid w:val="00B62AFD"/>
    <w:rsid w:val="00B668F1"/>
    <w:rsid w:val="00B724EC"/>
    <w:rsid w:val="00B72C89"/>
    <w:rsid w:val="00B73306"/>
    <w:rsid w:val="00B81135"/>
    <w:rsid w:val="00B821F9"/>
    <w:rsid w:val="00B82986"/>
    <w:rsid w:val="00B867E6"/>
    <w:rsid w:val="00B91B1C"/>
    <w:rsid w:val="00B94997"/>
    <w:rsid w:val="00B94FC8"/>
    <w:rsid w:val="00B957FF"/>
    <w:rsid w:val="00BA69B4"/>
    <w:rsid w:val="00BB12DB"/>
    <w:rsid w:val="00BB1A55"/>
    <w:rsid w:val="00BB315B"/>
    <w:rsid w:val="00BB3A81"/>
    <w:rsid w:val="00BB6062"/>
    <w:rsid w:val="00BB6C7D"/>
    <w:rsid w:val="00BB79E2"/>
    <w:rsid w:val="00BB7C98"/>
    <w:rsid w:val="00BC0303"/>
    <w:rsid w:val="00BC1331"/>
    <w:rsid w:val="00BC2CED"/>
    <w:rsid w:val="00BC2E67"/>
    <w:rsid w:val="00BC3EE1"/>
    <w:rsid w:val="00BE5A60"/>
    <w:rsid w:val="00BE5C4E"/>
    <w:rsid w:val="00BF1EEE"/>
    <w:rsid w:val="00BF309F"/>
    <w:rsid w:val="00BF32C5"/>
    <w:rsid w:val="00BF472B"/>
    <w:rsid w:val="00BF4770"/>
    <w:rsid w:val="00C00CFC"/>
    <w:rsid w:val="00C06779"/>
    <w:rsid w:val="00C07496"/>
    <w:rsid w:val="00C14A5B"/>
    <w:rsid w:val="00C14BC2"/>
    <w:rsid w:val="00C213D1"/>
    <w:rsid w:val="00C215D1"/>
    <w:rsid w:val="00C27951"/>
    <w:rsid w:val="00C30D06"/>
    <w:rsid w:val="00C32A08"/>
    <w:rsid w:val="00C359E6"/>
    <w:rsid w:val="00C362CB"/>
    <w:rsid w:val="00C36C4F"/>
    <w:rsid w:val="00C4341A"/>
    <w:rsid w:val="00C4461C"/>
    <w:rsid w:val="00C474BA"/>
    <w:rsid w:val="00C519E2"/>
    <w:rsid w:val="00C544BD"/>
    <w:rsid w:val="00C571DF"/>
    <w:rsid w:val="00C57569"/>
    <w:rsid w:val="00C57C9F"/>
    <w:rsid w:val="00C61BF0"/>
    <w:rsid w:val="00C6510E"/>
    <w:rsid w:val="00C71147"/>
    <w:rsid w:val="00C73315"/>
    <w:rsid w:val="00C760EF"/>
    <w:rsid w:val="00C7752C"/>
    <w:rsid w:val="00C82E48"/>
    <w:rsid w:val="00C833CC"/>
    <w:rsid w:val="00C840BA"/>
    <w:rsid w:val="00C848DC"/>
    <w:rsid w:val="00C917C2"/>
    <w:rsid w:val="00C92AC0"/>
    <w:rsid w:val="00C9448B"/>
    <w:rsid w:val="00C95AB1"/>
    <w:rsid w:val="00C969CC"/>
    <w:rsid w:val="00CA1212"/>
    <w:rsid w:val="00CA2AAE"/>
    <w:rsid w:val="00CA64FE"/>
    <w:rsid w:val="00CA70D8"/>
    <w:rsid w:val="00CB37EB"/>
    <w:rsid w:val="00CC239B"/>
    <w:rsid w:val="00CD4957"/>
    <w:rsid w:val="00CD6CB3"/>
    <w:rsid w:val="00CD7672"/>
    <w:rsid w:val="00CE0A95"/>
    <w:rsid w:val="00CE1128"/>
    <w:rsid w:val="00CE1529"/>
    <w:rsid w:val="00CE2018"/>
    <w:rsid w:val="00CE5115"/>
    <w:rsid w:val="00CE5440"/>
    <w:rsid w:val="00CF10EF"/>
    <w:rsid w:val="00CF11A3"/>
    <w:rsid w:val="00CF3963"/>
    <w:rsid w:val="00CF4FB1"/>
    <w:rsid w:val="00D00F62"/>
    <w:rsid w:val="00D01B3C"/>
    <w:rsid w:val="00D04679"/>
    <w:rsid w:val="00D06401"/>
    <w:rsid w:val="00D064FF"/>
    <w:rsid w:val="00D11097"/>
    <w:rsid w:val="00D171C5"/>
    <w:rsid w:val="00D17DD3"/>
    <w:rsid w:val="00D21062"/>
    <w:rsid w:val="00D21466"/>
    <w:rsid w:val="00D24329"/>
    <w:rsid w:val="00D24A7E"/>
    <w:rsid w:val="00D266DC"/>
    <w:rsid w:val="00D26999"/>
    <w:rsid w:val="00D30303"/>
    <w:rsid w:val="00D350BF"/>
    <w:rsid w:val="00D351BD"/>
    <w:rsid w:val="00D40D2B"/>
    <w:rsid w:val="00D4291F"/>
    <w:rsid w:val="00D4663F"/>
    <w:rsid w:val="00D53C64"/>
    <w:rsid w:val="00D57DDF"/>
    <w:rsid w:val="00D60146"/>
    <w:rsid w:val="00D60B43"/>
    <w:rsid w:val="00D63C26"/>
    <w:rsid w:val="00D66074"/>
    <w:rsid w:val="00D673EE"/>
    <w:rsid w:val="00D72FE3"/>
    <w:rsid w:val="00D74AC6"/>
    <w:rsid w:val="00D75702"/>
    <w:rsid w:val="00D85667"/>
    <w:rsid w:val="00D86CDF"/>
    <w:rsid w:val="00D9511F"/>
    <w:rsid w:val="00D9570E"/>
    <w:rsid w:val="00D978E3"/>
    <w:rsid w:val="00DA0181"/>
    <w:rsid w:val="00DA22C6"/>
    <w:rsid w:val="00DA3C26"/>
    <w:rsid w:val="00DA3D59"/>
    <w:rsid w:val="00DA4360"/>
    <w:rsid w:val="00DA5456"/>
    <w:rsid w:val="00DA5FED"/>
    <w:rsid w:val="00DA63E7"/>
    <w:rsid w:val="00DB1857"/>
    <w:rsid w:val="00DB512C"/>
    <w:rsid w:val="00DC175E"/>
    <w:rsid w:val="00DC2506"/>
    <w:rsid w:val="00DC5A6E"/>
    <w:rsid w:val="00DC5D7C"/>
    <w:rsid w:val="00DD0559"/>
    <w:rsid w:val="00DD1EC7"/>
    <w:rsid w:val="00DD45EB"/>
    <w:rsid w:val="00DD5374"/>
    <w:rsid w:val="00DD7D7D"/>
    <w:rsid w:val="00DE105F"/>
    <w:rsid w:val="00DE1A49"/>
    <w:rsid w:val="00DE4DAA"/>
    <w:rsid w:val="00DE6D19"/>
    <w:rsid w:val="00DF0AAE"/>
    <w:rsid w:val="00DF1A86"/>
    <w:rsid w:val="00DF79AC"/>
    <w:rsid w:val="00E0090C"/>
    <w:rsid w:val="00E00990"/>
    <w:rsid w:val="00E01F56"/>
    <w:rsid w:val="00E028AB"/>
    <w:rsid w:val="00E06B63"/>
    <w:rsid w:val="00E077FA"/>
    <w:rsid w:val="00E218EE"/>
    <w:rsid w:val="00E21FB9"/>
    <w:rsid w:val="00E237B5"/>
    <w:rsid w:val="00E23D00"/>
    <w:rsid w:val="00E25647"/>
    <w:rsid w:val="00E26B0B"/>
    <w:rsid w:val="00E334C9"/>
    <w:rsid w:val="00E367E4"/>
    <w:rsid w:val="00E42C53"/>
    <w:rsid w:val="00E45E1B"/>
    <w:rsid w:val="00E473C1"/>
    <w:rsid w:val="00E5196A"/>
    <w:rsid w:val="00E54D52"/>
    <w:rsid w:val="00E5700E"/>
    <w:rsid w:val="00E5735D"/>
    <w:rsid w:val="00E600FB"/>
    <w:rsid w:val="00E632A2"/>
    <w:rsid w:val="00E65FCD"/>
    <w:rsid w:val="00E70867"/>
    <w:rsid w:val="00E73D7E"/>
    <w:rsid w:val="00E765B1"/>
    <w:rsid w:val="00E7697F"/>
    <w:rsid w:val="00E77A7F"/>
    <w:rsid w:val="00E87201"/>
    <w:rsid w:val="00E878EC"/>
    <w:rsid w:val="00E87F44"/>
    <w:rsid w:val="00E90FF0"/>
    <w:rsid w:val="00E910F0"/>
    <w:rsid w:val="00E91A8E"/>
    <w:rsid w:val="00E93E64"/>
    <w:rsid w:val="00EA124A"/>
    <w:rsid w:val="00EA4DCC"/>
    <w:rsid w:val="00EA7CCA"/>
    <w:rsid w:val="00EB118B"/>
    <w:rsid w:val="00EB7B4E"/>
    <w:rsid w:val="00EC354A"/>
    <w:rsid w:val="00EC3F4E"/>
    <w:rsid w:val="00ED01E2"/>
    <w:rsid w:val="00ED2EA3"/>
    <w:rsid w:val="00ED4855"/>
    <w:rsid w:val="00ED5C86"/>
    <w:rsid w:val="00ED5DF1"/>
    <w:rsid w:val="00EE3BE8"/>
    <w:rsid w:val="00EE54FA"/>
    <w:rsid w:val="00EE6228"/>
    <w:rsid w:val="00EE64D3"/>
    <w:rsid w:val="00EF2482"/>
    <w:rsid w:val="00EF59AE"/>
    <w:rsid w:val="00EF6FAE"/>
    <w:rsid w:val="00EF716E"/>
    <w:rsid w:val="00F02AD8"/>
    <w:rsid w:val="00F06E1E"/>
    <w:rsid w:val="00F11A34"/>
    <w:rsid w:val="00F21818"/>
    <w:rsid w:val="00F22361"/>
    <w:rsid w:val="00F277E1"/>
    <w:rsid w:val="00F31C9D"/>
    <w:rsid w:val="00F320EE"/>
    <w:rsid w:val="00F365C1"/>
    <w:rsid w:val="00F3679A"/>
    <w:rsid w:val="00F3726C"/>
    <w:rsid w:val="00F410C7"/>
    <w:rsid w:val="00F4475F"/>
    <w:rsid w:val="00F53B56"/>
    <w:rsid w:val="00F53D32"/>
    <w:rsid w:val="00F54AF3"/>
    <w:rsid w:val="00F55705"/>
    <w:rsid w:val="00F6008B"/>
    <w:rsid w:val="00F60888"/>
    <w:rsid w:val="00F62CFD"/>
    <w:rsid w:val="00F66C90"/>
    <w:rsid w:val="00F71FAF"/>
    <w:rsid w:val="00F72D22"/>
    <w:rsid w:val="00F748F4"/>
    <w:rsid w:val="00F75D28"/>
    <w:rsid w:val="00F7714D"/>
    <w:rsid w:val="00F800D6"/>
    <w:rsid w:val="00F80D66"/>
    <w:rsid w:val="00F8277C"/>
    <w:rsid w:val="00F86B20"/>
    <w:rsid w:val="00F8778C"/>
    <w:rsid w:val="00F9136B"/>
    <w:rsid w:val="00F92F68"/>
    <w:rsid w:val="00F95DF8"/>
    <w:rsid w:val="00F97BA1"/>
    <w:rsid w:val="00FB08EC"/>
    <w:rsid w:val="00FB1DA0"/>
    <w:rsid w:val="00FB3852"/>
    <w:rsid w:val="00FB43A1"/>
    <w:rsid w:val="00FB5B7C"/>
    <w:rsid w:val="00FB6AA4"/>
    <w:rsid w:val="00FC3459"/>
    <w:rsid w:val="00FC4B3C"/>
    <w:rsid w:val="00FC752D"/>
    <w:rsid w:val="00FD00BA"/>
    <w:rsid w:val="00FD0BD1"/>
    <w:rsid w:val="00FD178C"/>
    <w:rsid w:val="00FD2BA7"/>
    <w:rsid w:val="00FD4B48"/>
    <w:rsid w:val="00FD5BCF"/>
    <w:rsid w:val="00FE0879"/>
    <w:rsid w:val="00FE461E"/>
    <w:rsid w:val="00FF0831"/>
    <w:rsid w:val="00FF1E84"/>
    <w:rsid w:val="00FF5260"/>
    <w:rsid w:val="00FF7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CE81AC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v-SE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uiPriority="0" w:qFormat="1"/>
    <w:lsdException w:name="heading 4" w:uiPriority="0" w:qFormat="1"/>
    <w:lsdException w:name="heading 5" w:uiPriority="9" w:qFormat="1"/>
    <w:lsdException w:name="heading 6" w:semiHidden="1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64FF"/>
    <w:pPr>
      <w:spacing w:before="120" w:after="0" w:line="260" w:lineRule="atLeast"/>
    </w:pPr>
    <w:rPr>
      <w:sz w:val="20"/>
    </w:rPr>
  </w:style>
  <w:style w:type="paragraph" w:styleId="Heading1">
    <w:name w:val="heading 1"/>
    <w:basedOn w:val="Normal"/>
    <w:next w:val="Normal"/>
    <w:link w:val="Heading1Char"/>
    <w:qFormat/>
    <w:rsid w:val="00C14BC2"/>
    <w:pPr>
      <w:keepNext/>
      <w:keepLines/>
      <w:spacing w:before="0" w:after="150" w:line="440" w:lineRule="atLeast"/>
      <w:outlineLvl w:val="0"/>
    </w:pPr>
    <w:rPr>
      <w:rFonts w:asciiTheme="majorHAnsi" w:eastAsiaTheme="majorEastAsia" w:hAnsiTheme="majorHAnsi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qFormat/>
    <w:rsid w:val="003F115C"/>
    <w:pPr>
      <w:keepNext/>
      <w:keepLines/>
      <w:spacing w:before="300" w:line="340" w:lineRule="atLeast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E00990"/>
    <w:pPr>
      <w:keepNext/>
      <w:keepLines/>
      <w:spacing w:after="60" w:line="280" w:lineRule="atLeast"/>
      <w:outlineLvl w:val="2"/>
    </w:pPr>
    <w:rPr>
      <w:rFonts w:asciiTheme="majorHAnsi" w:eastAsiaTheme="majorEastAsia" w:hAnsiTheme="majorHAnsi" w:cstheme="majorBidi"/>
      <w:b/>
      <w:szCs w:val="24"/>
    </w:rPr>
  </w:style>
  <w:style w:type="paragraph" w:styleId="Heading4">
    <w:name w:val="heading 4"/>
    <w:basedOn w:val="Normal"/>
    <w:next w:val="Normal"/>
    <w:link w:val="Heading4Char"/>
    <w:qFormat/>
    <w:rsid w:val="00B548C3"/>
    <w:pPr>
      <w:keepNext/>
      <w:keepLines/>
      <w:spacing w:before="300" w:line="280" w:lineRule="atLeast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qFormat/>
    <w:rsid w:val="00B548C3"/>
    <w:pPr>
      <w:keepNext/>
      <w:keepLines/>
      <w:spacing w:before="300"/>
      <w:outlineLvl w:val="4"/>
    </w:pPr>
    <w:rPr>
      <w:rFonts w:asciiTheme="majorHAnsi" w:eastAsiaTheme="majorEastAsia" w:hAnsiTheme="majorHAnsi" w:cstheme="majorBidi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E90FF0"/>
    <w:pPr>
      <w:spacing w:before="0" w:line="240" w:lineRule="auto"/>
      <w:jc w:val="right"/>
    </w:pPr>
    <w:rPr>
      <w:rFonts w:ascii="Arial" w:hAnsi="Arial"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E90FF0"/>
    <w:rPr>
      <w:rFonts w:ascii="Arial" w:hAnsi="Arial"/>
      <w:sz w:val="18"/>
    </w:rPr>
  </w:style>
  <w:style w:type="paragraph" w:styleId="Footer">
    <w:name w:val="footer"/>
    <w:basedOn w:val="Normal"/>
    <w:link w:val="FooterChar"/>
    <w:uiPriority w:val="99"/>
    <w:unhideWhenUsed/>
    <w:rsid w:val="0006309D"/>
    <w:pPr>
      <w:tabs>
        <w:tab w:val="center" w:pos="4536"/>
        <w:tab w:val="right" w:pos="9072"/>
      </w:tabs>
      <w:spacing w:before="0" w:line="280" w:lineRule="atLeast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06309D"/>
    <w:rPr>
      <w:sz w:val="20"/>
    </w:rPr>
  </w:style>
  <w:style w:type="table" w:styleId="TableGrid">
    <w:name w:val="Table Grid"/>
    <w:basedOn w:val="TableNormal"/>
    <w:uiPriority w:val="39"/>
    <w:rsid w:val="00E256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ottagare">
    <w:name w:val="Mottagare"/>
    <w:basedOn w:val="Normal"/>
    <w:qFormat/>
    <w:rsid w:val="00971A6A"/>
    <w:pPr>
      <w:spacing w:before="0" w:line="280" w:lineRule="atLeast"/>
    </w:pPr>
    <w:rPr>
      <w:rFonts w:ascii="Arial" w:hAnsi="Arial"/>
      <w:sz w:val="18"/>
    </w:rPr>
  </w:style>
  <w:style w:type="character" w:styleId="PlaceholderText">
    <w:name w:val="Placeholder Text"/>
    <w:basedOn w:val="DefaultParagraphFont"/>
    <w:uiPriority w:val="99"/>
    <w:semiHidden/>
    <w:rsid w:val="009B454F"/>
    <w:rPr>
      <w:color w:val="808080"/>
    </w:rPr>
  </w:style>
  <w:style w:type="paragraph" w:customStyle="1" w:styleId="Epost">
    <w:name w:val="Epost"/>
    <w:basedOn w:val="Mottagare"/>
    <w:semiHidden/>
    <w:rsid w:val="009B454F"/>
    <w:rPr>
      <w:i/>
    </w:rPr>
  </w:style>
  <w:style w:type="paragraph" w:customStyle="1" w:styleId="SidfotEpost">
    <w:name w:val="SidfotEpost"/>
    <w:basedOn w:val="Footer"/>
    <w:semiHidden/>
    <w:rsid w:val="00971A6A"/>
    <w:rPr>
      <w:i/>
    </w:rPr>
  </w:style>
  <w:style w:type="character" w:styleId="Hyperlink">
    <w:name w:val="Hyperlink"/>
    <w:basedOn w:val="DefaultParagraphFont"/>
    <w:uiPriority w:val="99"/>
    <w:rsid w:val="001002AA"/>
    <w:rPr>
      <w:color w:val="0563C1" w:themeColor="hyperlink"/>
      <w:u w:val="single"/>
    </w:rPr>
  </w:style>
  <w:style w:type="paragraph" w:customStyle="1" w:styleId="Hlsningsfras">
    <w:name w:val="Hälsningsfras"/>
    <w:basedOn w:val="Normal"/>
    <w:qFormat/>
    <w:rsid w:val="00FB1DA0"/>
  </w:style>
  <w:style w:type="character" w:styleId="PageNumber">
    <w:name w:val="page number"/>
    <w:basedOn w:val="DefaultParagraphFont"/>
    <w:uiPriority w:val="99"/>
    <w:semiHidden/>
    <w:rsid w:val="0019145C"/>
    <w:rPr>
      <w:rFonts w:ascii="Arial" w:hAnsi="Arial"/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754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54A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14BC2"/>
    <w:rPr>
      <w:rFonts w:asciiTheme="majorHAnsi" w:eastAsiaTheme="majorEastAsia" w:hAnsiTheme="majorHAnsi" w:cstheme="majorBidi"/>
      <w:b/>
      <w:sz w:val="36"/>
      <w:szCs w:val="32"/>
    </w:rPr>
  </w:style>
  <w:style w:type="character" w:customStyle="1" w:styleId="Heading2Char">
    <w:name w:val="Heading 2 Char"/>
    <w:basedOn w:val="DefaultParagraphFont"/>
    <w:link w:val="Heading2"/>
    <w:rsid w:val="003F115C"/>
    <w:rPr>
      <w:rFonts w:asciiTheme="majorHAnsi" w:eastAsiaTheme="majorEastAsia" w:hAnsiTheme="majorHAnsi" w:cstheme="majorBidi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00990"/>
    <w:rPr>
      <w:rFonts w:asciiTheme="majorHAnsi" w:eastAsiaTheme="majorEastAsia" w:hAnsiTheme="majorHAnsi" w:cstheme="majorBidi"/>
      <w:b/>
      <w:sz w:val="2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548C3"/>
    <w:rPr>
      <w:rFonts w:asciiTheme="majorHAnsi" w:eastAsiaTheme="majorEastAsia" w:hAnsiTheme="majorHAnsi" w:cstheme="majorBidi"/>
      <w:i/>
      <w:iCs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B548C3"/>
    <w:rPr>
      <w:rFonts w:asciiTheme="majorHAnsi" w:eastAsiaTheme="majorEastAsia" w:hAnsiTheme="majorHAnsi" w:cstheme="majorBidi"/>
      <w:sz w:val="18"/>
    </w:rPr>
  </w:style>
  <w:style w:type="numbering" w:customStyle="1" w:styleId="Listformatnumreradlista">
    <w:name w:val="Listformat numrerad lista"/>
    <w:uiPriority w:val="99"/>
    <w:rsid w:val="00A66AB8"/>
    <w:pPr>
      <w:numPr>
        <w:numId w:val="4"/>
      </w:numPr>
    </w:pPr>
  </w:style>
  <w:style w:type="paragraph" w:styleId="ListBullet">
    <w:name w:val="List Bullet"/>
    <w:basedOn w:val="Normal"/>
    <w:uiPriority w:val="99"/>
    <w:rsid w:val="00C30D06"/>
    <w:pPr>
      <w:numPr>
        <w:numId w:val="24"/>
      </w:numPr>
      <w:contextualSpacing/>
    </w:pPr>
  </w:style>
  <w:style w:type="paragraph" w:styleId="ListBullet2">
    <w:name w:val="List Bullet 2"/>
    <w:basedOn w:val="Normal"/>
    <w:uiPriority w:val="99"/>
    <w:rsid w:val="00C30D06"/>
    <w:pPr>
      <w:numPr>
        <w:ilvl w:val="1"/>
        <w:numId w:val="24"/>
      </w:numPr>
      <w:contextualSpacing/>
    </w:pPr>
  </w:style>
  <w:style w:type="paragraph" w:styleId="FootnoteText">
    <w:name w:val="footnote text"/>
    <w:basedOn w:val="Normal"/>
    <w:link w:val="FootnoteTextChar"/>
    <w:uiPriority w:val="99"/>
    <w:rsid w:val="00AB4043"/>
    <w:pPr>
      <w:tabs>
        <w:tab w:val="left" w:pos="142"/>
      </w:tabs>
      <w:spacing w:before="240" w:line="200" w:lineRule="atLeast"/>
    </w:pPr>
    <w:rPr>
      <w:sz w:val="15"/>
      <w:szCs w:val="20"/>
    </w:rPr>
  </w:style>
  <w:style w:type="paragraph" w:styleId="ListNumber">
    <w:name w:val="List Number"/>
    <w:basedOn w:val="Normal"/>
    <w:uiPriority w:val="99"/>
    <w:rsid w:val="00A66AB8"/>
    <w:pPr>
      <w:numPr>
        <w:numId w:val="4"/>
      </w:numPr>
      <w:ind w:left="568" w:hanging="284"/>
      <w:contextualSpacing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AB4043"/>
    <w:rPr>
      <w:sz w:val="15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565B5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FB3852"/>
    <w:pPr>
      <w:spacing w:before="1260" w:line="440" w:lineRule="atLeast"/>
      <w:ind w:left="-284"/>
      <w:contextualSpacing/>
    </w:pPr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B3852"/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paragraph" w:customStyle="1" w:styleId="Rapportrubrik3">
    <w:name w:val="Rapportrubrik 3"/>
    <w:basedOn w:val="Normal"/>
    <w:qFormat/>
    <w:rsid w:val="00C9448B"/>
    <w:pPr>
      <w:spacing w:before="0" w:line="280" w:lineRule="atLeast"/>
    </w:pPr>
    <w:rPr>
      <w:rFonts w:ascii="Arial" w:hAnsi="Arial"/>
      <w:b/>
    </w:rPr>
  </w:style>
  <w:style w:type="paragraph" w:styleId="TOCHeading">
    <w:name w:val="TOC Heading"/>
    <w:basedOn w:val="Heading1"/>
    <w:next w:val="Normal"/>
    <w:uiPriority w:val="39"/>
    <w:unhideWhenUsed/>
    <w:qFormat/>
    <w:rsid w:val="00A66D62"/>
    <w:pPr>
      <w:pageBreakBefore/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617C64"/>
    <w:pPr>
      <w:tabs>
        <w:tab w:val="right" w:leader="dot" w:pos="7643"/>
      </w:tabs>
      <w:spacing w:after="60" w:line="180" w:lineRule="atLeast"/>
    </w:pPr>
    <w:rPr>
      <w:rFonts w:asciiTheme="majorHAnsi" w:hAnsiTheme="majorHAnsi"/>
    </w:rPr>
  </w:style>
  <w:style w:type="paragraph" w:styleId="TOC3">
    <w:name w:val="toc 3"/>
    <w:basedOn w:val="Normal"/>
    <w:next w:val="Normal"/>
    <w:autoRedefine/>
    <w:uiPriority w:val="39"/>
    <w:unhideWhenUsed/>
    <w:rsid w:val="00D351BD"/>
    <w:pPr>
      <w:spacing w:after="100"/>
      <w:ind w:left="400"/>
    </w:pPr>
  </w:style>
  <w:style w:type="paragraph" w:styleId="TOC1">
    <w:name w:val="toc 1"/>
    <w:basedOn w:val="Normal"/>
    <w:next w:val="Normal"/>
    <w:autoRedefine/>
    <w:uiPriority w:val="39"/>
    <w:unhideWhenUsed/>
    <w:rsid w:val="00617C64"/>
    <w:pPr>
      <w:tabs>
        <w:tab w:val="right" w:leader="dot" w:pos="7643"/>
      </w:tabs>
      <w:spacing w:before="180" w:after="60" w:line="180" w:lineRule="atLeast"/>
    </w:pPr>
    <w:rPr>
      <w:rFonts w:ascii="Arial" w:hAnsi="Arial"/>
      <w:b/>
      <w:sz w:val="19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D351BD"/>
    <w:pPr>
      <w:spacing w:after="100"/>
      <w:ind w:left="600"/>
    </w:pPr>
  </w:style>
  <w:style w:type="paragraph" w:customStyle="1" w:styleId="Rubrik1numrerad">
    <w:name w:val="Rubrik 1 numrerad"/>
    <w:basedOn w:val="Heading1"/>
    <w:next w:val="Normal"/>
    <w:qFormat/>
    <w:rsid w:val="006D129E"/>
    <w:pPr>
      <w:numPr>
        <w:numId w:val="25"/>
      </w:numPr>
    </w:pPr>
  </w:style>
  <w:style w:type="paragraph" w:customStyle="1" w:styleId="Rubrik2numrerad">
    <w:name w:val="Rubrik 2 numrerad"/>
    <w:basedOn w:val="Heading2"/>
    <w:next w:val="Normal"/>
    <w:qFormat/>
    <w:rsid w:val="006D129E"/>
    <w:pPr>
      <w:numPr>
        <w:ilvl w:val="1"/>
        <w:numId w:val="25"/>
      </w:numPr>
    </w:pPr>
  </w:style>
  <w:style w:type="paragraph" w:customStyle="1" w:styleId="Rubrik3numrerad">
    <w:name w:val="Rubrik 3 numrerad"/>
    <w:basedOn w:val="Heading3"/>
    <w:next w:val="Normal"/>
    <w:qFormat/>
    <w:rsid w:val="006D129E"/>
    <w:pPr>
      <w:numPr>
        <w:ilvl w:val="2"/>
        <w:numId w:val="25"/>
      </w:numPr>
    </w:pPr>
  </w:style>
  <w:style w:type="paragraph" w:customStyle="1" w:styleId="Rubrik4numrerad">
    <w:name w:val="Rubrik 4 numrerad"/>
    <w:basedOn w:val="Heading4"/>
    <w:next w:val="Normal"/>
    <w:qFormat/>
    <w:rsid w:val="006D129E"/>
    <w:pPr>
      <w:numPr>
        <w:ilvl w:val="3"/>
        <w:numId w:val="25"/>
      </w:numPr>
    </w:pPr>
  </w:style>
  <w:style w:type="paragraph" w:customStyle="1" w:styleId="Rubrik5numrerad">
    <w:name w:val="Rubrik 5 numrerad"/>
    <w:basedOn w:val="Heading5"/>
    <w:next w:val="Normal"/>
    <w:qFormat/>
    <w:rsid w:val="006D129E"/>
    <w:pPr>
      <w:numPr>
        <w:ilvl w:val="4"/>
        <w:numId w:val="25"/>
      </w:numPr>
    </w:pPr>
  </w:style>
  <w:style w:type="numbering" w:customStyle="1" w:styleId="Listformatnumreraderubriker">
    <w:name w:val="Listformat numrerade rubriker"/>
    <w:uiPriority w:val="99"/>
    <w:rsid w:val="006D129E"/>
    <w:pPr>
      <w:numPr>
        <w:numId w:val="7"/>
      </w:numPr>
    </w:pPr>
  </w:style>
  <w:style w:type="paragraph" w:customStyle="1" w:styleId="Rapportrubrik1">
    <w:name w:val="Rapportrubrik 1"/>
    <w:basedOn w:val="Normal"/>
    <w:qFormat/>
    <w:rsid w:val="00C9448B"/>
    <w:pPr>
      <w:spacing w:before="0" w:line="440" w:lineRule="atLeast"/>
    </w:pPr>
    <w:rPr>
      <w:rFonts w:ascii="Arial" w:hAnsi="Arial"/>
      <w:b/>
      <w:sz w:val="36"/>
    </w:rPr>
  </w:style>
  <w:style w:type="paragraph" w:customStyle="1" w:styleId="Rapportrubrik2">
    <w:name w:val="Rapportrubrik 2"/>
    <w:basedOn w:val="Normal"/>
    <w:qFormat/>
    <w:rsid w:val="007D6FF2"/>
    <w:pPr>
      <w:spacing w:before="0" w:line="340" w:lineRule="atLeast"/>
    </w:pPr>
    <w:rPr>
      <w:rFonts w:ascii="Arial" w:hAnsi="Arial"/>
      <w:sz w:val="26"/>
    </w:rPr>
  </w:style>
  <w:style w:type="paragraph" w:styleId="NoSpacing">
    <w:name w:val="No Spacing"/>
    <w:uiPriority w:val="1"/>
    <w:qFormat/>
    <w:rsid w:val="006858DC"/>
    <w:pPr>
      <w:spacing w:after="0" w:line="240" w:lineRule="auto"/>
      <w:jc w:val="both"/>
    </w:pPr>
    <w:rPr>
      <w:sz w:val="20"/>
    </w:rPr>
  </w:style>
  <w:style w:type="numbering" w:customStyle="1" w:styleId="Listformatpunktlista2">
    <w:name w:val="Listformat punktlista2"/>
    <w:uiPriority w:val="99"/>
    <w:rsid w:val="00C30D06"/>
    <w:pPr>
      <w:numPr>
        <w:numId w:val="22"/>
      </w:numPr>
    </w:pPr>
  </w:style>
  <w:style w:type="paragraph" w:customStyle="1" w:styleId="Tabelltext">
    <w:name w:val="Tabelltext"/>
    <w:basedOn w:val="Normal"/>
    <w:qFormat/>
    <w:rsid w:val="00B34695"/>
    <w:pPr>
      <w:spacing w:before="0"/>
    </w:pPr>
    <w:rPr>
      <w:rFonts w:ascii="Arial" w:hAnsi="Arial"/>
      <w:sz w:val="18"/>
    </w:rPr>
  </w:style>
  <w:style w:type="paragraph" w:customStyle="1" w:styleId="Tabelltextfet">
    <w:name w:val="Tabelltext fet"/>
    <w:basedOn w:val="Tabelltext"/>
    <w:qFormat/>
    <w:rsid w:val="00B34695"/>
    <w:rPr>
      <w:b/>
    </w:rPr>
  </w:style>
  <w:style w:type="paragraph" w:customStyle="1" w:styleId="Tabellrubrik">
    <w:name w:val="Tabellrubrik"/>
    <w:basedOn w:val="Normal"/>
    <w:next w:val="Normal"/>
    <w:qFormat/>
    <w:rsid w:val="002D3175"/>
    <w:pPr>
      <w:spacing w:before="0" w:line="240" w:lineRule="auto"/>
    </w:pPr>
    <w:rPr>
      <w:rFonts w:ascii="Arial" w:hAnsi="Arial"/>
      <w:b/>
      <w:sz w:val="22"/>
    </w:rPr>
  </w:style>
  <w:style w:type="paragraph" w:styleId="Caption">
    <w:name w:val="caption"/>
    <w:basedOn w:val="Normal"/>
    <w:next w:val="Normal"/>
    <w:uiPriority w:val="35"/>
    <w:unhideWhenUsed/>
    <w:qFormat/>
    <w:rsid w:val="00DE105F"/>
    <w:pPr>
      <w:spacing w:before="0" w:line="220" w:lineRule="atLeast"/>
    </w:pPr>
    <w:rPr>
      <w:rFonts w:ascii="Arial" w:hAnsi="Arial"/>
      <w:iCs/>
      <w:sz w:val="15"/>
      <w:szCs w:val="18"/>
    </w:rPr>
  </w:style>
  <w:style w:type="paragraph" w:customStyle="1" w:styleId="Klla">
    <w:name w:val="Källa"/>
    <w:basedOn w:val="Normal"/>
    <w:next w:val="Normal"/>
    <w:qFormat/>
    <w:rsid w:val="00DE105F"/>
    <w:pPr>
      <w:spacing w:line="220" w:lineRule="atLeast"/>
    </w:pPr>
    <w:rPr>
      <w:rFonts w:ascii="Arial" w:hAnsi="Arial"/>
      <w:sz w:val="15"/>
    </w:rPr>
  </w:style>
  <w:style w:type="paragraph" w:customStyle="1" w:styleId="Bildtext">
    <w:name w:val="Bildtext"/>
    <w:basedOn w:val="Normal"/>
    <w:next w:val="Normal"/>
    <w:qFormat/>
    <w:rsid w:val="00CF4FB1"/>
    <w:pPr>
      <w:spacing w:before="0" w:line="220" w:lineRule="atLeast"/>
    </w:pPr>
    <w:rPr>
      <w:rFonts w:ascii="Arial" w:hAnsi="Arial"/>
      <w:i/>
      <w:sz w:val="18"/>
    </w:rPr>
  </w:style>
  <w:style w:type="paragraph" w:customStyle="1" w:styleId="Normalindrag">
    <w:name w:val="Normal indrag"/>
    <w:basedOn w:val="Normal"/>
    <w:qFormat/>
    <w:rsid w:val="00A61352"/>
    <w:pPr>
      <w:spacing w:before="0"/>
      <w:ind w:firstLine="284"/>
      <w:jc w:val="both"/>
    </w:pPr>
  </w:style>
  <w:style w:type="paragraph" w:customStyle="1" w:styleId="BodyText21">
    <w:name w:val="Body Text 21"/>
    <w:basedOn w:val="Normal"/>
    <w:autoRedefine/>
    <w:rsid w:val="0026508D"/>
    <w:pPr>
      <w:overflowPunct w:val="0"/>
      <w:autoSpaceDE w:val="0"/>
      <w:autoSpaceDN w:val="0"/>
      <w:adjustRightInd w:val="0"/>
      <w:spacing w:before="0" w:line="240" w:lineRule="auto"/>
      <w:textAlignment w:val="baseline"/>
    </w:pPr>
    <w:rPr>
      <w:rFonts w:ascii="Palatino Linotype" w:eastAsia="Times New Roman" w:hAnsi="Palatino Linotype" w:cs="Times New Roman"/>
      <w:iCs/>
      <w:sz w:val="22"/>
      <w:lang w:eastAsia="en-US"/>
    </w:rPr>
  </w:style>
  <w:style w:type="paragraph" w:styleId="BodyText">
    <w:name w:val="Body Text"/>
    <w:basedOn w:val="Normal"/>
    <w:link w:val="BodyTextChar"/>
    <w:rsid w:val="0026508D"/>
    <w:pPr>
      <w:overflowPunct w:val="0"/>
      <w:autoSpaceDE w:val="0"/>
      <w:autoSpaceDN w:val="0"/>
      <w:adjustRightInd w:val="0"/>
      <w:spacing w:before="0" w:line="240" w:lineRule="auto"/>
      <w:textAlignment w:val="baseline"/>
    </w:pPr>
    <w:rPr>
      <w:rFonts w:ascii="Garamond" w:eastAsia="Times New Roman" w:hAnsi="Garamond" w:cs="Times New Roman"/>
      <w:sz w:val="22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rsid w:val="0026508D"/>
    <w:rPr>
      <w:rFonts w:ascii="Garamond" w:eastAsia="Times New Roman" w:hAnsi="Garamond" w:cs="Times New Roman"/>
      <w:szCs w:val="20"/>
      <w:lang w:eastAsia="en-US"/>
    </w:rPr>
  </w:style>
  <w:style w:type="table" w:styleId="ListTable1Light">
    <w:name w:val="List Table 1 Light"/>
    <w:basedOn w:val="TableNormal"/>
    <w:uiPriority w:val="46"/>
    <w:rsid w:val="0029657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6">
    <w:name w:val="List Table 1 Light Accent 6"/>
    <w:basedOn w:val="TableNormal"/>
    <w:uiPriority w:val="46"/>
    <w:rsid w:val="0029657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EC7C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EC7C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CEA" w:themeFill="accent6" w:themeFillTint="33"/>
      </w:tcPr>
    </w:tblStylePr>
    <w:tblStylePr w:type="band1Horz">
      <w:tblPr/>
      <w:tcPr>
        <w:shd w:val="clear" w:color="auto" w:fill="EEECEA" w:themeFill="accent6" w:themeFillTint="33"/>
      </w:tcPr>
    </w:tblStylePr>
  </w:style>
  <w:style w:type="paragraph" w:styleId="ListParagraph">
    <w:name w:val="List Paragraph"/>
    <w:basedOn w:val="Normal"/>
    <w:uiPriority w:val="34"/>
    <w:qFormat/>
    <w:rsid w:val="00686A28"/>
    <w:pPr>
      <w:ind w:left="720"/>
      <w:contextualSpacing/>
    </w:pPr>
  </w:style>
  <w:style w:type="paragraph" w:customStyle="1" w:styleId="Fotnot">
    <w:name w:val="Fotnot"/>
    <w:basedOn w:val="FootnoteText"/>
    <w:link w:val="FotnotChar"/>
    <w:qFormat/>
    <w:rsid w:val="00824C3F"/>
    <w:rPr>
      <w:sz w:val="16"/>
      <w:szCs w:val="16"/>
    </w:rPr>
  </w:style>
  <w:style w:type="character" w:customStyle="1" w:styleId="FotnotChar">
    <w:name w:val="Fotnot Char"/>
    <w:basedOn w:val="FootnoteTextChar"/>
    <w:link w:val="Fotnot"/>
    <w:rsid w:val="00824C3F"/>
    <w:rPr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B3A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3A8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3A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3A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3A81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D60146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4D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line="240" w:lineRule="auto"/>
    </w:pPr>
    <w:rPr>
      <w:rFonts w:ascii="Courier New" w:eastAsia="Times New Roman" w:hAnsi="Courier New" w:cs="Courier New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4DA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customStyle="1" w:styleId="y2iqfc">
    <w:name w:val="y2iqfc"/>
    <w:basedOn w:val="DefaultParagraphFont"/>
    <w:rsid w:val="00A34DA6"/>
  </w:style>
  <w:style w:type="paragraph" w:styleId="NormalWeb">
    <w:name w:val="Normal (Web)"/>
    <w:basedOn w:val="Normal"/>
    <w:uiPriority w:val="99"/>
    <w:semiHidden/>
    <w:unhideWhenUsed/>
    <w:rsid w:val="006A3B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A3BD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99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06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70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2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9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9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5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6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7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8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9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6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73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5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6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71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02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74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6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96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1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11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7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47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8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14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59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96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4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42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92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3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59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96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19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07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0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80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61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03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04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48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21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5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050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15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2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58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91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2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82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0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7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56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3980">
          <w:marLeft w:val="72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04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2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8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99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56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4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40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0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38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95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15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14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1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95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67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40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41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9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3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48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24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75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59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42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77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57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61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889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44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25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4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5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25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56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3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3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3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87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43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6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9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5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9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10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70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85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45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2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06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8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32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3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9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2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2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02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83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9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6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2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94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9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7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32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8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46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06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www.mercurial-scm.org/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s://git-scm.com/doc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man7.org/linux/man-pages/man1/patch.1.html" TargetMode="External"/><Relationship Id="rId20" Type="http://schemas.openxmlformats.org/officeDocument/2006/relationships/hyperlink" Target="https://en.wikipedia.org/wiki/Version_contro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://man7.org/linux/man-pages/man1/diff.1.html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subversion.apache.org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Relationship Id="rId22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cid:759C4F0E-5528-4626-A835-687661AA8F96@familjenpangea.se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ittuniversitetet">
  <a:themeElements>
    <a:clrScheme name="Mittuniversitetet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5CB9"/>
      </a:accent1>
      <a:accent2>
        <a:srgbClr val="00BFD6"/>
      </a:accent2>
      <a:accent3>
        <a:srgbClr val="007934"/>
      </a:accent3>
      <a:accent4>
        <a:srgbClr val="3FAE2A"/>
      </a:accent4>
      <a:accent5>
        <a:srgbClr val="706259"/>
      </a:accent5>
      <a:accent6>
        <a:srgbClr val="AEA299"/>
      </a:accent6>
      <a:hlink>
        <a:srgbClr val="0563C1"/>
      </a:hlink>
      <a:folHlink>
        <a:srgbClr val="954F72"/>
      </a:folHlink>
    </a:clrScheme>
    <a:fontScheme name="Mittuniversitetet">
      <a:majorFont>
        <a:latin typeface="Arial"/>
        <a:ea typeface=""/>
        <a:cs typeface=""/>
      </a:majorFont>
      <a:minorFont>
        <a:latin typeface="Palatino Linoty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D619C4B1E78F14DA0D18A643726233B" ma:contentTypeVersion="9" ma:contentTypeDescription="Skapa ett nytt dokument." ma:contentTypeScope="" ma:versionID="4b391b6447f81c5fd4acda737db0fdd0">
  <xsd:schema xmlns:xsd="http://www.w3.org/2001/XMLSchema" xmlns:xs="http://www.w3.org/2001/XMLSchema" xmlns:p="http://schemas.microsoft.com/office/2006/metadata/properties" xmlns:ns2="e8e0ed70-0bb1-4edd-808e-ec03d8b8f604" targetNamespace="http://schemas.microsoft.com/office/2006/metadata/properties" ma:root="true" ma:fieldsID="a7a5ba6d74680a741abb13dd92a3ea39" ns2:_="">
    <xsd:import namespace="e8e0ed70-0bb1-4edd-808e-ec03d8b8f6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e0ed70-0bb1-4edd-808e-ec03d8b8f6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7D6A486-9264-45FB-85A3-461FB4732A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3C7D3BD-4B2E-46DB-B229-8C2B54CCAB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e0ed70-0bb1-4edd-808e-ec03d8b8f6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A8E29E4-C5E2-4521-9B94-7A5776930EE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A76C534-1495-455B-87EE-A53072F7FA0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35</TotalTime>
  <Pages>14</Pages>
  <Words>1443</Words>
  <Characters>8456</Characters>
  <Application>Microsoft Office Word</Application>
  <DocSecurity>0</DocSecurity>
  <Lines>500</Lines>
  <Paragraphs>272</Paragraphs>
  <ScaleCrop>false</ScaleCrop>
  <HeadingPairs>
    <vt:vector size="6" baseType="variant">
      <vt:variant>
        <vt:lpstr>Rubrik</vt:lpstr>
      </vt:variant>
      <vt:variant>
        <vt:i4>1</vt:i4>
      </vt:variant>
      <vt:variant>
        <vt:lpstr>Titel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1" baseType="lpstr">
      <vt:lpstr/>
      <vt:lpstr/>
      <vt:lpstr>Bakgrund</vt:lpstr>
      <vt:lpstr>    Projektets/uppdragets namn, tidplan och ansvarig</vt:lpstr>
      <vt:lpstr>    Syfte och mål</vt:lpstr>
      <vt:lpstr>Resultat</vt:lpstr>
      <vt:lpstr>    Summering av projektets/uppdragets resultat i förhållande till mål</vt:lpstr>
      <vt:lpstr>    Avvikelser från ursprunglig plan</vt:lpstr>
      <vt:lpstr>    Rekommendationer och slutsatser</vt:lpstr>
      <vt:lpstr>Resursanvändning och budget </vt:lpstr>
      <vt:lpstr>    Kostnader efter projektets slut</vt:lpstr>
    </vt:vector>
  </TitlesOfParts>
  <Company/>
  <LinksUpToDate>false</LinksUpToDate>
  <CharactersWithSpaces>9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-användare</dc:creator>
  <cp:keywords/>
  <dc:description/>
  <cp:lastModifiedBy>Muhammad Waseem Akhtar</cp:lastModifiedBy>
  <cp:revision>374</cp:revision>
  <cp:lastPrinted>2015-04-27T10:32:00Z</cp:lastPrinted>
  <dcterms:created xsi:type="dcterms:W3CDTF">2024-03-12T10:54:00Z</dcterms:created>
  <dcterms:modified xsi:type="dcterms:W3CDTF">2024-04-02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yp">
    <vt:lpwstr>Rapport</vt:lpwstr>
  </property>
  <property fmtid="{D5CDD505-2E9C-101B-9397-08002B2CF9AE}" pid="3" name="ContentTypeId">
    <vt:lpwstr>0x0101001D619C4B1E78F14DA0D18A643726233B</vt:lpwstr>
  </property>
  <property fmtid="{D5CDD505-2E9C-101B-9397-08002B2CF9AE}" pid="4" name="GrammarlyDocumentId">
    <vt:lpwstr>b0905213e27a2cc4108d973641806bb2d1a05385fe6818477cdbe57a3acf7fd4</vt:lpwstr>
  </property>
</Properties>
</file>